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346"/>
      </w:tblGrid>
      <w:tr w:rsidR="00621CB7" w14:paraId="00C52668" w14:textId="77777777" w:rsidTr="009B1F5D">
        <w:tc>
          <w:tcPr>
            <w:tcW w:w="5670" w:type="dxa"/>
            <w:vAlign w:val="center"/>
          </w:tcPr>
          <w:p w14:paraId="6CCCF880" w14:textId="77777777" w:rsidR="00621CB7" w:rsidRPr="00621CB7" w:rsidRDefault="00621CB7" w:rsidP="009C17F1">
            <w:pPr>
              <w:rPr>
                <w:b/>
              </w:rPr>
            </w:pPr>
            <w:bookmarkStart w:id="0" w:name="_GoBack"/>
            <w:bookmarkEnd w:id="0"/>
            <w:r w:rsidRPr="00621CB7">
              <w:rPr>
                <w:b/>
                <w:color w:val="A6A6A6" w:themeColor="background1" w:themeShade="A6"/>
                <w:sz w:val="28"/>
              </w:rPr>
              <w:t xml:space="preserve">UYILO </w:t>
            </w:r>
            <w:r w:rsidR="009C17F1">
              <w:rPr>
                <w:b/>
                <w:color w:val="A6A6A6" w:themeColor="background1" w:themeShade="A6"/>
                <w:sz w:val="28"/>
              </w:rPr>
              <w:t>KICK START</w:t>
            </w:r>
            <w:r w:rsidR="009C17F1" w:rsidRPr="00621CB7">
              <w:rPr>
                <w:b/>
                <w:color w:val="A6A6A6" w:themeColor="background1" w:themeShade="A6"/>
                <w:sz w:val="28"/>
              </w:rPr>
              <w:t xml:space="preserve"> </w:t>
            </w:r>
            <w:r w:rsidRPr="00621CB7">
              <w:rPr>
                <w:b/>
                <w:color w:val="A6A6A6" w:themeColor="background1" w:themeShade="A6"/>
                <w:sz w:val="28"/>
              </w:rPr>
              <w:t>FUND</w:t>
            </w:r>
            <w:r w:rsidR="001919DC">
              <w:rPr>
                <w:b/>
                <w:color w:val="A6A6A6" w:themeColor="background1" w:themeShade="A6"/>
                <w:sz w:val="28"/>
              </w:rPr>
              <w:t xml:space="preserve"> -</w:t>
            </w:r>
            <w:r w:rsidRPr="00621CB7">
              <w:rPr>
                <w:b/>
                <w:color w:val="A6A6A6" w:themeColor="background1" w:themeShade="A6"/>
                <w:sz w:val="28"/>
              </w:rPr>
              <w:t xml:space="preserve"> APPLICATION</w:t>
            </w:r>
            <w:r w:rsidR="00606101">
              <w:rPr>
                <w:b/>
                <w:color w:val="A6A6A6" w:themeColor="background1" w:themeShade="A6"/>
                <w:sz w:val="28"/>
              </w:rPr>
              <w:t xml:space="preserve"> FORM</w:t>
            </w:r>
          </w:p>
        </w:tc>
        <w:tc>
          <w:tcPr>
            <w:tcW w:w="3346" w:type="dxa"/>
          </w:tcPr>
          <w:p w14:paraId="0E662C7B" w14:textId="0AD0D38E" w:rsidR="00621CB7" w:rsidRDefault="00BF5E41" w:rsidP="00621CB7">
            <w:pPr>
              <w:jc w:val="right"/>
            </w:pPr>
            <w:r>
              <w:rPr>
                <w:noProof/>
                <w:lang w:eastAsia="en-ZA"/>
              </w:rPr>
              <w:drawing>
                <wp:inline distT="0" distB="0" distL="0" distR="0" wp14:anchorId="0850AE6E" wp14:editId="22826555">
                  <wp:extent cx="940279" cy="769485"/>
                  <wp:effectExtent l="0" t="0" r="0" b="0"/>
                  <wp:docPr id="61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 name="Picture 8"/>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6651" cy="774699"/>
                          </a:xfrm>
                          <a:prstGeom prst="rect">
                            <a:avLst/>
                          </a:prstGeom>
                          <a:noFill/>
                          <a:ln>
                            <a:noFill/>
                          </a:ln>
                        </pic:spPr>
                      </pic:pic>
                    </a:graphicData>
                  </a:graphic>
                </wp:inline>
              </w:drawing>
            </w:r>
          </w:p>
        </w:tc>
      </w:tr>
    </w:tbl>
    <w:p w14:paraId="265F0E58" w14:textId="77777777" w:rsidR="000D181F" w:rsidRDefault="000D181F" w:rsidP="000D181F">
      <w:pPr>
        <w:spacing w:after="0"/>
      </w:pPr>
    </w:p>
    <w:p w14:paraId="27B6000B" w14:textId="77777777" w:rsidR="00354927" w:rsidRDefault="00354927" w:rsidP="00354927">
      <w:pPr>
        <w:pBdr>
          <w:top w:val="single" w:sz="4" w:space="1" w:color="auto"/>
        </w:pBdr>
        <w:spacing w:after="0"/>
      </w:pPr>
    </w:p>
    <w:tbl>
      <w:tblPr>
        <w:tblStyle w:val="TableGrid"/>
        <w:tblW w:w="0" w:type="auto"/>
        <w:tblLook w:val="04A0" w:firstRow="1" w:lastRow="0" w:firstColumn="1" w:lastColumn="0" w:noHBand="0" w:noVBand="1"/>
      </w:tblPr>
      <w:tblGrid>
        <w:gridCol w:w="4508"/>
        <w:gridCol w:w="4508"/>
      </w:tblGrid>
      <w:tr w:rsidR="00354927" w14:paraId="1CDA33E9" w14:textId="77777777" w:rsidTr="00D72A80">
        <w:trPr>
          <w:trHeight w:val="413"/>
        </w:trPr>
        <w:tc>
          <w:tcPr>
            <w:tcW w:w="9016" w:type="dxa"/>
            <w:gridSpan w:val="2"/>
            <w:shd w:val="clear" w:color="auto" w:fill="BFBFBF" w:themeFill="background1" w:themeFillShade="BF"/>
            <w:vAlign w:val="center"/>
          </w:tcPr>
          <w:p w14:paraId="0C2C5C36" w14:textId="77777777" w:rsidR="00354927" w:rsidRPr="000D181F" w:rsidRDefault="00354927" w:rsidP="00D72A80">
            <w:pPr>
              <w:rPr>
                <w:b/>
                <w:color w:val="A6A6A6" w:themeColor="background1" w:themeShade="A6"/>
              </w:rPr>
            </w:pPr>
            <w:r w:rsidRPr="00621CB7">
              <w:rPr>
                <w:b/>
              </w:rPr>
              <w:t>Project Information</w:t>
            </w:r>
          </w:p>
        </w:tc>
      </w:tr>
      <w:tr w:rsidR="00354927" w14:paraId="1E17BE91" w14:textId="77777777" w:rsidTr="00D72A80">
        <w:tc>
          <w:tcPr>
            <w:tcW w:w="4508" w:type="dxa"/>
          </w:tcPr>
          <w:p w14:paraId="7A063AE2" w14:textId="77777777" w:rsidR="00354927" w:rsidRPr="00621CB7" w:rsidRDefault="00354927" w:rsidP="00D72A80">
            <w:r w:rsidRPr="00621CB7">
              <w:t>Short Project Title:</w:t>
            </w:r>
          </w:p>
        </w:tc>
        <w:tc>
          <w:tcPr>
            <w:tcW w:w="4508" w:type="dxa"/>
          </w:tcPr>
          <w:p w14:paraId="5C0DF25D" w14:textId="77777777" w:rsidR="00354927" w:rsidRPr="00621CB7" w:rsidRDefault="00354927" w:rsidP="00D72A80"/>
        </w:tc>
      </w:tr>
      <w:tr w:rsidR="00354927" w14:paraId="5F5E7B54" w14:textId="77777777" w:rsidTr="00D72A80">
        <w:tc>
          <w:tcPr>
            <w:tcW w:w="4508" w:type="dxa"/>
          </w:tcPr>
          <w:p w14:paraId="0FF67FEB" w14:textId="77777777" w:rsidR="00354927" w:rsidRPr="00621CB7" w:rsidRDefault="00354927" w:rsidP="00D72A80">
            <w:r>
              <w:t>Final Deliverable:</w:t>
            </w:r>
          </w:p>
        </w:tc>
        <w:tc>
          <w:tcPr>
            <w:tcW w:w="4508" w:type="dxa"/>
          </w:tcPr>
          <w:p w14:paraId="7E961988" w14:textId="77777777" w:rsidR="00354927" w:rsidRPr="00621CB7" w:rsidRDefault="00354927" w:rsidP="00D72A80"/>
        </w:tc>
      </w:tr>
      <w:tr w:rsidR="00354927" w14:paraId="3E97FD34" w14:textId="77777777" w:rsidTr="00D72A80">
        <w:tc>
          <w:tcPr>
            <w:tcW w:w="4508" w:type="dxa"/>
          </w:tcPr>
          <w:p w14:paraId="46AE2859" w14:textId="77777777" w:rsidR="00354927" w:rsidRPr="00621CB7" w:rsidRDefault="00354927" w:rsidP="00C41B8E">
            <w:r>
              <w:t xml:space="preserve">Total </w:t>
            </w:r>
            <w:r w:rsidR="00C41B8E">
              <w:t>Project Bud</w:t>
            </w:r>
            <w:r w:rsidR="00B562D2">
              <w:t>g</w:t>
            </w:r>
            <w:r w:rsidR="00C41B8E">
              <w:t>et</w:t>
            </w:r>
            <w:r w:rsidR="00F1571E">
              <w:t xml:space="preserve"> (</w:t>
            </w:r>
            <w:r w:rsidR="00C41B8E">
              <w:t>including</w:t>
            </w:r>
            <w:r w:rsidR="00F1571E">
              <w:t xml:space="preserve"> VAT)</w:t>
            </w:r>
            <w:r>
              <w:t>:</w:t>
            </w:r>
          </w:p>
        </w:tc>
        <w:tc>
          <w:tcPr>
            <w:tcW w:w="4508" w:type="dxa"/>
          </w:tcPr>
          <w:p w14:paraId="224EA837" w14:textId="77777777" w:rsidR="00354927" w:rsidRPr="00621CB7" w:rsidRDefault="00354927" w:rsidP="00D72A80"/>
        </w:tc>
      </w:tr>
      <w:tr w:rsidR="003E5CC2" w14:paraId="065F2D07" w14:textId="77777777" w:rsidTr="00D72A80">
        <w:tc>
          <w:tcPr>
            <w:tcW w:w="4508" w:type="dxa"/>
          </w:tcPr>
          <w:p w14:paraId="67D988B5" w14:textId="4BF4C9FC" w:rsidR="003E5CC2" w:rsidRDefault="00C41B8E" w:rsidP="003F1F57">
            <w:r>
              <w:t>Total Request from Kick Start Fund</w:t>
            </w:r>
            <w:r w:rsidR="00F1571E">
              <w:t xml:space="preserve"> (</w:t>
            </w:r>
            <w:r>
              <w:t>including</w:t>
            </w:r>
            <w:r w:rsidR="00F1571E">
              <w:t xml:space="preserve"> VAT)</w:t>
            </w:r>
            <w:r w:rsidR="003E5CC2">
              <w:t>:</w:t>
            </w:r>
          </w:p>
        </w:tc>
        <w:tc>
          <w:tcPr>
            <w:tcW w:w="4508" w:type="dxa"/>
          </w:tcPr>
          <w:p w14:paraId="1F5E7946" w14:textId="77777777" w:rsidR="003E5CC2" w:rsidRPr="00621CB7" w:rsidRDefault="003E5CC2" w:rsidP="00D72A80"/>
        </w:tc>
      </w:tr>
      <w:tr w:rsidR="00354927" w14:paraId="232FFC65" w14:textId="77777777" w:rsidTr="00D72A80">
        <w:tc>
          <w:tcPr>
            <w:tcW w:w="4508" w:type="dxa"/>
          </w:tcPr>
          <w:p w14:paraId="0C4F1AAC" w14:textId="77777777" w:rsidR="00354927" w:rsidRDefault="003E5CC2" w:rsidP="00D9001B">
            <w:r>
              <w:t xml:space="preserve">Expected </w:t>
            </w:r>
            <w:r w:rsidR="00354927">
              <w:t>Duration</w:t>
            </w:r>
            <w:r w:rsidR="00D9001B">
              <w:t xml:space="preserve"> of the Project</w:t>
            </w:r>
            <w:r w:rsidR="00354927">
              <w:t>:</w:t>
            </w:r>
          </w:p>
        </w:tc>
        <w:tc>
          <w:tcPr>
            <w:tcW w:w="4508" w:type="dxa"/>
          </w:tcPr>
          <w:p w14:paraId="51BEE3A4" w14:textId="77777777" w:rsidR="00354927" w:rsidRPr="00621CB7" w:rsidRDefault="00354927" w:rsidP="00D72A80"/>
        </w:tc>
      </w:tr>
    </w:tbl>
    <w:p w14:paraId="02F2852A" w14:textId="77777777" w:rsidR="00354927" w:rsidRDefault="00354927" w:rsidP="00354927">
      <w:pPr>
        <w:spacing w:after="0"/>
      </w:pPr>
    </w:p>
    <w:tbl>
      <w:tblPr>
        <w:tblStyle w:val="TableGrid"/>
        <w:tblW w:w="0" w:type="auto"/>
        <w:tblLook w:val="04A0" w:firstRow="1" w:lastRow="0" w:firstColumn="1" w:lastColumn="0" w:noHBand="0" w:noVBand="1"/>
      </w:tblPr>
      <w:tblGrid>
        <w:gridCol w:w="4508"/>
        <w:gridCol w:w="4508"/>
      </w:tblGrid>
      <w:tr w:rsidR="00354927" w14:paraId="58258A94" w14:textId="77777777" w:rsidTr="00D72A80">
        <w:trPr>
          <w:trHeight w:val="413"/>
        </w:trPr>
        <w:tc>
          <w:tcPr>
            <w:tcW w:w="9016" w:type="dxa"/>
            <w:gridSpan w:val="2"/>
            <w:shd w:val="clear" w:color="auto" w:fill="BFBFBF" w:themeFill="background1" w:themeFillShade="BF"/>
            <w:vAlign w:val="center"/>
          </w:tcPr>
          <w:p w14:paraId="2CEB40E6" w14:textId="77777777" w:rsidR="00354927" w:rsidRPr="00621CB7" w:rsidRDefault="00354927" w:rsidP="00D72A80">
            <w:pPr>
              <w:rPr>
                <w:b/>
              </w:rPr>
            </w:pPr>
            <w:r>
              <w:rPr>
                <w:b/>
              </w:rPr>
              <w:t>Applicant Information</w:t>
            </w:r>
          </w:p>
        </w:tc>
      </w:tr>
      <w:tr w:rsidR="00354927" w14:paraId="0D0F748F" w14:textId="77777777" w:rsidTr="00D72A80">
        <w:tc>
          <w:tcPr>
            <w:tcW w:w="4508" w:type="dxa"/>
          </w:tcPr>
          <w:p w14:paraId="33422423" w14:textId="77777777" w:rsidR="00354927" w:rsidRPr="00621CB7" w:rsidRDefault="00354927" w:rsidP="00D72A80">
            <w:r w:rsidRPr="00621CB7">
              <w:t>Name of Applicant:</w:t>
            </w:r>
          </w:p>
        </w:tc>
        <w:tc>
          <w:tcPr>
            <w:tcW w:w="4508" w:type="dxa"/>
          </w:tcPr>
          <w:p w14:paraId="0B711A6D" w14:textId="77777777" w:rsidR="00354927" w:rsidRPr="00621CB7" w:rsidRDefault="00354927" w:rsidP="00D72A80"/>
        </w:tc>
      </w:tr>
      <w:tr w:rsidR="00354927" w14:paraId="655B3954" w14:textId="77777777" w:rsidTr="00D72A80">
        <w:tc>
          <w:tcPr>
            <w:tcW w:w="4508" w:type="dxa"/>
          </w:tcPr>
          <w:p w14:paraId="24F744D4" w14:textId="77777777" w:rsidR="00354927" w:rsidRPr="00621CB7" w:rsidRDefault="00E36C08" w:rsidP="00D72A80">
            <w:r>
              <w:t>Company / Institution Name</w:t>
            </w:r>
            <w:r w:rsidR="00354927">
              <w:t>:</w:t>
            </w:r>
          </w:p>
        </w:tc>
        <w:tc>
          <w:tcPr>
            <w:tcW w:w="4508" w:type="dxa"/>
          </w:tcPr>
          <w:p w14:paraId="3D18394E" w14:textId="77777777" w:rsidR="00354927" w:rsidRPr="00621CB7" w:rsidRDefault="00354927" w:rsidP="00D72A80"/>
        </w:tc>
      </w:tr>
      <w:tr w:rsidR="003E5CC2" w14:paraId="47272FBD" w14:textId="77777777" w:rsidTr="00D72A80">
        <w:tc>
          <w:tcPr>
            <w:tcW w:w="4508" w:type="dxa"/>
          </w:tcPr>
          <w:p w14:paraId="77B33D1B" w14:textId="6D95521A" w:rsidR="003E5CC2" w:rsidRPr="00621CB7" w:rsidRDefault="003E5CC2" w:rsidP="003E5CC2">
            <w:r>
              <w:t>Type: (</w:t>
            </w:r>
            <w:r w:rsidR="00A8603D">
              <w:t xml:space="preserve">Company, </w:t>
            </w:r>
            <w:r>
              <w:t>SMME, Science Council or HEI)</w:t>
            </w:r>
          </w:p>
        </w:tc>
        <w:tc>
          <w:tcPr>
            <w:tcW w:w="4508" w:type="dxa"/>
          </w:tcPr>
          <w:p w14:paraId="323C1CBC" w14:textId="77777777" w:rsidR="003E5CC2" w:rsidRPr="00621CB7" w:rsidRDefault="003E5CC2" w:rsidP="00D72A80"/>
        </w:tc>
      </w:tr>
      <w:tr w:rsidR="00354927" w14:paraId="666B87CB" w14:textId="77777777" w:rsidTr="00D72A80">
        <w:tc>
          <w:tcPr>
            <w:tcW w:w="4508" w:type="dxa"/>
          </w:tcPr>
          <w:p w14:paraId="455F3E86" w14:textId="77777777" w:rsidR="00354927" w:rsidRPr="00621CB7" w:rsidRDefault="00354927" w:rsidP="00E36C08">
            <w:r w:rsidRPr="00621CB7">
              <w:t xml:space="preserve">Position in Current </w:t>
            </w:r>
            <w:r w:rsidR="00E36C08">
              <w:t>Company / Institution</w:t>
            </w:r>
            <w:r>
              <w:t>:</w:t>
            </w:r>
          </w:p>
        </w:tc>
        <w:tc>
          <w:tcPr>
            <w:tcW w:w="4508" w:type="dxa"/>
          </w:tcPr>
          <w:p w14:paraId="71EE84DA" w14:textId="77777777" w:rsidR="00354927" w:rsidRPr="00621CB7" w:rsidRDefault="00354927" w:rsidP="00D72A80"/>
        </w:tc>
      </w:tr>
      <w:tr w:rsidR="00E36C08" w14:paraId="04FA58BA" w14:textId="77777777" w:rsidTr="00D72A80">
        <w:tc>
          <w:tcPr>
            <w:tcW w:w="4508" w:type="dxa"/>
          </w:tcPr>
          <w:p w14:paraId="46456677" w14:textId="77777777" w:rsidR="00E36C08" w:rsidRPr="00621CB7" w:rsidRDefault="00E36C08" w:rsidP="00D72A80">
            <w:r>
              <w:t>Location: (City, Province)</w:t>
            </w:r>
          </w:p>
        </w:tc>
        <w:tc>
          <w:tcPr>
            <w:tcW w:w="4508" w:type="dxa"/>
          </w:tcPr>
          <w:p w14:paraId="6F78B666" w14:textId="77777777" w:rsidR="00E36C08" w:rsidRPr="00621CB7" w:rsidRDefault="00E36C08" w:rsidP="00D72A80"/>
        </w:tc>
      </w:tr>
      <w:tr w:rsidR="00354927" w14:paraId="31947272" w14:textId="77777777" w:rsidTr="00D72A80">
        <w:tc>
          <w:tcPr>
            <w:tcW w:w="4508" w:type="dxa"/>
          </w:tcPr>
          <w:p w14:paraId="132A79D1" w14:textId="016AE563" w:rsidR="00354927" w:rsidRPr="00621CB7" w:rsidRDefault="00354927" w:rsidP="00783899">
            <w:r w:rsidRPr="00621CB7">
              <w:t>Telephone Number (</w:t>
            </w:r>
            <w:r w:rsidR="00783899">
              <w:t>L</w:t>
            </w:r>
            <w:r w:rsidR="00EE2C60">
              <w:t>and line</w:t>
            </w:r>
            <w:r w:rsidRPr="00621CB7">
              <w:t>)</w:t>
            </w:r>
            <w:r>
              <w:t>:</w:t>
            </w:r>
          </w:p>
        </w:tc>
        <w:tc>
          <w:tcPr>
            <w:tcW w:w="4508" w:type="dxa"/>
          </w:tcPr>
          <w:p w14:paraId="5F8FFAC6" w14:textId="77777777" w:rsidR="00354927" w:rsidRPr="00621CB7" w:rsidRDefault="00354927" w:rsidP="00D72A80"/>
        </w:tc>
      </w:tr>
      <w:tr w:rsidR="00354927" w14:paraId="5C2362A2" w14:textId="77777777" w:rsidTr="00D72A80">
        <w:tc>
          <w:tcPr>
            <w:tcW w:w="4508" w:type="dxa"/>
          </w:tcPr>
          <w:p w14:paraId="26F74433" w14:textId="470EE0E0" w:rsidR="00354927" w:rsidRPr="00621CB7" w:rsidRDefault="00354927" w:rsidP="00783899">
            <w:r w:rsidRPr="00621CB7">
              <w:t>Alternate Telephone Number (</w:t>
            </w:r>
            <w:r w:rsidR="00783899">
              <w:t>C</w:t>
            </w:r>
            <w:r w:rsidR="00EE2C60">
              <w:t>ell phone</w:t>
            </w:r>
            <w:r w:rsidRPr="00621CB7">
              <w:t>)</w:t>
            </w:r>
            <w:r>
              <w:t>:</w:t>
            </w:r>
          </w:p>
        </w:tc>
        <w:tc>
          <w:tcPr>
            <w:tcW w:w="4508" w:type="dxa"/>
          </w:tcPr>
          <w:p w14:paraId="7700289F" w14:textId="77777777" w:rsidR="00354927" w:rsidRPr="00621CB7" w:rsidRDefault="00354927" w:rsidP="00D72A80"/>
        </w:tc>
      </w:tr>
      <w:tr w:rsidR="00354927" w14:paraId="48D3E178" w14:textId="77777777" w:rsidTr="00D72A80">
        <w:tc>
          <w:tcPr>
            <w:tcW w:w="4508" w:type="dxa"/>
          </w:tcPr>
          <w:p w14:paraId="548BB8E4" w14:textId="1687058E" w:rsidR="00354927" w:rsidRPr="00621CB7" w:rsidRDefault="00CE2E3E" w:rsidP="00CE2E3E">
            <w:r>
              <w:t>Em</w:t>
            </w:r>
            <w:r w:rsidR="00354927" w:rsidRPr="00621CB7">
              <w:t>ail Address</w:t>
            </w:r>
            <w:r w:rsidR="00354927">
              <w:t>:</w:t>
            </w:r>
          </w:p>
        </w:tc>
        <w:tc>
          <w:tcPr>
            <w:tcW w:w="4508" w:type="dxa"/>
          </w:tcPr>
          <w:p w14:paraId="0F40ED14" w14:textId="77777777" w:rsidR="00354927" w:rsidRPr="00621CB7" w:rsidRDefault="00354927" w:rsidP="00D72A80"/>
        </w:tc>
      </w:tr>
      <w:tr w:rsidR="00354927" w14:paraId="4B89811D" w14:textId="77777777" w:rsidTr="00D72A80">
        <w:tc>
          <w:tcPr>
            <w:tcW w:w="4508" w:type="dxa"/>
          </w:tcPr>
          <w:p w14:paraId="037DA432" w14:textId="77777777" w:rsidR="00354927" w:rsidRPr="00621CB7" w:rsidRDefault="00354927" w:rsidP="00D72A80">
            <w:r w:rsidRPr="00621CB7">
              <w:t>List of other Project Partners if part of a Consortium</w:t>
            </w:r>
            <w:r>
              <w:t>:</w:t>
            </w:r>
          </w:p>
        </w:tc>
        <w:tc>
          <w:tcPr>
            <w:tcW w:w="4508" w:type="dxa"/>
          </w:tcPr>
          <w:p w14:paraId="0610BF5A" w14:textId="77777777" w:rsidR="00354927" w:rsidRPr="00621CB7" w:rsidRDefault="00354927" w:rsidP="00D72A80"/>
        </w:tc>
      </w:tr>
    </w:tbl>
    <w:p w14:paraId="752B0FD2" w14:textId="77777777" w:rsidR="00354927" w:rsidRDefault="00354927" w:rsidP="00354927">
      <w:pPr>
        <w:spacing w:after="0"/>
      </w:pPr>
    </w:p>
    <w:tbl>
      <w:tblPr>
        <w:tblStyle w:val="TableGrid"/>
        <w:tblW w:w="0" w:type="auto"/>
        <w:tblLook w:val="04A0" w:firstRow="1" w:lastRow="0" w:firstColumn="1" w:lastColumn="0" w:noHBand="0" w:noVBand="1"/>
      </w:tblPr>
      <w:tblGrid>
        <w:gridCol w:w="3966"/>
        <w:gridCol w:w="426"/>
        <w:gridCol w:w="283"/>
        <w:gridCol w:w="3967"/>
        <w:gridCol w:w="374"/>
      </w:tblGrid>
      <w:tr w:rsidR="00354927" w14:paraId="0D43FA99" w14:textId="77777777" w:rsidTr="00D72A80">
        <w:trPr>
          <w:trHeight w:val="492"/>
        </w:trPr>
        <w:tc>
          <w:tcPr>
            <w:tcW w:w="9016" w:type="dxa"/>
            <w:gridSpan w:val="5"/>
            <w:shd w:val="clear" w:color="auto" w:fill="BFBFBF" w:themeFill="background1" w:themeFillShade="BF"/>
            <w:vAlign w:val="center"/>
          </w:tcPr>
          <w:p w14:paraId="100AE6C6" w14:textId="77777777" w:rsidR="00354927" w:rsidRPr="000D181F" w:rsidRDefault="00354927" w:rsidP="00D72A80">
            <w:pPr>
              <w:rPr>
                <w:b/>
              </w:rPr>
            </w:pPr>
            <w:r w:rsidRPr="000D181F">
              <w:rPr>
                <w:b/>
              </w:rPr>
              <w:t xml:space="preserve">Identify the </w:t>
            </w:r>
            <w:r>
              <w:rPr>
                <w:b/>
              </w:rPr>
              <w:t>technology field in which the Project falls</w:t>
            </w:r>
            <w:r w:rsidRPr="000D181F">
              <w:rPr>
                <w:b/>
              </w:rPr>
              <w:t xml:space="preserve">: </w:t>
            </w:r>
            <w:r w:rsidRPr="000D181F">
              <w:t>Mark with an X</w:t>
            </w:r>
          </w:p>
        </w:tc>
      </w:tr>
      <w:tr w:rsidR="00354927" w14:paraId="7DA8B287" w14:textId="77777777" w:rsidTr="00452D93">
        <w:tc>
          <w:tcPr>
            <w:tcW w:w="3966" w:type="dxa"/>
          </w:tcPr>
          <w:p w14:paraId="03F169B2" w14:textId="3917ACF6" w:rsidR="00354927" w:rsidRDefault="003E5CC2" w:rsidP="00D72A80">
            <w:r>
              <w:t xml:space="preserve">Energy </w:t>
            </w:r>
            <w:r w:rsidR="00452D93">
              <w:t>Storage Technologies</w:t>
            </w:r>
          </w:p>
        </w:tc>
        <w:tc>
          <w:tcPr>
            <w:tcW w:w="426" w:type="dxa"/>
          </w:tcPr>
          <w:p w14:paraId="5F708849" w14:textId="77777777" w:rsidR="00354927" w:rsidRDefault="00354927" w:rsidP="00D72A80"/>
        </w:tc>
        <w:tc>
          <w:tcPr>
            <w:tcW w:w="283" w:type="dxa"/>
            <w:tcBorders>
              <w:bottom w:val="nil"/>
            </w:tcBorders>
          </w:tcPr>
          <w:p w14:paraId="7B294251" w14:textId="77777777" w:rsidR="00354927" w:rsidRDefault="00354927" w:rsidP="00D72A80"/>
        </w:tc>
        <w:tc>
          <w:tcPr>
            <w:tcW w:w="3967" w:type="dxa"/>
          </w:tcPr>
          <w:p w14:paraId="78E2098B" w14:textId="7BD0C9CA" w:rsidR="00354927" w:rsidRDefault="00354927" w:rsidP="00452D93">
            <w:r>
              <w:t>E</w:t>
            </w:r>
            <w:r w:rsidR="00452D93">
              <w:t>lectric Vehicle Systems</w:t>
            </w:r>
          </w:p>
        </w:tc>
        <w:tc>
          <w:tcPr>
            <w:tcW w:w="374" w:type="dxa"/>
          </w:tcPr>
          <w:p w14:paraId="12951DE6" w14:textId="77777777" w:rsidR="00354927" w:rsidRDefault="00354927" w:rsidP="00D72A80"/>
        </w:tc>
      </w:tr>
      <w:tr w:rsidR="00354927" w14:paraId="5B5DC8AD" w14:textId="77777777" w:rsidTr="00452D93">
        <w:tc>
          <w:tcPr>
            <w:tcW w:w="3966" w:type="dxa"/>
          </w:tcPr>
          <w:p w14:paraId="4BD5EB2A" w14:textId="25A73305" w:rsidR="00354927" w:rsidRDefault="00354927" w:rsidP="00452D93">
            <w:r>
              <w:t>Charging Infrastructure</w:t>
            </w:r>
            <w:r w:rsidR="00452D93">
              <w:t xml:space="preserve"> within Smart-Grids</w:t>
            </w:r>
          </w:p>
        </w:tc>
        <w:tc>
          <w:tcPr>
            <w:tcW w:w="426" w:type="dxa"/>
          </w:tcPr>
          <w:p w14:paraId="68AB897D" w14:textId="77777777" w:rsidR="00354927" w:rsidRDefault="00354927" w:rsidP="00D72A80"/>
        </w:tc>
        <w:tc>
          <w:tcPr>
            <w:tcW w:w="283" w:type="dxa"/>
            <w:tcBorders>
              <w:top w:val="nil"/>
              <w:bottom w:val="nil"/>
            </w:tcBorders>
          </w:tcPr>
          <w:p w14:paraId="17C67B72" w14:textId="77777777" w:rsidR="00354927" w:rsidRDefault="00354927" w:rsidP="00D72A80"/>
        </w:tc>
        <w:tc>
          <w:tcPr>
            <w:tcW w:w="3967" w:type="dxa"/>
          </w:tcPr>
          <w:p w14:paraId="347A81A2" w14:textId="451020FF" w:rsidR="00354927" w:rsidRDefault="00452D93" w:rsidP="00D72A80">
            <w:r>
              <w:t>Connected Car</w:t>
            </w:r>
          </w:p>
        </w:tc>
        <w:tc>
          <w:tcPr>
            <w:tcW w:w="374" w:type="dxa"/>
          </w:tcPr>
          <w:p w14:paraId="5ACBE6B0" w14:textId="77777777" w:rsidR="00354927" w:rsidRDefault="00354927" w:rsidP="00D72A80"/>
        </w:tc>
      </w:tr>
      <w:tr w:rsidR="00452D93" w14:paraId="366FE9FB" w14:textId="77777777" w:rsidTr="00452D93">
        <w:trPr>
          <w:gridAfter w:val="3"/>
          <w:wAfter w:w="4624" w:type="dxa"/>
        </w:trPr>
        <w:tc>
          <w:tcPr>
            <w:tcW w:w="3966" w:type="dxa"/>
          </w:tcPr>
          <w:p w14:paraId="498FD72D" w14:textId="77777777" w:rsidR="00452D93" w:rsidRDefault="00452D93" w:rsidP="003F0544">
            <w:r>
              <w:t>Other (Specify):</w:t>
            </w:r>
          </w:p>
        </w:tc>
        <w:tc>
          <w:tcPr>
            <w:tcW w:w="426" w:type="dxa"/>
          </w:tcPr>
          <w:p w14:paraId="2E3EB343" w14:textId="77777777" w:rsidR="00452D93" w:rsidRDefault="00452D93" w:rsidP="003F0544"/>
        </w:tc>
      </w:tr>
    </w:tbl>
    <w:p w14:paraId="37E86D6A" w14:textId="5691D4BF" w:rsidR="00354927" w:rsidRDefault="00354927" w:rsidP="00354927">
      <w:pPr>
        <w:spacing w:after="0"/>
      </w:pPr>
    </w:p>
    <w:tbl>
      <w:tblPr>
        <w:tblStyle w:val="TableGrid"/>
        <w:tblW w:w="0" w:type="auto"/>
        <w:tblLook w:val="04A0" w:firstRow="1" w:lastRow="0" w:firstColumn="1" w:lastColumn="0" w:noHBand="0" w:noVBand="1"/>
      </w:tblPr>
      <w:tblGrid>
        <w:gridCol w:w="3964"/>
        <w:gridCol w:w="426"/>
        <w:gridCol w:w="283"/>
        <w:gridCol w:w="3969"/>
        <w:gridCol w:w="374"/>
      </w:tblGrid>
      <w:tr w:rsidR="00354927" w14:paraId="07AE5CEC" w14:textId="77777777" w:rsidTr="00D72A80">
        <w:trPr>
          <w:trHeight w:val="492"/>
        </w:trPr>
        <w:tc>
          <w:tcPr>
            <w:tcW w:w="9016" w:type="dxa"/>
            <w:gridSpan w:val="5"/>
            <w:shd w:val="clear" w:color="auto" w:fill="BFBFBF" w:themeFill="background1" w:themeFillShade="BF"/>
            <w:vAlign w:val="center"/>
          </w:tcPr>
          <w:p w14:paraId="6ABA49CE" w14:textId="77777777" w:rsidR="00354927" w:rsidRPr="000D181F" w:rsidRDefault="00354927" w:rsidP="00D72A80">
            <w:pPr>
              <w:rPr>
                <w:b/>
              </w:rPr>
            </w:pPr>
            <w:r w:rsidRPr="000D181F">
              <w:rPr>
                <w:b/>
              </w:rPr>
              <w:t>Identify the activit</w:t>
            </w:r>
            <w:r w:rsidR="00395050">
              <w:rPr>
                <w:b/>
              </w:rPr>
              <w:t>y</w:t>
            </w:r>
            <w:r w:rsidRPr="000D181F">
              <w:rPr>
                <w:b/>
              </w:rPr>
              <w:t>(ies) for which funding is sought</w:t>
            </w:r>
            <w:r>
              <w:rPr>
                <w:b/>
              </w:rPr>
              <w:t>:</w:t>
            </w:r>
            <w:r w:rsidRPr="000D181F">
              <w:rPr>
                <w:b/>
              </w:rPr>
              <w:t xml:space="preserve"> </w:t>
            </w:r>
            <w:r w:rsidRPr="000D181F">
              <w:t>Mark with an X</w:t>
            </w:r>
          </w:p>
        </w:tc>
      </w:tr>
      <w:tr w:rsidR="00354927" w14:paraId="61A19E8C" w14:textId="77777777" w:rsidTr="00D72A80">
        <w:tc>
          <w:tcPr>
            <w:tcW w:w="3964" w:type="dxa"/>
          </w:tcPr>
          <w:p w14:paraId="472F9197" w14:textId="77777777" w:rsidR="00354927" w:rsidRPr="00AB23B8" w:rsidRDefault="00DC79D6" w:rsidP="00D72A80">
            <w:r>
              <w:t>P</w:t>
            </w:r>
            <w:r w:rsidR="00354927" w:rsidRPr="00AB23B8">
              <w:t xml:space="preserve">roof of </w:t>
            </w:r>
            <w:r>
              <w:t>functionality</w:t>
            </w:r>
          </w:p>
        </w:tc>
        <w:tc>
          <w:tcPr>
            <w:tcW w:w="426" w:type="dxa"/>
          </w:tcPr>
          <w:p w14:paraId="06F12F1E" w14:textId="77777777" w:rsidR="00354927" w:rsidRDefault="00354927" w:rsidP="00D72A80"/>
        </w:tc>
        <w:tc>
          <w:tcPr>
            <w:tcW w:w="283" w:type="dxa"/>
            <w:tcBorders>
              <w:bottom w:val="nil"/>
            </w:tcBorders>
          </w:tcPr>
          <w:p w14:paraId="6DA93C88" w14:textId="77777777" w:rsidR="00354927" w:rsidRDefault="00354927" w:rsidP="00D72A80"/>
        </w:tc>
        <w:tc>
          <w:tcPr>
            <w:tcW w:w="3969" w:type="dxa"/>
          </w:tcPr>
          <w:p w14:paraId="108414CF" w14:textId="77777777" w:rsidR="00354927" w:rsidRPr="00AD1A2E" w:rsidRDefault="00354927">
            <w:r w:rsidRPr="00AD1A2E">
              <w:t xml:space="preserve">Prototype </w:t>
            </w:r>
            <w:r w:rsidR="001919DC">
              <w:t xml:space="preserve">development or </w:t>
            </w:r>
            <w:r w:rsidRPr="00AD1A2E">
              <w:t>improvement</w:t>
            </w:r>
          </w:p>
        </w:tc>
        <w:tc>
          <w:tcPr>
            <w:tcW w:w="374" w:type="dxa"/>
          </w:tcPr>
          <w:p w14:paraId="361F1627" w14:textId="77777777" w:rsidR="00354927" w:rsidRDefault="00354927" w:rsidP="00D72A80"/>
        </w:tc>
      </w:tr>
      <w:tr w:rsidR="00354927" w14:paraId="16C5F475" w14:textId="77777777" w:rsidTr="00D72A80">
        <w:tc>
          <w:tcPr>
            <w:tcW w:w="3964" w:type="dxa"/>
          </w:tcPr>
          <w:p w14:paraId="104C4C89" w14:textId="77777777" w:rsidR="00354927" w:rsidRPr="00AB23B8" w:rsidRDefault="00354927" w:rsidP="00D72A80">
            <w:r w:rsidRPr="00AB23B8">
              <w:t>Refining and implementing designs</w:t>
            </w:r>
          </w:p>
        </w:tc>
        <w:tc>
          <w:tcPr>
            <w:tcW w:w="426" w:type="dxa"/>
          </w:tcPr>
          <w:p w14:paraId="5A20D7EB" w14:textId="77777777" w:rsidR="00354927" w:rsidRDefault="00354927" w:rsidP="00D72A80"/>
        </w:tc>
        <w:tc>
          <w:tcPr>
            <w:tcW w:w="283" w:type="dxa"/>
            <w:tcBorders>
              <w:top w:val="nil"/>
              <w:bottom w:val="nil"/>
            </w:tcBorders>
          </w:tcPr>
          <w:p w14:paraId="39083C65" w14:textId="77777777" w:rsidR="00354927" w:rsidRDefault="00354927" w:rsidP="00D72A80"/>
        </w:tc>
        <w:tc>
          <w:tcPr>
            <w:tcW w:w="3969" w:type="dxa"/>
          </w:tcPr>
          <w:p w14:paraId="0C01C95C" w14:textId="453A9117" w:rsidR="00354927" w:rsidRPr="00AD1A2E" w:rsidRDefault="00A73AC6" w:rsidP="002D02C5">
            <w:r w:rsidRPr="00AD1A2E">
              <w:t>Production of market samples</w:t>
            </w:r>
            <w:r w:rsidR="002D02C5">
              <w:t xml:space="preserve"> </w:t>
            </w:r>
          </w:p>
        </w:tc>
        <w:tc>
          <w:tcPr>
            <w:tcW w:w="374" w:type="dxa"/>
          </w:tcPr>
          <w:p w14:paraId="3B9679A8" w14:textId="77777777" w:rsidR="00354927" w:rsidRDefault="00354927" w:rsidP="00D72A80"/>
        </w:tc>
      </w:tr>
      <w:tr w:rsidR="00354927" w14:paraId="37A281BC" w14:textId="77777777" w:rsidTr="00D72A80">
        <w:tc>
          <w:tcPr>
            <w:tcW w:w="3964" w:type="dxa"/>
          </w:tcPr>
          <w:p w14:paraId="433FD87D" w14:textId="77777777" w:rsidR="00354927" w:rsidRPr="00AB23B8" w:rsidRDefault="00354927" w:rsidP="00D72A80">
            <w:r w:rsidRPr="00AB23B8">
              <w:t>Support of certification activities</w:t>
            </w:r>
          </w:p>
        </w:tc>
        <w:tc>
          <w:tcPr>
            <w:tcW w:w="426" w:type="dxa"/>
          </w:tcPr>
          <w:p w14:paraId="0360FECB" w14:textId="77777777" w:rsidR="00354927" w:rsidRDefault="00354927" w:rsidP="00D72A80"/>
        </w:tc>
        <w:tc>
          <w:tcPr>
            <w:tcW w:w="283" w:type="dxa"/>
            <w:tcBorders>
              <w:top w:val="nil"/>
              <w:bottom w:val="nil"/>
            </w:tcBorders>
          </w:tcPr>
          <w:p w14:paraId="3B1B5AE2" w14:textId="77777777" w:rsidR="00354927" w:rsidRDefault="00354927" w:rsidP="00D72A80"/>
        </w:tc>
        <w:tc>
          <w:tcPr>
            <w:tcW w:w="3969" w:type="dxa"/>
          </w:tcPr>
          <w:p w14:paraId="237A5F3A" w14:textId="2214FD3A" w:rsidR="00354927" w:rsidRPr="00AD1A2E" w:rsidRDefault="00354927" w:rsidP="00AC1F98">
            <w:r w:rsidRPr="001919DC">
              <w:t xml:space="preserve">Piloting, </w:t>
            </w:r>
            <w:r w:rsidR="00030B1A">
              <w:t xml:space="preserve">technology </w:t>
            </w:r>
            <w:r w:rsidRPr="001919DC">
              <w:t xml:space="preserve">scale-up </w:t>
            </w:r>
            <w:r w:rsidR="00AC1F98">
              <w:t>and</w:t>
            </w:r>
            <w:r w:rsidRPr="001919DC">
              <w:t xml:space="preserve"> techno-economic evaluation</w:t>
            </w:r>
          </w:p>
        </w:tc>
        <w:tc>
          <w:tcPr>
            <w:tcW w:w="374" w:type="dxa"/>
          </w:tcPr>
          <w:p w14:paraId="28A406B8" w14:textId="77777777" w:rsidR="00354927" w:rsidRDefault="00354927" w:rsidP="00D72A80"/>
        </w:tc>
      </w:tr>
    </w:tbl>
    <w:p w14:paraId="7057C84F" w14:textId="77777777" w:rsidR="000D181F" w:rsidRDefault="000D181F" w:rsidP="0028633C">
      <w:pPr>
        <w:spacing w:after="0"/>
      </w:pPr>
    </w:p>
    <w:p w14:paraId="72AC75AF" w14:textId="5266850F" w:rsidR="00DC79D6" w:rsidRDefault="0049380C">
      <w:pPr>
        <w:rPr>
          <w:rFonts w:cs="Arial"/>
          <w:i/>
        </w:rPr>
      </w:pPr>
      <w:r>
        <w:rPr>
          <w:rFonts w:cs="Arial"/>
          <w:i/>
          <w:color w:val="1F497D"/>
        </w:rPr>
        <w:t xml:space="preserve">Text in blue </w:t>
      </w:r>
      <w:r>
        <w:rPr>
          <w:rFonts w:cs="Arial"/>
          <w:i/>
        </w:rPr>
        <w:t>are guidelines to complete a section and will assist the assessment of the application form.</w:t>
      </w:r>
    </w:p>
    <w:p w14:paraId="6C2E10A1" w14:textId="18E433D0" w:rsidR="0049380C" w:rsidRDefault="0049380C">
      <w:pPr>
        <w:rPr>
          <w:rFonts w:cs="Arial"/>
          <w:i/>
        </w:rPr>
      </w:pPr>
      <w:r>
        <w:rPr>
          <w:rFonts w:cs="Arial"/>
          <w:i/>
        </w:rPr>
        <w:br w:type="page"/>
      </w:r>
    </w:p>
    <w:tbl>
      <w:tblPr>
        <w:tblStyle w:val="TableGrid"/>
        <w:tblW w:w="0" w:type="auto"/>
        <w:tblLook w:val="04A0" w:firstRow="1" w:lastRow="0" w:firstColumn="1" w:lastColumn="0" w:noHBand="0" w:noVBand="1"/>
      </w:tblPr>
      <w:tblGrid>
        <w:gridCol w:w="9016"/>
      </w:tblGrid>
      <w:tr w:rsidR="00C86E11" w14:paraId="6E78DAC4" w14:textId="77777777" w:rsidTr="0028633C">
        <w:tc>
          <w:tcPr>
            <w:tcW w:w="9016" w:type="dxa"/>
            <w:tcBorders>
              <w:top w:val="nil"/>
              <w:left w:val="nil"/>
              <w:bottom w:val="nil"/>
              <w:right w:val="nil"/>
            </w:tcBorders>
            <w:shd w:val="clear" w:color="auto" w:fill="BFBFBF" w:themeFill="background1" w:themeFillShade="BF"/>
          </w:tcPr>
          <w:p w14:paraId="5D2BA57F" w14:textId="0C5D36D1" w:rsidR="00C86E11" w:rsidRPr="0028633C" w:rsidRDefault="00C86E11" w:rsidP="00CE2E3E">
            <w:pPr>
              <w:rPr>
                <w:b/>
              </w:rPr>
            </w:pPr>
            <w:r w:rsidRPr="0028633C">
              <w:rPr>
                <w:b/>
              </w:rPr>
              <w:lastRenderedPageBreak/>
              <w:t>Section 1: Project Description</w:t>
            </w:r>
            <w:r w:rsidR="00E978EF">
              <w:rPr>
                <w:b/>
              </w:rPr>
              <w:t xml:space="preserve"> </w:t>
            </w:r>
            <w:r w:rsidR="00CE2E3E">
              <w:rPr>
                <w:b/>
              </w:rPr>
              <w:t>and</w:t>
            </w:r>
            <w:r w:rsidR="00E978EF">
              <w:rPr>
                <w:b/>
              </w:rPr>
              <w:t xml:space="preserve"> Purpose</w:t>
            </w:r>
          </w:p>
        </w:tc>
      </w:tr>
    </w:tbl>
    <w:p w14:paraId="2D6D850B" w14:textId="77777777" w:rsidR="00C86E11" w:rsidRDefault="00C86E11" w:rsidP="0028633C">
      <w:pPr>
        <w:spacing w:after="0"/>
      </w:pPr>
    </w:p>
    <w:p w14:paraId="5D95C9F1" w14:textId="77777777" w:rsidR="00C86E11" w:rsidRPr="0028633C" w:rsidRDefault="0028633C" w:rsidP="00C86E11">
      <w:pPr>
        <w:pStyle w:val="ListParagraph"/>
        <w:numPr>
          <w:ilvl w:val="1"/>
          <w:numId w:val="1"/>
        </w:numPr>
        <w:rPr>
          <w:b/>
        </w:rPr>
      </w:pPr>
      <w:r w:rsidRPr="0028633C">
        <w:rPr>
          <w:b/>
        </w:rPr>
        <w:t>Concise</w:t>
      </w:r>
      <w:r w:rsidR="00C86E11" w:rsidRPr="0028633C">
        <w:rPr>
          <w:b/>
        </w:rPr>
        <w:t xml:space="preserve"> description of the project</w:t>
      </w:r>
      <w:r w:rsidR="00D9001B">
        <w:rPr>
          <w:b/>
        </w:rPr>
        <w:t xml:space="preserve"> and related technology</w:t>
      </w:r>
    </w:p>
    <w:p w14:paraId="12CA243C" w14:textId="77777777" w:rsidR="0079020A" w:rsidRDefault="0028633C" w:rsidP="0079020A">
      <w:pPr>
        <w:spacing w:after="0"/>
        <w:rPr>
          <w:i/>
          <w:color w:val="5B9BD5" w:themeColor="accent1"/>
        </w:rPr>
      </w:pPr>
      <w:r w:rsidRPr="0028633C">
        <w:rPr>
          <w:i/>
          <w:color w:val="5B9BD5" w:themeColor="accent1"/>
        </w:rPr>
        <w:t xml:space="preserve">Briefly describe the project (5-10 sentences). </w:t>
      </w:r>
    </w:p>
    <w:p w14:paraId="5670FF50" w14:textId="0A4BA373" w:rsidR="0028633C" w:rsidRDefault="0028633C" w:rsidP="001B0764">
      <w:pPr>
        <w:rPr>
          <w:i/>
          <w:color w:val="5B9BD5" w:themeColor="accent1"/>
        </w:rPr>
      </w:pPr>
      <w:r w:rsidRPr="0028633C">
        <w:rPr>
          <w:i/>
          <w:color w:val="5B9BD5" w:themeColor="accent1"/>
        </w:rPr>
        <w:t>Specifically mention the technology (product/process/</w:t>
      </w:r>
      <w:r w:rsidR="00CE5B56">
        <w:rPr>
          <w:i/>
          <w:color w:val="5B9BD5" w:themeColor="accent1"/>
        </w:rPr>
        <w:t>service) that has been developed or requires further development</w:t>
      </w:r>
      <w:r w:rsidRPr="0028633C">
        <w:rPr>
          <w:i/>
          <w:color w:val="5B9BD5" w:themeColor="accent1"/>
        </w:rPr>
        <w:t>.</w:t>
      </w:r>
    </w:p>
    <w:tbl>
      <w:tblPr>
        <w:tblStyle w:val="TableGrid"/>
        <w:tblW w:w="0" w:type="auto"/>
        <w:tblLook w:val="04A0" w:firstRow="1" w:lastRow="0" w:firstColumn="1" w:lastColumn="0" w:noHBand="0" w:noVBand="1"/>
      </w:tblPr>
      <w:tblGrid>
        <w:gridCol w:w="9016"/>
      </w:tblGrid>
      <w:tr w:rsidR="00BF3CEE" w14:paraId="2E36AD20" w14:textId="77777777" w:rsidTr="00BF3CEE">
        <w:tc>
          <w:tcPr>
            <w:tcW w:w="9016" w:type="dxa"/>
          </w:tcPr>
          <w:p w14:paraId="47FF74F5" w14:textId="77777777" w:rsidR="00BF3CEE" w:rsidRDefault="00BF3CEE" w:rsidP="0028633C">
            <w:r>
              <w:t>&lt;Type Response Here&gt;</w:t>
            </w:r>
          </w:p>
        </w:tc>
      </w:tr>
    </w:tbl>
    <w:p w14:paraId="029C8177" w14:textId="77777777" w:rsidR="00BF3CEE" w:rsidRDefault="00BF3CEE" w:rsidP="00BF3CEE">
      <w:pPr>
        <w:spacing w:after="0"/>
        <w:rPr>
          <w:b/>
        </w:rPr>
      </w:pPr>
    </w:p>
    <w:p w14:paraId="491F67BB" w14:textId="77777777" w:rsidR="00CE5B56" w:rsidRPr="0028633C" w:rsidRDefault="00CE5B56" w:rsidP="00CE5B56">
      <w:pPr>
        <w:pStyle w:val="ListParagraph"/>
        <w:numPr>
          <w:ilvl w:val="1"/>
          <w:numId w:val="1"/>
        </w:numPr>
        <w:rPr>
          <w:b/>
        </w:rPr>
      </w:pPr>
      <w:r>
        <w:rPr>
          <w:b/>
        </w:rPr>
        <w:t>P</w:t>
      </w:r>
      <w:r w:rsidRPr="0028633C">
        <w:rPr>
          <w:b/>
        </w:rPr>
        <w:t>urpose and o</w:t>
      </w:r>
      <w:r>
        <w:rPr>
          <w:b/>
        </w:rPr>
        <w:t>utputs of the project</w:t>
      </w:r>
    </w:p>
    <w:p w14:paraId="54DB3EEF" w14:textId="77777777" w:rsidR="00CE5B56" w:rsidRDefault="00CE5B56" w:rsidP="00CE5B56">
      <w:pPr>
        <w:spacing w:after="0"/>
        <w:rPr>
          <w:i/>
          <w:color w:val="5B9BD5" w:themeColor="accent1"/>
        </w:rPr>
      </w:pPr>
      <w:r w:rsidRPr="00486AEC">
        <w:rPr>
          <w:i/>
          <w:color w:val="5B9BD5" w:themeColor="accent1"/>
        </w:rPr>
        <w:t>What is the overall/core purpose of the project? What do you hope to achieve?</w:t>
      </w:r>
      <w:r>
        <w:rPr>
          <w:i/>
          <w:color w:val="5B9BD5" w:themeColor="accent1"/>
        </w:rPr>
        <w:t xml:space="preserve"> </w:t>
      </w:r>
    </w:p>
    <w:p w14:paraId="7A0A4B09" w14:textId="77777777" w:rsidR="00CE5B56" w:rsidRDefault="00CE5B56" w:rsidP="00CE5B56">
      <w:pPr>
        <w:spacing w:after="0"/>
        <w:rPr>
          <w:i/>
          <w:color w:val="5B9BD5" w:themeColor="accent1"/>
        </w:rPr>
      </w:pPr>
      <w:r w:rsidRPr="00486AEC">
        <w:rPr>
          <w:i/>
          <w:color w:val="5B9BD5" w:themeColor="accent1"/>
        </w:rPr>
        <w:t>What identified problem/need are you addressing?</w:t>
      </w:r>
      <w:r>
        <w:rPr>
          <w:i/>
          <w:color w:val="5B9BD5" w:themeColor="accent1"/>
        </w:rPr>
        <w:t xml:space="preserve"> </w:t>
      </w:r>
    </w:p>
    <w:p w14:paraId="77ED8DE7" w14:textId="77777777" w:rsidR="00CE5B56" w:rsidRDefault="00CE5B56" w:rsidP="00CE5B56">
      <w:pPr>
        <w:spacing w:after="0"/>
        <w:rPr>
          <w:i/>
          <w:color w:val="5B9BD5" w:themeColor="accent1"/>
        </w:rPr>
      </w:pPr>
      <w:r>
        <w:rPr>
          <w:i/>
          <w:color w:val="5B9BD5" w:themeColor="accent1"/>
        </w:rPr>
        <w:t xml:space="preserve">What will you deliver by completing this project? </w:t>
      </w:r>
    </w:p>
    <w:p w14:paraId="6F69DE03" w14:textId="0C142A3E" w:rsidR="00CE5B56" w:rsidRPr="00486AEC" w:rsidRDefault="00CE5B56" w:rsidP="001B0764">
      <w:pPr>
        <w:rPr>
          <w:i/>
          <w:color w:val="5B9BD5" w:themeColor="accent1"/>
        </w:rPr>
      </w:pPr>
      <w:r>
        <w:rPr>
          <w:i/>
          <w:color w:val="5B9BD5" w:themeColor="accent1"/>
        </w:rPr>
        <w:t xml:space="preserve">How will you advance the related technology? What will the </w:t>
      </w:r>
      <w:r w:rsidRPr="001025EB">
        <w:rPr>
          <w:b/>
          <w:i/>
          <w:color w:val="5B9BD5" w:themeColor="accent1"/>
        </w:rPr>
        <w:t xml:space="preserve">TRL </w:t>
      </w:r>
      <w:r w:rsidR="00117C63">
        <w:rPr>
          <w:i/>
          <w:color w:val="5B9BD5" w:themeColor="accent1"/>
        </w:rPr>
        <w:t>(Technology Readiness Level)</w:t>
      </w:r>
      <w:r w:rsidRPr="001025EB">
        <w:rPr>
          <w:i/>
          <w:color w:val="5B9BD5" w:themeColor="accent1"/>
        </w:rPr>
        <w:t xml:space="preserve"> be </w:t>
      </w:r>
      <w:r>
        <w:rPr>
          <w:i/>
          <w:color w:val="5B9BD5" w:themeColor="accent1"/>
        </w:rPr>
        <w:t>upon completion of this project</w:t>
      </w:r>
      <w:r w:rsidR="00117C63">
        <w:rPr>
          <w:i/>
          <w:color w:val="5B9BD5" w:themeColor="accent1"/>
        </w:rPr>
        <w:t xml:space="preserve">, as defined in the </w:t>
      </w:r>
      <w:r w:rsidR="00117C63" w:rsidRPr="001025EB">
        <w:rPr>
          <w:b/>
          <w:i/>
          <w:color w:val="5B9BD5" w:themeColor="accent1"/>
        </w:rPr>
        <w:t xml:space="preserve">TRL </w:t>
      </w:r>
      <w:r w:rsidR="00117C63">
        <w:rPr>
          <w:i/>
          <w:color w:val="5B9BD5" w:themeColor="accent1"/>
        </w:rPr>
        <w:t>guide included at the end of this application form?</w:t>
      </w:r>
    </w:p>
    <w:tbl>
      <w:tblPr>
        <w:tblStyle w:val="TableGrid"/>
        <w:tblW w:w="0" w:type="auto"/>
        <w:tblLook w:val="04A0" w:firstRow="1" w:lastRow="0" w:firstColumn="1" w:lastColumn="0" w:noHBand="0" w:noVBand="1"/>
      </w:tblPr>
      <w:tblGrid>
        <w:gridCol w:w="9016"/>
      </w:tblGrid>
      <w:tr w:rsidR="00CE5B56" w14:paraId="1391C3A0" w14:textId="77777777" w:rsidTr="002551B8">
        <w:tc>
          <w:tcPr>
            <w:tcW w:w="9016" w:type="dxa"/>
          </w:tcPr>
          <w:p w14:paraId="3032451A" w14:textId="77777777" w:rsidR="00CE5B56" w:rsidRDefault="00CE5B56" w:rsidP="002551B8">
            <w:r>
              <w:t>&lt;Type Response Here&gt;</w:t>
            </w:r>
          </w:p>
        </w:tc>
      </w:tr>
    </w:tbl>
    <w:p w14:paraId="5A0A880C" w14:textId="77777777" w:rsidR="00CE5B56" w:rsidRDefault="00CE5B56" w:rsidP="00CE5B56">
      <w:pPr>
        <w:spacing w:after="0"/>
      </w:pPr>
    </w:p>
    <w:p w14:paraId="611213AB" w14:textId="77777777" w:rsidR="00E978EF" w:rsidRPr="0028633C" w:rsidRDefault="00E978EF" w:rsidP="00E978EF">
      <w:pPr>
        <w:pStyle w:val="ListParagraph"/>
        <w:numPr>
          <w:ilvl w:val="1"/>
          <w:numId w:val="1"/>
        </w:numPr>
        <w:rPr>
          <w:b/>
        </w:rPr>
      </w:pPr>
      <w:r>
        <w:rPr>
          <w:b/>
        </w:rPr>
        <w:t>Maturity of the</w:t>
      </w:r>
      <w:r w:rsidR="00E635A5">
        <w:rPr>
          <w:b/>
        </w:rPr>
        <w:t xml:space="preserve"> o</w:t>
      </w:r>
      <w:r>
        <w:rPr>
          <w:b/>
        </w:rPr>
        <w:t>ffering</w:t>
      </w:r>
    </w:p>
    <w:p w14:paraId="0D8962C3" w14:textId="1DE22213" w:rsidR="00E978EF" w:rsidRDefault="002B5363" w:rsidP="00E978EF">
      <w:pPr>
        <w:rPr>
          <w:i/>
          <w:color w:val="5B9BD5" w:themeColor="accent1"/>
        </w:rPr>
      </w:pPr>
      <w:r>
        <w:rPr>
          <w:i/>
          <w:color w:val="5B9BD5" w:themeColor="accent1"/>
        </w:rPr>
        <w:t>Indicate</w:t>
      </w:r>
      <w:r w:rsidR="00E978EF">
        <w:rPr>
          <w:i/>
          <w:color w:val="5B9BD5" w:themeColor="accent1"/>
        </w:rPr>
        <w:t xml:space="preserve"> work conducted thus far to demonstrate that your offering has potential to work and can be practically implementable</w:t>
      </w:r>
      <w:r>
        <w:rPr>
          <w:i/>
          <w:color w:val="5B9BD5" w:themeColor="accent1"/>
        </w:rPr>
        <w:t xml:space="preserve">. If there is work that has been performed, provide proof to give confidence that such activities were conducted and are valid to achieve </w:t>
      </w:r>
      <w:r w:rsidR="00CE5B56">
        <w:rPr>
          <w:i/>
          <w:color w:val="5B9BD5" w:themeColor="accent1"/>
        </w:rPr>
        <w:t xml:space="preserve">the envisaged </w:t>
      </w:r>
      <w:r>
        <w:rPr>
          <w:i/>
          <w:color w:val="5B9BD5" w:themeColor="accent1"/>
        </w:rPr>
        <w:t>outcomes.</w:t>
      </w:r>
      <w:r w:rsidR="00D9001B">
        <w:rPr>
          <w:i/>
          <w:color w:val="5B9BD5" w:themeColor="accent1"/>
        </w:rPr>
        <w:t xml:space="preserve"> </w:t>
      </w:r>
      <w:r w:rsidR="000B7433">
        <w:rPr>
          <w:i/>
          <w:color w:val="5B9BD5" w:themeColor="accent1"/>
        </w:rPr>
        <w:t>Also,</w:t>
      </w:r>
      <w:r w:rsidR="00D9001B">
        <w:rPr>
          <w:i/>
          <w:color w:val="5B9BD5" w:themeColor="accent1"/>
        </w:rPr>
        <w:t xml:space="preserve"> indicate the current</w:t>
      </w:r>
      <w:r w:rsidR="00D9001B" w:rsidRPr="001025EB">
        <w:rPr>
          <w:b/>
          <w:i/>
          <w:color w:val="5B9BD5" w:themeColor="accent1"/>
        </w:rPr>
        <w:t xml:space="preserve"> TRL</w:t>
      </w:r>
      <w:r w:rsidR="00CE5B56">
        <w:rPr>
          <w:b/>
          <w:i/>
          <w:color w:val="5B9BD5" w:themeColor="accent1"/>
        </w:rPr>
        <w:t xml:space="preserve"> stage reached</w:t>
      </w:r>
      <w:r w:rsidR="00D9001B">
        <w:rPr>
          <w:i/>
          <w:color w:val="5B9BD5" w:themeColor="accent1"/>
        </w:rPr>
        <w:t xml:space="preserve"> (Technology Readiness Level) as defined </w:t>
      </w:r>
      <w:r w:rsidR="00DA2289">
        <w:rPr>
          <w:i/>
          <w:color w:val="5B9BD5" w:themeColor="accent1"/>
        </w:rPr>
        <w:t xml:space="preserve">in the </w:t>
      </w:r>
      <w:r w:rsidR="00D9001B" w:rsidRPr="001025EB">
        <w:rPr>
          <w:b/>
          <w:i/>
          <w:color w:val="5B9BD5" w:themeColor="accent1"/>
        </w:rPr>
        <w:t xml:space="preserve">TRL </w:t>
      </w:r>
      <w:r w:rsidR="00D9001B">
        <w:rPr>
          <w:i/>
          <w:color w:val="5B9BD5" w:themeColor="accent1"/>
        </w:rPr>
        <w:t xml:space="preserve">guide included </w:t>
      </w:r>
      <w:r w:rsidR="000B7433">
        <w:rPr>
          <w:i/>
          <w:color w:val="5B9BD5" w:themeColor="accent1"/>
        </w:rPr>
        <w:t xml:space="preserve">at the end of </w:t>
      </w:r>
      <w:r w:rsidR="00D9001B">
        <w:rPr>
          <w:i/>
          <w:color w:val="5B9BD5" w:themeColor="accent1"/>
        </w:rPr>
        <w:t>this application form.</w:t>
      </w:r>
    </w:p>
    <w:tbl>
      <w:tblPr>
        <w:tblStyle w:val="TableGrid"/>
        <w:tblW w:w="0" w:type="auto"/>
        <w:tblLook w:val="04A0" w:firstRow="1" w:lastRow="0" w:firstColumn="1" w:lastColumn="0" w:noHBand="0" w:noVBand="1"/>
      </w:tblPr>
      <w:tblGrid>
        <w:gridCol w:w="9016"/>
      </w:tblGrid>
      <w:tr w:rsidR="00E978EF" w14:paraId="5F6B3966" w14:textId="77777777" w:rsidTr="00012FB8">
        <w:tc>
          <w:tcPr>
            <w:tcW w:w="9016" w:type="dxa"/>
          </w:tcPr>
          <w:p w14:paraId="6A9E8BEF" w14:textId="77777777" w:rsidR="00E978EF" w:rsidRDefault="00E978EF" w:rsidP="00012FB8">
            <w:r>
              <w:t>&lt;Type Response Here&gt;</w:t>
            </w:r>
          </w:p>
        </w:tc>
      </w:tr>
    </w:tbl>
    <w:p w14:paraId="2F85D546" w14:textId="77777777" w:rsidR="00250655" w:rsidRDefault="00250655" w:rsidP="0028633C">
      <w:pPr>
        <w:spacing w:after="0"/>
      </w:pPr>
    </w:p>
    <w:tbl>
      <w:tblPr>
        <w:tblStyle w:val="TableGrid"/>
        <w:tblW w:w="0" w:type="auto"/>
        <w:tblBorders>
          <w:top w:val="none" w:sz="0" w:space="0" w:color="auto"/>
          <w:left w:val="none" w:sz="0" w:space="0" w:color="auto"/>
          <w:bottom w:val="none" w:sz="0" w:space="0" w:color="auto"/>
          <w:right w:val="none" w:sz="0" w:space="0" w:color="auto"/>
        </w:tblBorders>
        <w:shd w:val="clear" w:color="auto" w:fill="A6A6A6" w:themeFill="background1" w:themeFillShade="A6"/>
        <w:tblLook w:val="04A0" w:firstRow="1" w:lastRow="0" w:firstColumn="1" w:lastColumn="0" w:noHBand="0" w:noVBand="1"/>
      </w:tblPr>
      <w:tblGrid>
        <w:gridCol w:w="9026"/>
      </w:tblGrid>
      <w:tr w:rsidR="00250655" w14:paraId="6F89A680" w14:textId="77777777" w:rsidTr="005E3E43">
        <w:tc>
          <w:tcPr>
            <w:tcW w:w="9039" w:type="dxa"/>
            <w:shd w:val="clear" w:color="auto" w:fill="A6A6A6" w:themeFill="background1" w:themeFillShade="A6"/>
          </w:tcPr>
          <w:p w14:paraId="3C53A264" w14:textId="24AAA67A" w:rsidR="00250655" w:rsidRPr="0028633C" w:rsidRDefault="00250655">
            <w:pPr>
              <w:rPr>
                <w:b/>
              </w:rPr>
            </w:pPr>
            <w:r>
              <w:rPr>
                <w:b/>
              </w:rPr>
              <w:t>Section 2</w:t>
            </w:r>
            <w:r w:rsidRPr="0028633C">
              <w:rPr>
                <w:b/>
              </w:rPr>
              <w:t xml:space="preserve">: </w:t>
            </w:r>
            <w:r w:rsidR="00B73BB8">
              <w:rPr>
                <w:b/>
              </w:rPr>
              <w:t>Market and</w:t>
            </w:r>
            <w:r>
              <w:rPr>
                <w:b/>
              </w:rPr>
              <w:t xml:space="preserve"> Competitor Analysis</w:t>
            </w:r>
          </w:p>
        </w:tc>
      </w:tr>
    </w:tbl>
    <w:p w14:paraId="0EC563FB" w14:textId="77777777" w:rsidR="003B6046" w:rsidRDefault="003B6046" w:rsidP="003B6046"/>
    <w:p w14:paraId="459941D1" w14:textId="77777777" w:rsidR="0031004D" w:rsidRPr="003B6046" w:rsidRDefault="00E721D0" w:rsidP="003B6046">
      <w:pPr>
        <w:pStyle w:val="ListParagraph"/>
        <w:numPr>
          <w:ilvl w:val="1"/>
          <w:numId w:val="13"/>
        </w:numPr>
      </w:pPr>
      <w:r w:rsidRPr="005E3E43">
        <w:rPr>
          <w:b/>
        </w:rPr>
        <w:t>M</w:t>
      </w:r>
      <w:r w:rsidR="0031004D" w:rsidRPr="005E3E43">
        <w:rPr>
          <w:b/>
        </w:rPr>
        <w:t>arket</w:t>
      </w:r>
      <w:r w:rsidR="00E635A5" w:rsidRPr="005E3E43">
        <w:rPr>
          <w:b/>
        </w:rPr>
        <w:t xml:space="preserve"> analysis</w:t>
      </w:r>
    </w:p>
    <w:p w14:paraId="49053ABF" w14:textId="77777777" w:rsidR="0079020A" w:rsidRDefault="00637591" w:rsidP="0031004D">
      <w:pPr>
        <w:spacing w:after="0"/>
        <w:rPr>
          <w:i/>
          <w:color w:val="5B9BD5" w:themeColor="accent1"/>
        </w:rPr>
      </w:pPr>
      <w:r>
        <w:rPr>
          <w:i/>
          <w:color w:val="5B9BD5" w:themeColor="accent1"/>
        </w:rPr>
        <w:t xml:space="preserve">What is the identified customer need/problem that this opportunity aims to address? </w:t>
      </w:r>
    </w:p>
    <w:p w14:paraId="237EBA28" w14:textId="07C26E11" w:rsidR="00E978EF" w:rsidRPr="00486AEC" w:rsidRDefault="00E978EF" w:rsidP="001B0764">
      <w:pPr>
        <w:rPr>
          <w:i/>
          <w:color w:val="5B9BD5" w:themeColor="accent1"/>
        </w:rPr>
      </w:pPr>
      <w:r>
        <w:rPr>
          <w:i/>
          <w:color w:val="5B9BD5" w:themeColor="accent1"/>
        </w:rPr>
        <w:t xml:space="preserve">Specify which customers will be interested </w:t>
      </w:r>
      <w:r w:rsidR="00DA2289">
        <w:rPr>
          <w:i/>
          <w:color w:val="5B9BD5" w:themeColor="accent1"/>
        </w:rPr>
        <w:t>in</w:t>
      </w:r>
      <w:r>
        <w:rPr>
          <w:i/>
          <w:color w:val="5B9BD5" w:themeColor="accent1"/>
        </w:rPr>
        <w:t xml:space="preserve"> buy</w:t>
      </w:r>
      <w:r w:rsidR="00DA2289">
        <w:rPr>
          <w:i/>
          <w:color w:val="5B9BD5" w:themeColor="accent1"/>
        </w:rPr>
        <w:t>ing</w:t>
      </w:r>
      <w:r>
        <w:rPr>
          <w:i/>
          <w:color w:val="5B9BD5" w:themeColor="accent1"/>
        </w:rPr>
        <w:t xml:space="preserve"> your offerings</w:t>
      </w:r>
      <w:r w:rsidR="0031004D" w:rsidRPr="00486AEC">
        <w:rPr>
          <w:i/>
          <w:color w:val="5B9BD5" w:themeColor="accent1"/>
        </w:rPr>
        <w:t>.</w:t>
      </w:r>
      <w:r>
        <w:rPr>
          <w:i/>
          <w:color w:val="5B9BD5" w:themeColor="accent1"/>
        </w:rPr>
        <w:t xml:space="preserve"> </w:t>
      </w:r>
      <w:r w:rsidR="00B64689">
        <w:rPr>
          <w:i/>
          <w:color w:val="5B9BD5" w:themeColor="accent1"/>
        </w:rPr>
        <w:t>Include letters of intent from potential customers as Annexures to application, where applicable.</w:t>
      </w:r>
    </w:p>
    <w:tbl>
      <w:tblPr>
        <w:tblStyle w:val="TableGrid"/>
        <w:tblW w:w="0" w:type="auto"/>
        <w:tblLook w:val="04A0" w:firstRow="1" w:lastRow="0" w:firstColumn="1" w:lastColumn="0" w:noHBand="0" w:noVBand="1"/>
      </w:tblPr>
      <w:tblGrid>
        <w:gridCol w:w="9016"/>
      </w:tblGrid>
      <w:tr w:rsidR="0031004D" w14:paraId="3AEB2FE4" w14:textId="77777777" w:rsidTr="00FB4665">
        <w:tc>
          <w:tcPr>
            <w:tcW w:w="9016" w:type="dxa"/>
          </w:tcPr>
          <w:p w14:paraId="6D323A15" w14:textId="77777777" w:rsidR="0031004D" w:rsidRDefault="0031004D" w:rsidP="00FB4665">
            <w:r>
              <w:t>&lt;Type Response Here&gt;</w:t>
            </w:r>
          </w:p>
        </w:tc>
      </w:tr>
    </w:tbl>
    <w:p w14:paraId="6B9905D5" w14:textId="77777777" w:rsidR="003B6046" w:rsidRDefault="003B6046" w:rsidP="003B6046"/>
    <w:p w14:paraId="6881AB92" w14:textId="48AD4244" w:rsidR="002B5363" w:rsidRPr="003B6046" w:rsidRDefault="002B5363" w:rsidP="005E3E43">
      <w:pPr>
        <w:pStyle w:val="ListParagraph"/>
        <w:numPr>
          <w:ilvl w:val="1"/>
          <w:numId w:val="13"/>
        </w:numPr>
        <w:rPr>
          <w:b/>
        </w:rPr>
      </w:pPr>
      <w:r w:rsidRPr="003B6046">
        <w:rPr>
          <w:b/>
        </w:rPr>
        <w:t xml:space="preserve">Competitor </w:t>
      </w:r>
      <w:r w:rsidR="001B0764">
        <w:rPr>
          <w:b/>
        </w:rPr>
        <w:t>a</w:t>
      </w:r>
      <w:r w:rsidRPr="003B6046">
        <w:rPr>
          <w:b/>
        </w:rPr>
        <w:t>nalysis</w:t>
      </w:r>
    </w:p>
    <w:p w14:paraId="7FA6B9AE" w14:textId="334D789E" w:rsidR="002B5363" w:rsidRPr="001B0764" w:rsidRDefault="00DA2289" w:rsidP="001B0764">
      <w:pPr>
        <w:rPr>
          <w:i/>
          <w:color w:val="5B9BD5" w:themeColor="accent1"/>
        </w:rPr>
      </w:pPr>
      <w:r>
        <w:rPr>
          <w:i/>
          <w:color w:val="5B9BD5" w:themeColor="accent1"/>
        </w:rPr>
        <w:t>State if there are</w:t>
      </w:r>
      <w:r w:rsidR="002B5363">
        <w:rPr>
          <w:i/>
          <w:color w:val="5B9BD5" w:themeColor="accent1"/>
        </w:rPr>
        <w:t xml:space="preserve"> any institutions/companies that are doing what you are proposing or have </w:t>
      </w:r>
      <w:r>
        <w:rPr>
          <w:i/>
          <w:color w:val="5B9BD5" w:themeColor="accent1"/>
        </w:rPr>
        <w:t xml:space="preserve">the </w:t>
      </w:r>
      <w:r w:rsidR="002B5363">
        <w:rPr>
          <w:i/>
          <w:color w:val="5B9BD5" w:themeColor="accent1"/>
        </w:rPr>
        <w:t>potential to do what you are proposing. If there are, indicate any superior features that you have over your competitors’ offerings.</w:t>
      </w:r>
    </w:p>
    <w:tbl>
      <w:tblPr>
        <w:tblStyle w:val="TableGrid"/>
        <w:tblW w:w="0" w:type="auto"/>
        <w:tblLook w:val="04A0" w:firstRow="1" w:lastRow="0" w:firstColumn="1" w:lastColumn="0" w:noHBand="0" w:noVBand="1"/>
      </w:tblPr>
      <w:tblGrid>
        <w:gridCol w:w="9016"/>
      </w:tblGrid>
      <w:tr w:rsidR="002B5363" w14:paraId="19A03EA8" w14:textId="77777777" w:rsidTr="00012FB8">
        <w:tc>
          <w:tcPr>
            <w:tcW w:w="9016" w:type="dxa"/>
          </w:tcPr>
          <w:p w14:paraId="3A2E347C" w14:textId="77777777" w:rsidR="002B5363" w:rsidRDefault="002B5363" w:rsidP="00012FB8">
            <w:r>
              <w:t>&lt;Type Response Here&gt;</w:t>
            </w:r>
          </w:p>
        </w:tc>
      </w:tr>
    </w:tbl>
    <w:p w14:paraId="3390830E" w14:textId="77777777" w:rsidR="002B5363" w:rsidRDefault="002B5363" w:rsidP="0028633C">
      <w:pPr>
        <w:spacing w:after="0"/>
      </w:pPr>
    </w:p>
    <w:tbl>
      <w:tblPr>
        <w:tblStyle w:val="TableGrid"/>
        <w:tblW w:w="0" w:type="auto"/>
        <w:tblLook w:val="04A0" w:firstRow="1" w:lastRow="0" w:firstColumn="1" w:lastColumn="0" w:noHBand="0" w:noVBand="1"/>
      </w:tblPr>
      <w:tblGrid>
        <w:gridCol w:w="9016"/>
      </w:tblGrid>
      <w:tr w:rsidR="0028633C" w14:paraId="25CE2965" w14:textId="77777777" w:rsidTr="00566E59">
        <w:tc>
          <w:tcPr>
            <w:tcW w:w="9016" w:type="dxa"/>
            <w:tcBorders>
              <w:top w:val="nil"/>
              <w:left w:val="nil"/>
              <w:bottom w:val="nil"/>
              <w:right w:val="nil"/>
            </w:tcBorders>
            <w:shd w:val="clear" w:color="auto" w:fill="BFBFBF" w:themeFill="background1" w:themeFillShade="BF"/>
          </w:tcPr>
          <w:p w14:paraId="11AC9B4A" w14:textId="58A96A38" w:rsidR="0028633C" w:rsidRPr="0028633C" w:rsidRDefault="0028633C" w:rsidP="00AE762D">
            <w:pPr>
              <w:rPr>
                <w:b/>
              </w:rPr>
            </w:pPr>
            <w:r w:rsidRPr="0028633C">
              <w:rPr>
                <w:b/>
              </w:rPr>
              <w:t xml:space="preserve">Section </w:t>
            </w:r>
            <w:r w:rsidR="00BC4120">
              <w:rPr>
                <w:b/>
              </w:rPr>
              <w:t>3</w:t>
            </w:r>
            <w:r w:rsidRPr="0028633C">
              <w:rPr>
                <w:b/>
              </w:rPr>
              <w:t>:</w:t>
            </w:r>
            <w:r w:rsidR="00C41B8E">
              <w:rPr>
                <w:b/>
              </w:rPr>
              <w:t xml:space="preserve"> Innovation </w:t>
            </w:r>
            <w:r w:rsidR="00AE762D">
              <w:rPr>
                <w:b/>
              </w:rPr>
              <w:t>and</w:t>
            </w:r>
            <w:r w:rsidRPr="0028633C">
              <w:rPr>
                <w:b/>
              </w:rPr>
              <w:t xml:space="preserve"> </w:t>
            </w:r>
            <w:r>
              <w:rPr>
                <w:b/>
              </w:rPr>
              <w:t>Intellect</w:t>
            </w:r>
            <w:r w:rsidR="00DA2289">
              <w:rPr>
                <w:b/>
              </w:rPr>
              <w:t>ual</w:t>
            </w:r>
            <w:r>
              <w:rPr>
                <w:b/>
              </w:rPr>
              <w:t xml:space="preserve"> </w:t>
            </w:r>
            <w:r w:rsidR="00486AEC">
              <w:rPr>
                <w:b/>
              </w:rPr>
              <w:t>Property</w:t>
            </w:r>
          </w:p>
        </w:tc>
      </w:tr>
    </w:tbl>
    <w:p w14:paraId="7116D46A" w14:textId="77777777" w:rsidR="0028633C" w:rsidRDefault="0028633C" w:rsidP="0028633C">
      <w:pPr>
        <w:spacing w:after="0"/>
      </w:pPr>
    </w:p>
    <w:p w14:paraId="13DFE6B7" w14:textId="46D6830F" w:rsidR="00C41B8E" w:rsidRDefault="002C3A83" w:rsidP="00C41B8E">
      <w:pPr>
        <w:rPr>
          <w:b/>
        </w:rPr>
      </w:pPr>
      <w:r>
        <w:rPr>
          <w:b/>
        </w:rPr>
        <w:t xml:space="preserve">3.1 </w:t>
      </w:r>
      <w:r w:rsidR="00E52865">
        <w:rPr>
          <w:b/>
        </w:rPr>
        <w:t>Innovation</w:t>
      </w:r>
    </w:p>
    <w:p w14:paraId="5EB5AA82" w14:textId="77777777" w:rsidR="001B0764" w:rsidRDefault="003F4EA8" w:rsidP="00C41B8E">
      <w:pPr>
        <w:spacing w:after="0"/>
        <w:rPr>
          <w:i/>
          <w:color w:val="5B9BD5" w:themeColor="accent1"/>
        </w:rPr>
      </w:pPr>
      <w:r>
        <w:rPr>
          <w:i/>
          <w:color w:val="5B9BD5" w:themeColor="accent1"/>
        </w:rPr>
        <w:t>How will this differ</w:t>
      </w:r>
      <w:r w:rsidR="00C41B8E">
        <w:rPr>
          <w:i/>
          <w:color w:val="5B9BD5" w:themeColor="accent1"/>
        </w:rPr>
        <w:t xml:space="preserve"> projects </w:t>
      </w:r>
      <w:r>
        <w:rPr>
          <w:i/>
          <w:color w:val="5B9BD5" w:themeColor="accent1"/>
        </w:rPr>
        <w:t xml:space="preserve">from existing solutions? </w:t>
      </w:r>
      <w:r w:rsidR="00CE5B56">
        <w:rPr>
          <w:i/>
          <w:color w:val="5B9BD5" w:themeColor="accent1"/>
        </w:rPr>
        <w:t>Include</w:t>
      </w:r>
      <w:r w:rsidR="00C41B8E">
        <w:rPr>
          <w:i/>
          <w:color w:val="5B9BD5" w:themeColor="accent1"/>
        </w:rPr>
        <w:t xml:space="preserve"> technology, bus</w:t>
      </w:r>
      <w:r>
        <w:rPr>
          <w:i/>
          <w:color w:val="5B9BD5" w:themeColor="accent1"/>
        </w:rPr>
        <w:t xml:space="preserve">iness process and or any other unique </w:t>
      </w:r>
      <w:r w:rsidR="00637591">
        <w:rPr>
          <w:i/>
          <w:color w:val="5B9BD5" w:themeColor="accent1"/>
        </w:rPr>
        <w:t>features</w:t>
      </w:r>
      <w:r>
        <w:rPr>
          <w:i/>
          <w:color w:val="5B9BD5" w:themeColor="accent1"/>
        </w:rPr>
        <w:t xml:space="preserve">. </w:t>
      </w:r>
    </w:p>
    <w:p w14:paraId="0FA2A5DE" w14:textId="11A41491" w:rsidR="00C41B8E" w:rsidRDefault="00C41B8E" w:rsidP="001B0764">
      <w:pPr>
        <w:rPr>
          <w:i/>
          <w:color w:val="5B9BD5" w:themeColor="accent1"/>
        </w:rPr>
      </w:pPr>
      <w:r w:rsidRPr="00486AEC">
        <w:rPr>
          <w:i/>
          <w:color w:val="5B9BD5" w:themeColor="accent1"/>
        </w:rPr>
        <w:t>What do you see as the most difficult aspects for competitors to copy in your offering?</w:t>
      </w:r>
    </w:p>
    <w:tbl>
      <w:tblPr>
        <w:tblStyle w:val="TableGrid"/>
        <w:tblW w:w="0" w:type="auto"/>
        <w:tblLook w:val="04A0" w:firstRow="1" w:lastRow="0" w:firstColumn="1" w:lastColumn="0" w:noHBand="0" w:noVBand="1"/>
      </w:tblPr>
      <w:tblGrid>
        <w:gridCol w:w="9016"/>
      </w:tblGrid>
      <w:tr w:rsidR="00C41B8E" w14:paraId="34FF3390" w14:textId="77777777" w:rsidTr="0047693B">
        <w:tc>
          <w:tcPr>
            <w:tcW w:w="9016" w:type="dxa"/>
          </w:tcPr>
          <w:p w14:paraId="4413570C" w14:textId="77777777" w:rsidR="00C41B8E" w:rsidRDefault="00C41B8E" w:rsidP="0047693B">
            <w:r>
              <w:t>&lt;Type Response Here&gt;</w:t>
            </w:r>
          </w:p>
        </w:tc>
      </w:tr>
    </w:tbl>
    <w:p w14:paraId="235F1CD1" w14:textId="58E74200" w:rsidR="00C41B8E" w:rsidRPr="00E52865" w:rsidRDefault="00C41B8E" w:rsidP="00E52865">
      <w:pPr>
        <w:pStyle w:val="ListParagraph"/>
        <w:numPr>
          <w:ilvl w:val="1"/>
          <w:numId w:val="15"/>
        </w:numPr>
        <w:rPr>
          <w:b/>
        </w:rPr>
      </w:pPr>
      <w:r w:rsidRPr="00E52865">
        <w:rPr>
          <w:b/>
        </w:rPr>
        <w:lastRenderedPageBreak/>
        <w:t>Intellectual Property</w:t>
      </w:r>
    </w:p>
    <w:p w14:paraId="12E154B2" w14:textId="77777777" w:rsidR="0028633C" w:rsidRPr="00486AEC" w:rsidRDefault="0028633C" w:rsidP="0028633C">
      <w:pPr>
        <w:spacing w:after="0"/>
        <w:rPr>
          <w:i/>
          <w:color w:val="5B9BD5" w:themeColor="accent1"/>
        </w:rPr>
      </w:pPr>
      <w:r w:rsidRPr="00486AEC">
        <w:rPr>
          <w:i/>
          <w:color w:val="5B9BD5" w:themeColor="accent1"/>
        </w:rPr>
        <w:t>Do you have patents or other IP protection in place that pertains to the project? If so, who owns the IP?</w:t>
      </w:r>
    </w:p>
    <w:p w14:paraId="697AF12D" w14:textId="77777777" w:rsidR="0028633C" w:rsidRPr="00486AEC" w:rsidRDefault="0028633C" w:rsidP="00D57110">
      <w:pPr>
        <w:rPr>
          <w:i/>
          <w:color w:val="5B9BD5" w:themeColor="accent1"/>
        </w:rPr>
      </w:pPr>
      <w:r w:rsidRPr="00486AEC">
        <w:rPr>
          <w:i/>
          <w:color w:val="5B9BD5" w:themeColor="accent1"/>
        </w:rPr>
        <w:t>Is there a strong likelihood that you will develop IP that is patentable? If so</w:t>
      </w:r>
      <w:r w:rsidR="00C41B8E">
        <w:rPr>
          <w:i/>
          <w:color w:val="5B9BD5" w:themeColor="accent1"/>
        </w:rPr>
        <w:t>, briefly describe potential IP and complete the table below.</w:t>
      </w:r>
    </w:p>
    <w:tbl>
      <w:tblPr>
        <w:tblStyle w:val="TableGrid"/>
        <w:tblW w:w="0" w:type="auto"/>
        <w:tblLook w:val="04A0" w:firstRow="1" w:lastRow="0" w:firstColumn="1" w:lastColumn="0" w:noHBand="0" w:noVBand="1"/>
      </w:tblPr>
      <w:tblGrid>
        <w:gridCol w:w="9016"/>
      </w:tblGrid>
      <w:tr w:rsidR="00C41B8E" w14:paraId="5F5A5395" w14:textId="77777777" w:rsidTr="0047693B">
        <w:tc>
          <w:tcPr>
            <w:tcW w:w="9016" w:type="dxa"/>
          </w:tcPr>
          <w:p w14:paraId="40783A1D" w14:textId="77777777" w:rsidR="00C41B8E" w:rsidRDefault="00C41B8E" w:rsidP="0047693B">
            <w:r>
              <w:t>&lt;Type Response Here&gt;</w:t>
            </w:r>
          </w:p>
        </w:tc>
      </w:tr>
    </w:tbl>
    <w:p w14:paraId="27456E4C" w14:textId="77777777" w:rsidR="00C41B8E" w:rsidRPr="00C41B8E" w:rsidRDefault="00C41B8E" w:rsidP="0028633C">
      <w:pPr>
        <w:spacing w:after="0"/>
        <w:rPr>
          <w:color w:val="5B9BD5" w:themeColor="accent1"/>
        </w:rPr>
      </w:pPr>
    </w:p>
    <w:tbl>
      <w:tblPr>
        <w:tblW w:w="9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8"/>
        <w:gridCol w:w="2183"/>
        <w:gridCol w:w="1559"/>
        <w:gridCol w:w="1134"/>
        <w:gridCol w:w="1276"/>
        <w:gridCol w:w="1076"/>
        <w:gridCol w:w="1487"/>
      </w:tblGrid>
      <w:tr w:rsidR="00250655" w:rsidRPr="003C64FB" w14:paraId="30FF2AA3" w14:textId="77777777" w:rsidTr="005E3E43">
        <w:trPr>
          <w:tblHeader/>
          <w:jc w:val="center"/>
        </w:trPr>
        <w:tc>
          <w:tcPr>
            <w:tcW w:w="9943" w:type="dxa"/>
            <w:gridSpan w:val="7"/>
            <w:shd w:val="clear" w:color="auto" w:fill="FFFFFF" w:themeFill="background1"/>
          </w:tcPr>
          <w:p w14:paraId="2DA5140E" w14:textId="3591EC0D" w:rsidR="00250655" w:rsidRPr="003C64FB" w:rsidRDefault="00250655" w:rsidP="006F49A1">
            <w:pPr>
              <w:pStyle w:val="ListParagraph"/>
              <w:numPr>
                <w:ilvl w:val="1"/>
                <w:numId w:val="15"/>
              </w:numPr>
              <w:rPr>
                <w:rFonts w:cs="Arial"/>
                <w:b/>
                <w:szCs w:val="20"/>
              </w:rPr>
            </w:pPr>
            <w:r>
              <w:rPr>
                <w:rFonts w:cs="Arial"/>
                <w:b/>
                <w:szCs w:val="20"/>
              </w:rPr>
              <w:t xml:space="preserve">Applicant, Entity or </w:t>
            </w:r>
            <w:r w:rsidRPr="003C64FB">
              <w:rPr>
                <w:rFonts w:cs="Arial"/>
                <w:b/>
                <w:szCs w:val="20"/>
              </w:rPr>
              <w:t xml:space="preserve">Consortium owned or licensed-in Registered </w:t>
            </w:r>
            <w:r w:rsidR="006F49A1" w:rsidRPr="00E52865">
              <w:rPr>
                <w:b/>
              </w:rPr>
              <w:t>Intellectual Property</w:t>
            </w:r>
          </w:p>
        </w:tc>
      </w:tr>
      <w:tr w:rsidR="00250655" w:rsidRPr="003C64FB" w14:paraId="481260D5" w14:textId="77777777" w:rsidTr="005E3E43">
        <w:trPr>
          <w:tblHeader/>
          <w:jc w:val="center"/>
        </w:trPr>
        <w:tc>
          <w:tcPr>
            <w:tcW w:w="1228" w:type="dxa"/>
            <w:shd w:val="clear" w:color="auto" w:fill="FFFFFF" w:themeFill="background1"/>
          </w:tcPr>
          <w:p w14:paraId="481388FB" w14:textId="77777777" w:rsidR="00250655" w:rsidRPr="003C64FB" w:rsidRDefault="00250655" w:rsidP="001025EB">
            <w:pPr>
              <w:rPr>
                <w:rFonts w:asciiTheme="majorHAnsi" w:eastAsiaTheme="majorEastAsia" w:hAnsiTheme="majorHAnsi" w:cs="Arial"/>
                <w:b/>
                <w:color w:val="1F4D78" w:themeColor="accent1" w:themeShade="7F"/>
                <w:szCs w:val="20"/>
              </w:rPr>
            </w:pPr>
            <w:r w:rsidRPr="003C64FB">
              <w:rPr>
                <w:rFonts w:cs="Arial"/>
                <w:b/>
                <w:szCs w:val="20"/>
              </w:rPr>
              <w:t>Filing date</w:t>
            </w:r>
          </w:p>
        </w:tc>
        <w:tc>
          <w:tcPr>
            <w:tcW w:w="2183" w:type="dxa"/>
            <w:shd w:val="clear" w:color="auto" w:fill="FFFFFF" w:themeFill="background1"/>
          </w:tcPr>
          <w:p w14:paraId="307ACFE3" w14:textId="77777777" w:rsidR="00250655" w:rsidRPr="003C64FB" w:rsidRDefault="00250655" w:rsidP="001025EB">
            <w:pPr>
              <w:rPr>
                <w:rFonts w:asciiTheme="majorHAnsi" w:eastAsiaTheme="majorEastAsia" w:hAnsiTheme="majorHAnsi" w:cs="Arial"/>
                <w:b/>
                <w:color w:val="1F4D78" w:themeColor="accent1" w:themeShade="7F"/>
                <w:szCs w:val="20"/>
              </w:rPr>
            </w:pPr>
            <w:r w:rsidRPr="003C64FB">
              <w:rPr>
                <w:rFonts w:cs="Arial"/>
                <w:b/>
                <w:szCs w:val="20"/>
              </w:rPr>
              <w:t>Patent,</w:t>
            </w:r>
            <w:r w:rsidR="00434D94">
              <w:rPr>
                <w:rFonts w:cs="Arial"/>
                <w:b/>
                <w:szCs w:val="20"/>
              </w:rPr>
              <w:t xml:space="preserve"> </w:t>
            </w:r>
            <w:r w:rsidRPr="003C64FB">
              <w:rPr>
                <w:rFonts w:cs="Arial"/>
                <w:b/>
                <w:szCs w:val="20"/>
              </w:rPr>
              <w:t xml:space="preserve">Design, Trademark application </w:t>
            </w:r>
            <w:r w:rsidR="00C92D54">
              <w:rPr>
                <w:rFonts w:cs="Arial"/>
                <w:b/>
                <w:szCs w:val="20"/>
              </w:rPr>
              <w:t xml:space="preserve">number </w:t>
            </w:r>
            <w:r w:rsidRPr="003C64FB">
              <w:rPr>
                <w:rFonts w:cs="Arial"/>
                <w:b/>
                <w:szCs w:val="20"/>
              </w:rPr>
              <w:t xml:space="preserve">or granted </w:t>
            </w:r>
            <w:r w:rsidR="00C92D54">
              <w:rPr>
                <w:rFonts w:cs="Arial"/>
                <w:b/>
                <w:szCs w:val="20"/>
              </w:rPr>
              <w:t>number</w:t>
            </w:r>
          </w:p>
        </w:tc>
        <w:tc>
          <w:tcPr>
            <w:tcW w:w="1559" w:type="dxa"/>
            <w:shd w:val="clear" w:color="auto" w:fill="FFFFFF" w:themeFill="background1"/>
          </w:tcPr>
          <w:p w14:paraId="728614F9" w14:textId="77777777" w:rsidR="00250655" w:rsidRPr="003C64FB" w:rsidRDefault="00250655" w:rsidP="001025EB">
            <w:pPr>
              <w:rPr>
                <w:rFonts w:asciiTheme="majorHAnsi" w:eastAsiaTheme="majorEastAsia" w:hAnsiTheme="majorHAnsi" w:cs="Arial"/>
                <w:b/>
                <w:color w:val="1F4D78" w:themeColor="accent1" w:themeShade="7F"/>
                <w:szCs w:val="20"/>
              </w:rPr>
            </w:pPr>
            <w:r w:rsidRPr="003C64FB">
              <w:rPr>
                <w:rFonts w:cs="Arial"/>
                <w:b/>
                <w:szCs w:val="20"/>
              </w:rPr>
              <w:t>Date granted/ status</w:t>
            </w:r>
            <w:r w:rsidR="00C92D54">
              <w:rPr>
                <w:rFonts w:cs="Arial"/>
                <w:b/>
                <w:szCs w:val="20"/>
              </w:rPr>
              <w:t xml:space="preserve"> (e.g. PCT phase, national phase)</w:t>
            </w:r>
          </w:p>
        </w:tc>
        <w:tc>
          <w:tcPr>
            <w:tcW w:w="1134" w:type="dxa"/>
            <w:shd w:val="clear" w:color="auto" w:fill="FFFFFF" w:themeFill="background1"/>
          </w:tcPr>
          <w:p w14:paraId="1CDF88AC" w14:textId="77777777" w:rsidR="00250655" w:rsidRPr="003C64FB" w:rsidRDefault="00250655" w:rsidP="001025EB">
            <w:pPr>
              <w:rPr>
                <w:rFonts w:asciiTheme="majorHAnsi" w:eastAsiaTheme="majorEastAsia" w:hAnsiTheme="majorHAnsi" w:cs="Arial"/>
                <w:b/>
                <w:color w:val="1F4D78" w:themeColor="accent1" w:themeShade="7F"/>
                <w:szCs w:val="20"/>
              </w:rPr>
            </w:pPr>
            <w:r w:rsidRPr="003C64FB">
              <w:rPr>
                <w:rFonts w:cs="Arial"/>
                <w:b/>
                <w:szCs w:val="20"/>
              </w:rPr>
              <w:t>Inventor</w:t>
            </w:r>
            <w:r w:rsidR="00C92D54">
              <w:rPr>
                <w:rFonts w:cs="Arial"/>
                <w:b/>
                <w:szCs w:val="20"/>
              </w:rPr>
              <w:t>(s)</w:t>
            </w:r>
          </w:p>
        </w:tc>
        <w:tc>
          <w:tcPr>
            <w:tcW w:w="1276" w:type="dxa"/>
            <w:shd w:val="clear" w:color="auto" w:fill="FFFFFF" w:themeFill="background1"/>
          </w:tcPr>
          <w:p w14:paraId="468AFDD5" w14:textId="77777777" w:rsidR="00250655" w:rsidRPr="003C64FB" w:rsidRDefault="00250655" w:rsidP="001025EB">
            <w:pPr>
              <w:rPr>
                <w:rFonts w:asciiTheme="majorHAnsi" w:eastAsiaTheme="majorEastAsia" w:hAnsiTheme="majorHAnsi" w:cs="Arial"/>
                <w:b/>
                <w:color w:val="1F4D78" w:themeColor="accent1" w:themeShade="7F"/>
                <w:szCs w:val="20"/>
              </w:rPr>
            </w:pPr>
            <w:r w:rsidRPr="003C64FB">
              <w:rPr>
                <w:rFonts w:cs="Arial"/>
                <w:b/>
                <w:szCs w:val="20"/>
              </w:rPr>
              <w:t xml:space="preserve">Assignee / </w:t>
            </w:r>
            <w:r>
              <w:rPr>
                <w:rFonts w:cs="Arial"/>
                <w:b/>
                <w:szCs w:val="20"/>
              </w:rPr>
              <w:t>Applicant</w:t>
            </w:r>
            <w:r w:rsidRPr="003C64FB">
              <w:rPr>
                <w:rFonts w:cs="Arial"/>
                <w:b/>
                <w:szCs w:val="20"/>
              </w:rPr>
              <w:t xml:space="preserve"> </w:t>
            </w:r>
          </w:p>
        </w:tc>
        <w:tc>
          <w:tcPr>
            <w:tcW w:w="1076" w:type="dxa"/>
            <w:shd w:val="clear" w:color="auto" w:fill="FFFFFF" w:themeFill="background1"/>
          </w:tcPr>
          <w:p w14:paraId="5D38BBEE" w14:textId="77777777" w:rsidR="00250655" w:rsidRPr="003C64FB" w:rsidRDefault="00250655" w:rsidP="001025EB">
            <w:pPr>
              <w:rPr>
                <w:rFonts w:asciiTheme="majorHAnsi" w:eastAsiaTheme="majorEastAsia" w:hAnsiTheme="majorHAnsi" w:cs="Arial"/>
                <w:b/>
                <w:color w:val="1F4D78" w:themeColor="accent1" w:themeShade="7F"/>
                <w:szCs w:val="20"/>
              </w:rPr>
            </w:pPr>
            <w:r w:rsidRPr="003C64FB">
              <w:rPr>
                <w:rFonts w:cs="Arial"/>
                <w:b/>
                <w:szCs w:val="20"/>
              </w:rPr>
              <w:t>Title</w:t>
            </w:r>
          </w:p>
        </w:tc>
        <w:tc>
          <w:tcPr>
            <w:tcW w:w="1487" w:type="dxa"/>
            <w:shd w:val="clear" w:color="auto" w:fill="FFFFFF" w:themeFill="background1"/>
          </w:tcPr>
          <w:p w14:paraId="648E7459" w14:textId="77777777" w:rsidR="00250655" w:rsidRPr="003C64FB" w:rsidRDefault="00250655" w:rsidP="001025EB">
            <w:pPr>
              <w:rPr>
                <w:rFonts w:asciiTheme="majorHAnsi" w:eastAsiaTheme="majorEastAsia" w:hAnsiTheme="majorHAnsi" w:cs="Arial"/>
                <w:b/>
                <w:color w:val="1F4D78" w:themeColor="accent1" w:themeShade="7F"/>
                <w:szCs w:val="20"/>
              </w:rPr>
            </w:pPr>
            <w:r w:rsidRPr="003C64FB">
              <w:rPr>
                <w:rFonts w:cs="Arial"/>
                <w:b/>
                <w:szCs w:val="20"/>
              </w:rPr>
              <w:t>Region/ territory</w:t>
            </w:r>
          </w:p>
        </w:tc>
      </w:tr>
      <w:tr w:rsidR="00250655" w:rsidRPr="003C64FB" w14:paraId="537CF1D2" w14:textId="77777777" w:rsidTr="00012FB8">
        <w:trPr>
          <w:jc w:val="center"/>
        </w:trPr>
        <w:tc>
          <w:tcPr>
            <w:tcW w:w="1228" w:type="dxa"/>
            <w:shd w:val="clear" w:color="auto" w:fill="FFFFFF"/>
          </w:tcPr>
          <w:p w14:paraId="0419B7CE" w14:textId="77777777" w:rsidR="00250655" w:rsidRPr="003C64FB" w:rsidRDefault="00250655" w:rsidP="00012FB8">
            <w:pPr>
              <w:jc w:val="both"/>
              <w:rPr>
                <w:rFonts w:cs="Arial"/>
                <w:szCs w:val="20"/>
              </w:rPr>
            </w:pPr>
          </w:p>
        </w:tc>
        <w:tc>
          <w:tcPr>
            <w:tcW w:w="2183" w:type="dxa"/>
            <w:shd w:val="clear" w:color="auto" w:fill="FFFFFF"/>
          </w:tcPr>
          <w:p w14:paraId="69AD06F1" w14:textId="77777777" w:rsidR="00250655" w:rsidRPr="003C64FB" w:rsidRDefault="00250655" w:rsidP="00012FB8">
            <w:pPr>
              <w:jc w:val="both"/>
              <w:rPr>
                <w:rFonts w:cs="Arial"/>
                <w:szCs w:val="20"/>
              </w:rPr>
            </w:pPr>
          </w:p>
        </w:tc>
        <w:tc>
          <w:tcPr>
            <w:tcW w:w="1559" w:type="dxa"/>
            <w:shd w:val="clear" w:color="auto" w:fill="FFFFFF"/>
          </w:tcPr>
          <w:p w14:paraId="2DF032BA" w14:textId="77777777" w:rsidR="00250655" w:rsidRPr="003C64FB" w:rsidRDefault="00250655" w:rsidP="00012FB8">
            <w:pPr>
              <w:jc w:val="both"/>
              <w:rPr>
                <w:rFonts w:cs="Arial"/>
                <w:szCs w:val="20"/>
              </w:rPr>
            </w:pPr>
          </w:p>
        </w:tc>
        <w:tc>
          <w:tcPr>
            <w:tcW w:w="1134" w:type="dxa"/>
            <w:shd w:val="clear" w:color="auto" w:fill="FFFFFF"/>
          </w:tcPr>
          <w:p w14:paraId="72D6E7FA" w14:textId="77777777" w:rsidR="00250655" w:rsidRPr="003C64FB" w:rsidRDefault="00250655" w:rsidP="00012FB8">
            <w:pPr>
              <w:jc w:val="both"/>
              <w:rPr>
                <w:rFonts w:cs="Arial"/>
                <w:szCs w:val="20"/>
              </w:rPr>
            </w:pPr>
          </w:p>
        </w:tc>
        <w:tc>
          <w:tcPr>
            <w:tcW w:w="1276" w:type="dxa"/>
            <w:shd w:val="clear" w:color="auto" w:fill="FFFFFF"/>
          </w:tcPr>
          <w:p w14:paraId="398E5CEE" w14:textId="77777777" w:rsidR="00250655" w:rsidRPr="003C64FB" w:rsidRDefault="00250655" w:rsidP="00012FB8">
            <w:pPr>
              <w:jc w:val="both"/>
              <w:rPr>
                <w:rFonts w:cs="Arial"/>
                <w:szCs w:val="20"/>
              </w:rPr>
            </w:pPr>
          </w:p>
        </w:tc>
        <w:tc>
          <w:tcPr>
            <w:tcW w:w="1076" w:type="dxa"/>
            <w:shd w:val="clear" w:color="auto" w:fill="FFFFFF"/>
          </w:tcPr>
          <w:p w14:paraId="258FDAB9" w14:textId="77777777" w:rsidR="00250655" w:rsidRPr="003C64FB" w:rsidRDefault="00250655" w:rsidP="00012FB8">
            <w:pPr>
              <w:jc w:val="both"/>
              <w:rPr>
                <w:rFonts w:cs="Arial"/>
                <w:szCs w:val="20"/>
              </w:rPr>
            </w:pPr>
          </w:p>
        </w:tc>
        <w:tc>
          <w:tcPr>
            <w:tcW w:w="1487" w:type="dxa"/>
            <w:shd w:val="clear" w:color="auto" w:fill="FFFFFF"/>
          </w:tcPr>
          <w:p w14:paraId="1AC6B0E5" w14:textId="77777777" w:rsidR="00250655" w:rsidRPr="003C64FB" w:rsidRDefault="00250655" w:rsidP="00012FB8">
            <w:pPr>
              <w:jc w:val="both"/>
              <w:rPr>
                <w:rFonts w:cs="Arial"/>
                <w:szCs w:val="20"/>
              </w:rPr>
            </w:pPr>
          </w:p>
        </w:tc>
      </w:tr>
      <w:tr w:rsidR="00250655" w:rsidRPr="003C64FB" w14:paraId="4D2012A1" w14:textId="77777777" w:rsidTr="00012FB8">
        <w:trPr>
          <w:jc w:val="center"/>
        </w:trPr>
        <w:tc>
          <w:tcPr>
            <w:tcW w:w="1228" w:type="dxa"/>
            <w:shd w:val="clear" w:color="auto" w:fill="FFFFFF"/>
          </w:tcPr>
          <w:p w14:paraId="7B55DAB4" w14:textId="77777777" w:rsidR="00250655" w:rsidRPr="003C64FB" w:rsidRDefault="00250655" w:rsidP="00012FB8">
            <w:pPr>
              <w:jc w:val="both"/>
              <w:rPr>
                <w:rFonts w:cs="Arial"/>
                <w:szCs w:val="20"/>
              </w:rPr>
            </w:pPr>
          </w:p>
        </w:tc>
        <w:tc>
          <w:tcPr>
            <w:tcW w:w="2183" w:type="dxa"/>
            <w:shd w:val="clear" w:color="auto" w:fill="FFFFFF"/>
          </w:tcPr>
          <w:p w14:paraId="27B42E4B" w14:textId="77777777" w:rsidR="00250655" w:rsidRPr="003C64FB" w:rsidRDefault="00250655" w:rsidP="00012FB8">
            <w:pPr>
              <w:jc w:val="both"/>
              <w:rPr>
                <w:rFonts w:cs="Arial"/>
                <w:szCs w:val="20"/>
              </w:rPr>
            </w:pPr>
          </w:p>
        </w:tc>
        <w:tc>
          <w:tcPr>
            <w:tcW w:w="1559" w:type="dxa"/>
            <w:shd w:val="clear" w:color="auto" w:fill="FFFFFF"/>
          </w:tcPr>
          <w:p w14:paraId="4660B34F" w14:textId="77777777" w:rsidR="00250655" w:rsidRPr="003C64FB" w:rsidRDefault="00250655" w:rsidP="00012FB8">
            <w:pPr>
              <w:jc w:val="both"/>
              <w:rPr>
                <w:rFonts w:cs="Arial"/>
                <w:szCs w:val="20"/>
              </w:rPr>
            </w:pPr>
          </w:p>
        </w:tc>
        <w:tc>
          <w:tcPr>
            <w:tcW w:w="1134" w:type="dxa"/>
            <w:shd w:val="clear" w:color="auto" w:fill="FFFFFF"/>
          </w:tcPr>
          <w:p w14:paraId="06CBC328" w14:textId="77777777" w:rsidR="00250655" w:rsidRPr="003C64FB" w:rsidRDefault="00250655" w:rsidP="00012FB8">
            <w:pPr>
              <w:jc w:val="both"/>
              <w:rPr>
                <w:rFonts w:cs="Arial"/>
                <w:szCs w:val="20"/>
              </w:rPr>
            </w:pPr>
          </w:p>
        </w:tc>
        <w:tc>
          <w:tcPr>
            <w:tcW w:w="1276" w:type="dxa"/>
            <w:shd w:val="clear" w:color="auto" w:fill="FFFFFF"/>
          </w:tcPr>
          <w:p w14:paraId="520A86C2" w14:textId="77777777" w:rsidR="00250655" w:rsidRPr="003C64FB" w:rsidRDefault="00250655" w:rsidP="00012FB8">
            <w:pPr>
              <w:jc w:val="both"/>
              <w:rPr>
                <w:rFonts w:cs="Arial"/>
                <w:szCs w:val="20"/>
              </w:rPr>
            </w:pPr>
          </w:p>
        </w:tc>
        <w:tc>
          <w:tcPr>
            <w:tcW w:w="1076" w:type="dxa"/>
            <w:shd w:val="clear" w:color="auto" w:fill="FFFFFF"/>
          </w:tcPr>
          <w:p w14:paraId="78E0A746" w14:textId="77777777" w:rsidR="00250655" w:rsidRPr="003C64FB" w:rsidRDefault="00250655" w:rsidP="00012FB8">
            <w:pPr>
              <w:jc w:val="both"/>
              <w:rPr>
                <w:rFonts w:cs="Arial"/>
                <w:szCs w:val="20"/>
              </w:rPr>
            </w:pPr>
          </w:p>
        </w:tc>
        <w:tc>
          <w:tcPr>
            <w:tcW w:w="1487" w:type="dxa"/>
            <w:shd w:val="clear" w:color="auto" w:fill="FFFFFF"/>
          </w:tcPr>
          <w:p w14:paraId="5D7E30B9" w14:textId="77777777" w:rsidR="00250655" w:rsidRPr="003C64FB" w:rsidRDefault="00250655" w:rsidP="00012FB8">
            <w:pPr>
              <w:jc w:val="both"/>
              <w:rPr>
                <w:rFonts w:cs="Arial"/>
                <w:szCs w:val="20"/>
              </w:rPr>
            </w:pPr>
          </w:p>
        </w:tc>
      </w:tr>
      <w:tr w:rsidR="00250655" w:rsidRPr="003C64FB" w14:paraId="406584EB" w14:textId="77777777" w:rsidTr="00012FB8">
        <w:trPr>
          <w:jc w:val="center"/>
        </w:trPr>
        <w:tc>
          <w:tcPr>
            <w:tcW w:w="1228" w:type="dxa"/>
            <w:shd w:val="clear" w:color="auto" w:fill="FFFFFF"/>
          </w:tcPr>
          <w:p w14:paraId="62779A21" w14:textId="77777777" w:rsidR="00250655" w:rsidRPr="003C64FB" w:rsidRDefault="00250655" w:rsidP="00012FB8">
            <w:pPr>
              <w:jc w:val="both"/>
              <w:rPr>
                <w:rFonts w:cs="Arial"/>
                <w:szCs w:val="20"/>
              </w:rPr>
            </w:pPr>
          </w:p>
        </w:tc>
        <w:tc>
          <w:tcPr>
            <w:tcW w:w="2183" w:type="dxa"/>
            <w:shd w:val="clear" w:color="auto" w:fill="FFFFFF"/>
          </w:tcPr>
          <w:p w14:paraId="2160D68E" w14:textId="77777777" w:rsidR="00250655" w:rsidRPr="003C64FB" w:rsidRDefault="00250655" w:rsidP="00012FB8">
            <w:pPr>
              <w:jc w:val="both"/>
              <w:rPr>
                <w:rFonts w:cs="Arial"/>
                <w:szCs w:val="20"/>
              </w:rPr>
            </w:pPr>
          </w:p>
        </w:tc>
        <w:tc>
          <w:tcPr>
            <w:tcW w:w="1559" w:type="dxa"/>
            <w:shd w:val="clear" w:color="auto" w:fill="FFFFFF"/>
          </w:tcPr>
          <w:p w14:paraId="1B13D503" w14:textId="77777777" w:rsidR="00250655" w:rsidRPr="003C64FB" w:rsidRDefault="00250655" w:rsidP="00012FB8">
            <w:pPr>
              <w:jc w:val="both"/>
              <w:rPr>
                <w:rFonts w:cs="Arial"/>
                <w:szCs w:val="20"/>
              </w:rPr>
            </w:pPr>
          </w:p>
        </w:tc>
        <w:tc>
          <w:tcPr>
            <w:tcW w:w="1134" w:type="dxa"/>
            <w:shd w:val="clear" w:color="auto" w:fill="FFFFFF"/>
          </w:tcPr>
          <w:p w14:paraId="62DF9C3E" w14:textId="77777777" w:rsidR="00250655" w:rsidRPr="003C64FB" w:rsidRDefault="00250655" w:rsidP="00012FB8">
            <w:pPr>
              <w:jc w:val="both"/>
              <w:rPr>
                <w:rFonts w:cs="Arial"/>
                <w:szCs w:val="20"/>
              </w:rPr>
            </w:pPr>
          </w:p>
        </w:tc>
        <w:tc>
          <w:tcPr>
            <w:tcW w:w="1276" w:type="dxa"/>
            <w:shd w:val="clear" w:color="auto" w:fill="FFFFFF"/>
          </w:tcPr>
          <w:p w14:paraId="3779F3A8" w14:textId="77777777" w:rsidR="00250655" w:rsidRPr="003C64FB" w:rsidRDefault="00250655" w:rsidP="00012FB8">
            <w:pPr>
              <w:jc w:val="both"/>
              <w:rPr>
                <w:rFonts w:cs="Arial"/>
                <w:szCs w:val="20"/>
              </w:rPr>
            </w:pPr>
          </w:p>
        </w:tc>
        <w:tc>
          <w:tcPr>
            <w:tcW w:w="1076" w:type="dxa"/>
            <w:shd w:val="clear" w:color="auto" w:fill="FFFFFF"/>
          </w:tcPr>
          <w:p w14:paraId="5C85348B" w14:textId="77777777" w:rsidR="00250655" w:rsidRPr="003C64FB" w:rsidRDefault="00250655" w:rsidP="00012FB8">
            <w:pPr>
              <w:jc w:val="both"/>
              <w:rPr>
                <w:rFonts w:cs="Arial"/>
                <w:szCs w:val="20"/>
              </w:rPr>
            </w:pPr>
          </w:p>
        </w:tc>
        <w:tc>
          <w:tcPr>
            <w:tcW w:w="1487" w:type="dxa"/>
            <w:shd w:val="clear" w:color="auto" w:fill="FFFFFF"/>
          </w:tcPr>
          <w:p w14:paraId="7D3DA164" w14:textId="77777777" w:rsidR="00250655" w:rsidRPr="003C64FB" w:rsidRDefault="00250655" w:rsidP="00012FB8">
            <w:pPr>
              <w:jc w:val="both"/>
              <w:rPr>
                <w:rFonts w:cs="Arial"/>
                <w:szCs w:val="20"/>
              </w:rPr>
            </w:pPr>
          </w:p>
        </w:tc>
      </w:tr>
    </w:tbl>
    <w:p w14:paraId="11A91480" w14:textId="77777777" w:rsidR="00250655" w:rsidRDefault="00250655" w:rsidP="0028633C">
      <w:pPr>
        <w:spacing w:after="0"/>
        <w:rPr>
          <w:i/>
          <w:color w:val="5B9BD5" w:themeColor="accent1"/>
        </w:rPr>
      </w:pPr>
    </w:p>
    <w:p w14:paraId="1E841FE9" w14:textId="77777777" w:rsidR="00486AEC" w:rsidRDefault="00486AEC" w:rsidP="00486AEC">
      <w:pPr>
        <w:spacing w:after="0"/>
      </w:pPr>
    </w:p>
    <w:tbl>
      <w:tblPr>
        <w:tblStyle w:val="TableGrid"/>
        <w:tblW w:w="0" w:type="auto"/>
        <w:tblLook w:val="04A0" w:firstRow="1" w:lastRow="0" w:firstColumn="1" w:lastColumn="0" w:noHBand="0" w:noVBand="1"/>
      </w:tblPr>
      <w:tblGrid>
        <w:gridCol w:w="9016"/>
      </w:tblGrid>
      <w:tr w:rsidR="0031004D" w14:paraId="2EDE6F05" w14:textId="77777777" w:rsidTr="00FB4665">
        <w:tc>
          <w:tcPr>
            <w:tcW w:w="9016" w:type="dxa"/>
            <w:tcBorders>
              <w:top w:val="nil"/>
              <w:left w:val="nil"/>
              <w:bottom w:val="nil"/>
              <w:right w:val="nil"/>
            </w:tcBorders>
            <w:shd w:val="clear" w:color="auto" w:fill="BFBFBF" w:themeFill="background1" w:themeFillShade="BF"/>
          </w:tcPr>
          <w:p w14:paraId="4DC8E3F8" w14:textId="39FC5BF3" w:rsidR="0031004D" w:rsidRPr="0028633C" w:rsidRDefault="0031004D" w:rsidP="002540C0">
            <w:pPr>
              <w:rPr>
                <w:b/>
              </w:rPr>
            </w:pPr>
            <w:r w:rsidRPr="0028633C">
              <w:rPr>
                <w:b/>
              </w:rPr>
              <w:t xml:space="preserve">Section </w:t>
            </w:r>
            <w:r w:rsidR="00BC4120">
              <w:rPr>
                <w:b/>
              </w:rPr>
              <w:t>4</w:t>
            </w:r>
            <w:r w:rsidRPr="0028633C">
              <w:rPr>
                <w:b/>
              </w:rPr>
              <w:t xml:space="preserve">: </w:t>
            </w:r>
            <w:r>
              <w:rPr>
                <w:b/>
              </w:rPr>
              <w:t xml:space="preserve">Project Plan </w:t>
            </w:r>
            <w:r w:rsidR="002540C0">
              <w:rPr>
                <w:b/>
              </w:rPr>
              <w:t>and</w:t>
            </w:r>
            <w:r>
              <w:rPr>
                <w:b/>
              </w:rPr>
              <w:t xml:space="preserve"> Budget</w:t>
            </w:r>
          </w:p>
        </w:tc>
      </w:tr>
    </w:tbl>
    <w:p w14:paraId="2655E910" w14:textId="77777777" w:rsidR="0031004D" w:rsidRDefault="0031004D" w:rsidP="0031004D">
      <w:pPr>
        <w:spacing w:after="0"/>
      </w:pPr>
    </w:p>
    <w:p w14:paraId="48DAC0E9" w14:textId="77777777" w:rsidR="00BC4120" w:rsidRPr="005E3E43" w:rsidRDefault="005A44C7" w:rsidP="005E3E43">
      <w:pPr>
        <w:pStyle w:val="ListParagraph"/>
        <w:numPr>
          <w:ilvl w:val="1"/>
          <w:numId w:val="14"/>
        </w:numPr>
        <w:rPr>
          <w:b/>
        </w:rPr>
      </w:pPr>
      <w:r>
        <w:rPr>
          <w:b/>
        </w:rPr>
        <w:t>Objectives and detailed plan</w:t>
      </w:r>
    </w:p>
    <w:p w14:paraId="0B278A08" w14:textId="77777777" w:rsidR="00250655" w:rsidRDefault="00250655" w:rsidP="00250655">
      <w:pPr>
        <w:spacing w:after="0"/>
        <w:rPr>
          <w:i/>
          <w:color w:val="5B9BD5" w:themeColor="accent1"/>
        </w:rPr>
      </w:pPr>
      <w:r>
        <w:rPr>
          <w:i/>
          <w:color w:val="5B9BD5" w:themeColor="accent1"/>
        </w:rPr>
        <w:t>Complete the table below:</w:t>
      </w:r>
      <w:r w:rsidR="004B0F32">
        <w:rPr>
          <w:i/>
          <w:color w:val="5B9BD5" w:themeColor="accent1"/>
        </w:rPr>
        <w:t xml:space="preserve"> All costs should </w:t>
      </w:r>
      <w:r w:rsidR="004B0F32">
        <w:rPr>
          <w:b/>
          <w:i/>
          <w:color w:val="5B9BD5" w:themeColor="accent1"/>
        </w:rPr>
        <w:t>include</w:t>
      </w:r>
      <w:r w:rsidR="004B0F32" w:rsidRPr="00232124">
        <w:rPr>
          <w:b/>
          <w:i/>
          <w:color w:val="5B9BD5" w:themeColor="accent1"/>
        </w:rPr>
        <w:t xml:space="preserve"> VAT</w:t>
      </w:r>
      <w:r w:rsidR="004B0F32">
        <w:rPr>
          <w:i/>
          <w:color w:val="5B9BD5" w:themeColor="accent1"/>
        </w:rPr>
        <w:t>.</w:t>
      </w:r>
    </w:p>
    <w:p w14:paraId="06E71127" w14:textId="77777777" w:rsidR="00250655" w:rsidRDefault="00250655" w:rsidP="00250655">
      <w:pPr>
        <w:spacing w:after="0"/>
      </w:pPr>
    </w:p>
    <w:tbl>
      <w:tblPr>
        <w:tblStyle w:val="TableGrid"/>
        <w:tblW w:w="9924" w:type="dxa"/>
        <w:tblInd w:w="-318" w:type="dxa"/>
        <w:tblLook w:val="04A0" w:firstRow="1" w:lastRow="0" w:firstColumn="1" w:lastColumn="0" w:noHBand="0" w:noVBand="1"/>
      </w:tblPr>
      <w:tblGrid>
        <w:gridCol w:w="1984"/>
        <w:gridCol w:w="1985"/>
        <w:gridCol w:w="1985"/>
        <w:gridCol w:w="1985"/>
        <w:gridCol w:w="1985"/>
      </w:tblGrid>
      <w:tr w:rsidR="0031004D" w14:paraId="42984BE3" w14:textId="77777777" w:rsidTr="001025EB">
        <w:tc>
          <w:tcPr>
            <w:tcW w:w="1984" w:type="dxa"/>
          </w:tcPr>
          <w:p w14:paraId="6989BA24" w14:textId="77777777" w:rsidR="0031004D" w:rsidRPr="00486AEC" w:rsidRDefault="0031004D" w:rsidP="00FB4665">
            <w:pPr>
              <w:rPr>
                <w:b/>
              </w:rPr>
            </w:pPr>
            <w:r w:rsidRPr="00486AEC">
              <w:rPr>
                <w:b/>
              </w:rPr>
              <w:t>Activity</w:t>
            </w:r>
          </w:p>
        </w:tc>
        <w:tc>
          <w:tcPr>
            <w:tcW w:w="1985" w:type="dxa"/>
          </w:tcPr>
          <w:p w14:paraId="63B6E106" w14:textId="77777777" w:rsidR="0031004D" w:rsidRPr="00486AEC" w:rsidRDefault="0031004D" w:rsidP="00FB4665">
            <w:pPr>
              <w:rPr>
                <w:b/>
              </w:rPr>
            </w:pPr>
            <w:r w:rsidRPr="00486AEC">
              <w:rPr>
                <w:b/>
              </w:rPr>
              <w:t>Timeline</w:t>
            </w:r>
          </w:p>
        </w:tc>
        <w:tc>
          <w:tcPr>
            <w:tcW w:w="1985" w:type="dxa"/>
          </w:tcPr>
          <w:p w14:paraId="79E39D3C" w14:textId="77777777" w:rsidR="0031004D" w:rsidRPr="00486AEC" w:rsidRDefault="0031004D" w:rsidP="00FB4665">
            <w:pPr>
              <w:rPr>
                <w:b/>
              </w:rPr>
            </w:pPr>
            <w:r w:rsidRPr="00486AEC">
              <w:rPr>
                <w:b/>
              </w:rPr>
              <w:t>Deliverables</w:t>
            </w:r>
          </w:p>
        </w:tc>
        <w:tc>
          <w:tcPr>
            <w:tcW w:w="1985" w:type="dxa"/>
          </w:tcPr>
          <w:p w14:paraId="2C1402E1" w14:textId="77777777" w:rsidR="0031004D" w:rsidRPr="00486AEC" w:rsidRDefault="006238BD" w:rsidP="00FB4665">
            <w:pPr>
              <w:rPr>
                <w:b/>
              </w:rPr>
            </w:pPr>
            <w:r>
              <w:rPr>
                <w:b/>
              </w:rPr>
              <w:t xml:space="preserve">Entity </w:t>
            </w:r>
            <w:r w:rsidR="0053718C">
              <w:rPr>
                <w:b/>
              </w:rPr>
              <w:t>responsible</w:t>
            </w:r>
            <w:r>
              <w:rPr>
                <w:b/>
              </w:rPr>
              <w:t xml:space="preserve"> (in-house versus outsourced)</w:t>
            </w:r>
          </w:p>
        </w:tc>
        <w:tc>
          <w:tcPr>
            <w:tcW w:w="1985" w:type="dxa"/>
          </w:tcPr>
          <w:p w14:paraId="16BF43CA" w14:textId="77777777" w:rsidR="0031004D" w:rsidRPr="00486AEC" w:rsidRDefault="0031004D" w:rsidP="00FB4665">
            <w:pPr>
              <w:rPr>
                <w:b/>
              </w:rPr>
            </w:pPr>
            <w:r w:rsidRPr="00486AEC">
              <w:rPr>
                <w:b/>
              </w:rPr>
              <w:t>Budget</w:t>
            </w:r>
          </w:p>
        </w:tc>
      </w:tr>
      <w:tr w:rsidR="005A44C7" w14:paraId="3F95CC9E" w14:textId="77777777" w:rsidTr="001025EB">
        <w:trPr>
          <w:trHeight w:val="165"/>
        </w:trPr>
        <w:tc>
          <w:tcPr>
            <w:tcW w:w="1984" w:type="dxa"/>
            <w:vMerge w:val="restart"/>
          </w:tcPr>
          <w:p w14:paraId="67A42372" w14:textId="77777777" w:rsidR="005A44C7" w:rsidRPr="00234356" w:rsidRDefault="005A44C7">
            <w:pPr>
              <w:rPr>
                <w:i/>
                <w:iCs/>
              </w:rPr>
            </w:pPr>
            <w:r w:rsidRPr="00234356">
              <w:rPr>
                <w:i/>
                <w:iCs/>
              </w:rPr>
              <w:t>e.g. Proof of functionality</w:t>
            </w:r>
          </w:p>
        </w:tc>
        <w:tc>
          <w:tcPr>
            <w:tcW w:w="1985" w:type="dxa"/>
            <w:vMerge w:val="restart"/>
          </w:tcPr>
          <w:p w14:paraId="1EF0C068" w14:textId="77777777" w:rsidR="005A44C7" w:rsidRPr="00234356" w:rsidRDefault="005A44C7" w:rsidP="00FB4665">
            <w:pPr>
              <w:rPr>
                <w:i/>
                <w:iCs/>
              </w:rPr>
            </w:pPr>
            <w:r w:rsidRPr="00234356">
              <w:rPr>
                <w:i/>
                <w:iCs/>
              </w:rPr>
              <w:t>3 Months</w:t>
            </w:r>
          </w:p>
        </w:tc>
        <w:tc>
          <w:tcPr>
            <w:tcW w:w="1985" w:type="dxa"/>
          </w:tcPr>
          <w:p w14:paraId="15121027" w14:textId="77777777" w:rsidR="005A44C7" w:rsidRPr="00234356" w:rsidRDefault="005A44C7" w:rsidP="00FB4665">
            <w:pPr>
              <w:rPr>
                <w:i/>
                <w:iCs/>
              </w:rPr>
            </w:pPr>
            <w:r w:rsidRPr="00234356">
              <w:rPr>
                <w:i/>
                <w:iCs/>
              </w:rPr>
              <w:t>Second prototype</w:t>
            </w:r>
          </w:p>
        </w:tc>
        <w:tc>
          <w:tcPr>
            <w:tcW w:w="1985" w:type="dxa"/>
            <w:vMerge w:val="restart"/>
          </w:tcPr>
          <w:p w14:paraId="71026EBF" w14:textId="77777777" w:rsidR="005A44C7" w:rsidRPr="00234356" w:rsidRDefault="005A44C7" w:rsidP="00FB4665">
            <w:pPr>
              <w:rPr>
                <w:i/>
                <w:iCs/>
              </w:rPr>
            </w:pPr>
            <w:r w:rsidRPr="00234356">
              <w:rPr>
                <w:i/>
                <w:iCs/>
              </w:rPr>
              <w:t>Consultant</w:t>
            </w:r>
          </w:p>
        </w:tc>
        <w:tc>
          <w:tcPr>
            <w:tcW w:w="1985" w:type="dxa"/>
            <w:vMerge w:val="restart"/>
          </w:tcPr>
          <w:p w14:paraId="055F99A4" w14:textId="77777777" w:rsidR="005A44C7" w:rsidRPr="00234356" w:rsidRDefault="005A44C7" w:rsidP="00FB4665">
            <w:pPr>
              <w:rPr>
                <w:i/>
                <w:iCs/>
              </w:rPr>
            </w:pPr>
            <w:r w:rsidRPr="00234356">
              <w:rPr>
                <w:i/>
                <w:iCs/>
              </w:rPr>
              <w:t>R xxx.xx</w:t>
            </w:r>
          </w:p>
        </w:tc>
      </w:tr>
      <w:tr w:rsidR="005A44C7" w14:paraId="18209600" w14:textId="77777777" w:rsidTr="001025EB">
        <w:trPr>
          <w:trHeight w:val="165"/>
        </w:trPr>
        <w:tc>
          <w:tcPr>
            <w:tcW w:w="1984" w:type="dxa"/>
            <w:vMerge/>
          </w:tcPr>
          <w:p w14:paraId="70D7B165" w14:textId="77777777" w:rsidR="005A44C7" w:rsidRDefault="005A44C7" w:rsidP="005A44C7"/>
        </w:tc>
        <w:tc>
          <w:tcPr>
            <w:tcW w:w="1985" w:type="dxa"/>
            <w:vMerge/>
          </w:tcPr>
          <w:p w14:paraId="1DBD7464" w14:textId="77777777" w:rsidR="005A44C7" w:rsidRDefault="005A44C7" w:rsidP="00FB4665"/>
        </w:tc>
        <w:tc>
          <w:tcPr>
            <w:tcW w:w="1985" w:type="dxa"/>
          </w:tcPr>
          <w:p w14:paraId="0826EE2F" w14:textId="77777777" w:rsidR="005A44C7" w:rsidRPr="00234356" w:rsidDel="005A44C7" w:rsidRDefault="0053718C" w:rsidP="0053718C">
            <w:pPr>
              <w:rPr>
                <w:i/>
                <w:iCs/>
              </w:rPr>
            </w:pPr>
            <w:r w:rsidRPr="00234356">
              <w:rPr>
                <w:i/>
                <w:iCs/>
              </w:rPr>
              <w:t>Test results &amp; r</w:t>
            </w:r>
            <w:r w:rsidR="005A44C7" w:rsidRPr="00234356">
              <w:rPr>
                <w:i/>
                <w:iCs/>
              </w:rPr>
              <w:t>eport</w:t>
            </w:r>
          </w:p>
        </w:tc>
        <w:tc>
          <w:tcPr>
            <w:tcW w:w="1985" w:type="dxa"/>
            <w:vMerge/>
          </w:tcPr>
          <w:p w14:paraId="588C29FC" w14:textId="77777777" w:rsidR="005A44C7" w:rsidRDefault="005A44C7" w:rsidP="00FB4665"/>
        </w:tc>
        <w:tc>
          <w:tcPr>
            <w:tcW w:w="1985" w:type="dxa"/>
            <w:vMerge/>
          </w:tcPr>
          <w:p w14:paraId="14338922" w14:textId="77777777" w:rsidR="005A44C7" w:rsidRDefault="005A44C7" w:rsidP="00FB4665"/>
        </w:tc>
      </w:tr>
      <w:tr w:rsidR="005A44C7" w14:paraId="5769379B" w14:textId="77777777" w:rsidTr="001025EB">
        <w:trPr>
          <w:trHeight w:val="165"/>
        </w:trPr>
        <w:tc>
          <w:tcPr>
            <w:tcW w:w="1984" w:type="dxa"/>
            <w:vMerge/>
          </w:tcPr>
          <w:p w14:paraId="35273DC4" w14:textId="77777777" w:rsidR="005A44C7" w:rsidRDefault="005A44C7" w:rsidP="005A44C7"/>
        </w:tc>
        <w:tc>
          <w:tcPr>
            <w:tcW w:w="1985" w:type="dxa"/>
            <w:vMerge/>
          </w:tcPr>
          <w:p w14:paraId="3D7951C8" w14:textId="77777777" w:rsidR="005A44C7" w:rsidRDefault="005A44C7" w:rsidP="00FB4665"/>
        </w:tc>
        <w:tc>
          <w:tcPr>
            <w:tcW w:w="1985" w:type="dxa"/>
          </w:tcPr>
          <w:p w14:paraId="72434DBB" w14:textId="77777777" w:rsidR="005A44C7" w:rsidRPr="00234356" w:rsidDel="005A44C7" w:rsidRDefault="005A44C7" w:rsidP="00FB4665">
            <w:pPr>
              <w:rPr>
                <w:i/>
                <w:iCs/>
              </w:rPr>
            </w:pPr>
            <w:r w:rsidRPr="00234356">
              <w:rPr>
                <w:i/>
                <w:iCs/>
              </w:rPr>
              <w:t>Etc.</w:t>
            </w:r>
          </w:p>
        </w:tc>
        <w:tc>
          <w:tcPr>
            <w:tcW w:w="1985" w:type="dxa"/>
            <w:vMerge/>
          </w:tcPr>
          <w:p w14:paraId="1B09E43D" w14:textId="77777777" w:rsidR="005A44C7" w:rsidRDefault="005A44C7" w:rsidP="00FB4665"/>
        </w:tc>
        <w:tc>
          <w:tcPr>
            <w:tcW w:w="1985" w:type="dxa"/>
            <w:vMerge/>
          </w:tcPr>
          <w:p w14:paraId="6585C1D0" w14:textId="77777777" w:rsidR="005A44C7" w:rsidRDefault="005A44C7" w:rsidP="00FB4665"/>
        </w:tc>
      </w:tr>
      <w:tr w:rsidR="0031004D" w14:paraId="247E9705" w14:textId="77777777" w:rsidTr="001025EB">
        <w:tc>
          <w:tcPr>
            <w:tcW w:w="1984" w:type="dxa"/>
          </w:tcPr>
          <w:p w14:paraId="7A87167D" w14:textId="77777777" w:rsidR="0031004D" w:rsidRDefault="0031004D" w:rsidP="00FB4665"/>
        </w:tc>
        <w:tc>
          <w:tcPr>
            <w:tcW w:w="1985" w:type="dxa"/>
          </w:tcPr>
          <w:p w14:paraId="2B76A9CE" w14:textId="77777777" w:rsidR="0031004D" w:rsidRDefault="0031004D" w:rsidP="00FB4665"/>
        </w:tc>
        <w:tc>
          <w:tcPr>
            <w:tcW w:w="1985" w:type="dxa"/>
          </w:tcPr>
          <w:p w14:paraId="025D0900" w14:textId="77777777" w:rsidR="0031004D" w:rsidRDefault="0031004D" w:rsidP="00FB4665"/>
        </w:tc>
        <w:tc>
          <w:tcPr>
            <w:tcW w:w="1985" w:type="dxa"/>
          </w:tcPr>
          <w:p w14:paraId="462EEB37" w14:textId="77777777" w:rsidR="0031004D" w:rsidRDefault="0031004D" w:rsidP="00FB4665"/>
        </w:tc>
        <w:tc>
          <w:tcPr>
            <w:tcW w:w="1985" w:type="dxa"/>
          </w:tcPr>
          <w:p w14:paraId="110268E3" w14:textId="77777777" w:rsidR="0031004D" w:rsidRDefault="0031004D" w:rsidP="00FB4665"/>
        </w:tc>
      </w:tr>
    </w:tbl>
    <w:p w14:paraId="27746A64" w14:textId="77777777" w:rsidR="00434D94" w:rsidRDefault="00434D94" w:rsidP="00250655">
      <w:pPr>
        <w:spacing w:after="0"/>
        <w:rPr>
          <w:i/>
          <w:color w:val="5B9BD5" w:themeColor="accent1"/>
        </w:rPr>
      </w:pPr>
    </w:p>
    <w:p w14:paraId="3822546C" w14:textId="77777777" w:rsidR="00250655" w:rsidRPr="00BF3CEE" w:rsidRDefault="00250655" w:rsidP="00250655">
      <w:pPr>
        <w:spacing w:after="0"/>
        <w:rPr>
          <w:i/>
          <w:color w:val="5B9BD5" w:themeColor="accent1"/>
        </w:rPr>
      </w:pPr>
      <w:r w:rsidRPr="00BF3CEE">
        <w:rPr>
          <w:i/>
          <w:color w:val="5B9BD5" w:themeColor="accent1"/>
        </w:rPr>
        <w:t>Please attach a summary of results on work already conducted on this project.</w:t>
      </w:r>
    </w:p>
    <w:p w14:paraId="180D81C3" w14:textId="77777777" w:rsidR="00250655" w:rsidRDefault="00250655" w:rsidP="00250655">
      <w:pPr>
        <w:spacing w:after="0"/>
        <w:rPr>
          <w:i/>
          <w:color w:val="5B9BD5" w:themeColor="accent1"/>
        </w:rPr>
      </w:pPr>
      <w:r w:rsidRPr="00BF3CEE">
        <w:rPr>
          <w:i/>
          <w:color w:val="5B9BD5" w:themeColor="accent1"/>
        </w:rPr>
        <w:t>What further activities (beyond the above) would be required before you can sell your offering?</w:t>
      </w:r>
    </w:p>
    <w:p w14:paraId="5937D71A" w14:textId="77777777" w:rsidR="00250655" w:rsidRDefault="00BC4120" w:rsidP="00250655">
      <w:pPr>
        <w:spacing w:after="0"/>
        <w:rPr>
          <w:i/>
          <w:color w:val="5B9BD5" w:themeColor="accent1"/>
        </w:rPr>
      </w:pPr>
      <w:r>
        <w:rPr>
          <w:i/>
          <w:color w:val="5B9BD5" w:themeColor="accent1"/>
        </w:rPr>
        <w:t>Describe what will be the product to be delivered (the end-point) and the current status relative to the end-point.</w:t>
      </w:r>
    </w:p>
    <w:p w14:paraId="4E43E24D" w14:textId="77777777" w:rsidR="006238BD" w:rsidRDefault="006238BD" w:rsidP="00250655">
      <w:pPr>
        <w:spacing w:after="0"/>
      </w:pPr>
    </w:p>
    <w:p w14:paraId="1D4D865B" w14:textId="77777777" w:rsidR="00BC4120" w:rsidRPr="005E3E43" w:rsidRDefault="005A44C7" w:rsidP="005E3E43">
      <w:pPr>
        <w:pStyle w:val="ListParagraph"/>
        <w:numPr>
          <w:ilvl w:val="1"/>
          <w:numId w:val="14"/>
        </w:numPr>
        <w:rPr>
          <w:b/>
        </w:rPr>
      </w:pPr>
      <w:r>
        <w:rPr>
          <w:b/>
        </w:rPr>
        <w:t>Budget</w:t>
      </w:r>
    </w:p>
    <w:p w14:paraId="4228177E" w14:textId="154EA6FF" w:rsidR="00945062" w:rsidRDefault="0053718C" w:rsidP="00BC4120">
      <w:pPr>
        <w:spacing w:after="0"/>
        <w:rPr>
          <w:i/>
          <w:color w:val="5B9BD5" w:themeColor="accent1"/>
        </w:rPr>
      </w:pPr>
      <w:r>
        <w:rPr>
          <w:i/>
          <w:color w:val="5B9BD5" w:themeColor="accent1"/>
        </w:rPr>
        <w:t>Taking into consideration the TIA funding mandate and Sections 2, 3 and 4 of the “</w:t>
      </w:r>
      <w:r w:rsidRPr="0053718C">
        <w:rPr>
          <w:i/>
          <w:color w:val="5B9BD5" w:themeColor="accent1"/>
        </w:rPr>
        <w:t xml:space="preserve">APPLICATION GUIDE </w:t>
      </w:r>
      <w:r w:rsidR="00DB1C6C">
        <w:rPr>
          <w:i/>
          <w:color w:val="5B9BD5" w:themeColor="accent1"/>
        </w:rPr>
        <w:t>-</w:t>
      </w:r>
      <w:r w:rsidRPr="0053718C">
        <w:rPr>
          <w:i/>
          <w:color w:val="5B9BD5" w:themeColor="accent1"/>
        </w:rPr>
        <w:t xml:space="preserve"> UYILO KICK START FUND</w:t>
      </w:r>
      <w:r>
        <w:rPr>
          <w:i/>
          <w:color w:val="5B9BD5" w:themeColor="accent1"/>
        </w:rPr>
        <w:t>”, populate the table below to indicate the source and amount of external funds</w:t>
      </w:r>
      <w:r w:rsidR="00945062">
        <w:rPr>
          <w:i/>
          <w:color w:val="5B9BD5" w:themeColor="accent1"/>
        </w:rPr>
        <w:t xml:space="preserve">, and indicate how the various activities </w:t>
      </w:r>
      <w:r w:rsidR="00E51CCF">
        <w:rPr>
          <w:i/>
          <w:color w:val="5B9BD5" w:themeColor="accent1"/>
        </w:rPr>
        <w:t xml:space="preserve">are </w:t>
      </w:r>
      <w:r w:rsidR="00945062">
        <w:rPr>
          <w:i/>
          <w:color w:val="5B9BD5" w:themeColor="accent1"/>
        </w:rPr>
        <w:t xml:space="preserve">split between the various funding sources (including the uYilo funding source). </w:t>
      </w:r>
    </w:p>
    <w:p w14:paraId="171A0CBA" w14:textId="77777777" w:rsidR="00434D94" w:rsidRDefault="00434D94" w:rsidP="00BC4120">
      <w:pPr>
        <w:spacing w:after="0"/>
        <w:rPr>
          <w:i/>
          <w:color w:val="5B9BD5" w:themeColor="accent1"/>
        </w:rPr>
      </w:pPr>
      <w:bookmarkStart w:id="1" w:name="OLE_LINK1"/>
      <w:bookmarkStart w:id="2" w:name="OLE_LINK2"/>
      <w:bookmarkStart w:id="3" w:name="OLE_LINK3"/>
    </w:p>
    <w:bookmarkEnd w:id="1"/>
    <w:bookmarkEnd w:id="2"/>
    <w:bookmarkEnd w:id="3"/>
    <w:p w14:paraId="5D66E7C7" w14:textId="77777777" w:rsidR="00BC4120" w:rsidRDefault="00BC4120" w:rsidP="00250655">
      <w:pPr>
        <w:spacing w:after="0"/>
      </w:pPr>
    </w:p>
    <w:tbl>
      <w:tblPr>
        <w:tblStyle w:val="TableGrid"/>
        <w:tblW w:w="9924" w:type="dxa"/>
        <w:tblInd w:w="-318" w:type="dxa"/>
        <w:tblLook w:val="04A0" w:firstRow="1" w:lastRow="0" w:firstColumn="1" w:lastColumn="0" w:noHBand="0" w:noVBand="1"/>
      </w:tblPr>
      <w:tblGrid>
        <w:gridCol w:w="3970"/>
        <w:gridCol w:w="1985"/>
        <w:gridCol w:w="1984"/>
        <w:gridCol w:w="1985"/>
      </w:tblGrid>
      <w:tr w:rsidR="003E6D38" w14:paraId="049F9924" w14:textId="77777777" w:rsidTr="001025EB">
        <w:tc>
          <w:tcPr>
            <w:tcW w:w="3970" w:type="dxa"/>
          </w:tcPr>
          <w:p w14:paraId="4FD69D93" w14:textId="77777777" w:rsidR="003E6D38" w:rsidRPr="005E3E43" w:rsidRDefault="003E6D38" w:rsidP="00012FB8">
            <w:pPr>
              <w:spacing w:after="160" w:line="259" w:lineRule="auto"/>
              <w:rPr>
                <w:b/>
              </w:rPr>
            </w:pPr>
            <w:r w:rsidRPr="005E3E43">
              <w:rPr>
                <w:b/>
              </w:rPr>
              <w:t>Activity</w:t>
            </w:r>
          </w:p>
        </w:tc>
        <w:tc>
          <w:tcPr>
            <w:tcW w:w="1985" w:type="dxa"/>
          </w:tcPr>
          <w:p w14:paraId="7767F9E6" w14:textId="77777777" w:rsidR="003E6D38" w:rsidRPr="005E3E43" w:rsidRDefault="003E6D38" w:rsidP="005E3E43">
            <w:pPr>
              <w:rPr>
                <w:b/>
              </w:rPr>
            </w:pPr>
            <w:r w:rsidRPr="005E3E43">
              <w:rPr>
                <w:b/>
              </w:rPr>
              <w:t xml:space="preserve">uYilo Grant </w:t>
            </w:r>
          </w:p>
        </w:tc>
        <w:tc>
          <w:tcPr>
            <w:tcW w:w="1984" w:type="dxa"/>
          </w:tcPr>
          <w:p w14:paraId="6AEAE32A" w14:textId="77777777" w:rsidR="003E6D38" w:rsidRPr="005E3E43" w:rsidRDefault="003E6D38" w:rsidP="003E6D38">
            <w:pPr>
              <w:spacing w:after="160" w:line="259" w:lineRule="auto"/>
              <w:rPr>
                <w:b/>
              </w:rPr>
            </w:pPr>
            <w:r w:rsidRPr="005E3E43">
              <w:rPr>
                <w:b/>
              </w:rPr>
              <w:t>External funds</w:t>
            </w:r>
          </w:p>
        </w:tc>
        <w:tc>
          <w:tcPr>
            <w:tcW w:w="1985" w:type="dxa"/>
          </w:tcPr>
          <w:p w14:paraId="5019B0C7" w14:textId="77777777" w:rsidR="003E6D38" w:rsidRPr="005E3E43" w:rsidRDefault="003E6D38" w:rsidP="003E6D38">
            <w:pPr>
              <w:spacing w:after="160" w:line="259" w:lineRule="auto"/>
              <w:rPr>
                <w:b/>
              </w:rPr>
            </w:pPr>
            <w:r w:rsidRPr="005E3E43">
              <w:rPr>
                <w:b/>
              </w:rPr>
              <w:t>Total</w:t>
            </w:r>
          </w:p>
        </w:tc>
      </w:tr>
      <w:tr w:rsidR="003E6D38" w14:paraId="3B306E1D" w14:textId="77777777" w:rsidTr="001025EB">
        <w:tc>
          <w:tcPr>
            <w:tcW w:w="3970" w:type="dxa"/>
          </w:tcPr>
          <w:p w14:paraId="79C29B31" w14:textId="77777777" w:rsidR="003E6D38" w:rsidRPr="00234356" w:rsidRDefault="003E6D38" w:rsidP="005E3E43">
            <w:pPr>
              <w:rPr>
                <w:i/>
                <w:iCs/>
              </w:rPr>
            </w:pPr>
            <w:r w:rsidRPr="00234356">
              <w:rPr>
                <w:i/>
                <w:iCs/>
              </w:rPr>
              <w:t>e.g. Proof of functionality</w:t>
            </w:r>
          </w:p>
        </w:tc>
        <w:tc>
          <w:tcPr>
            <w:tcW w:w="1985" w:type="dxa"/>
          </w:tcPr>
          <w:p w14:paraId="39C8B1F1" w14:textId="77777777" w:rsidR="003E6D38" w:rsidRPr="00234356" w:rsidRDefault="003E6D38" w:rsidP="003E6D38">
            <w:pPr>
              <w:rPr>
                <w:i/>
                <w:iCs/>
              </w:rPr>
            </w:pPr>
            <w:r w:rsidRPr="00234356">
              <w:rPr>
                <w:i/>
                <w:iCs/>
              </w:rPr>
              <w:t>R xxx.xx</w:t>
            </w:r>
          </w:p>
        </w:tc>
        <w:tc>
          <w:tcPr>
            <w:tcW w:w="1984" w:type="dxa"/>
          </w:tcPr>
          <w:p w14:paraId="635F503A" w14:textId="77777777" w:rsidR="003E6D38" w:rsidRPr="00234356" w:rsidRDefault="003E6D38" w:rsidP="003E6D38">
            <w:pPr>
              <w:rPr>
                <w:i/>
                <w:iCs/>
              </w:rPr>
            </w:pPr>
            <w:r w:rsidRPr="00234356">
              <w:rPr>
                <w:i/>
                <w:iCs/>
              </w:rPr>
              <w:t>None</w:t>
            </w:r>
          </w:p>
        </w:tc>
        <w:tc>
          <w:tcPr>
            <w:tcW w:w="1985" w:type="dxa"/>
          </w:tcPr>
          <w:p w14:paraId="5A95AD91" w14:textId="77777777" w:rsidR="003E6D38" w:rsidRPr="00234356" w:rsidRDefault="003E6D38" w:rsidP="003E6D38">
            <w:pPr>
              <w:rPr>
                <w:i/>
                <w:iCs/>
              </w:rPr>
            </w:pPr>
            <w:r w:rsidRPr="00234356">
              <w:rPr>
                <w:i/>
                <w:iCs/>
              </w:rPr>
              <w:t>R xxx.xx</w:t>
            </w:r>
          </w:p>
        </w:tc>
      </w:tr>
      <w:tr w:rsidR="003E6D38" w14:paraId="70885F75" w14:textId="77777777" w:rsidTr="001025EB">
        <w:tc>
          <w:tcPr>
            <w:tcW w:w="3970" w:type="dxa"/>
          </w:tcPr>
          <w:p w14:paraId="4BFD3197" w14:textId="77777777" w:rsidR="003E6D38" w:rsidRPr="00234356" w:rsidRDefault="003E6D38" w:rsidP="003E6D38">
            <w:pPr>
              <w:rPr>
                <w:i/>
                <w:iCs/>
              </w:rPr>
            </w:pPr>
            <w:r w:rsidRPr="00234356">
              <w:rPr>
                <w:i/>
                <w:iCs/>
              </w:rPr>
              <w:t>e.g. Marketing study</w:t>
            </w:r>
          </w:p>
        </w:tc>
        <w:tc>
          <w:tcPr>
            <w:tcW w:w="1985" w:type="dxa"/>
          </w:tcPr>
          <w:p w14:paraId="4B644CA4" w14:textId="77777777" w:rsidR="003E6D38" w:rsidRPr="00234356" w:rsidRDefault="003E6D38" w:rsidP="003E6D38">
            <w:pPr>
              <w:rPr>
                <w:i/>
                <w:iCs/>
              </w:rPr>
            </w:pPr>
            <w:r w:rsidRPr="00234356">
              <w:rPr>
                <w:i/>
                <w:iCs/>
              </w:rPr>
              <w:t>None</w:t>
            </w:r>
          </w:p>
        </w:tc>
        <w:tc>
          <w:tcPr>
            <w:tcW w:w="1984" w:type="dxa"/>
          </w:tcPr>
          <w:p w14:paraId="61DD00CC" w14:textId="77777777" w:rsidR="003E6D38" w:rsidRPr="00234356" w:rsidRDefault="003E6D38" w:rsidP="003E6D38">
            <w:pPr>
              <w:rPr>
                <w:i/>
                <w:iCs/>
              </w:rPr>
            </w:pPr>
            <w:r w:rsidRPr="00234356">
              <w:rPr>
                <w:i/>
                <w:iCs/>
              </w:rPr>
              <w:t xml:space="preserve">R xxx.xx – ABC </w:t>
            </w:r>
          </w:p>
        </w:tc>
        <w:tc>
          <w:tcPr>
            <w:tcW w:w="1985" w:type="dxa"/>
          </w:tcPr>
          <w:p w14:paraId="76748E6A" w14:textId="77777777" w:rsidR="003E6D38" w:rsidRPr="00234356" w:rsidRDefault="003E6D38" w:rsidP="003E6D38">
            <w:pPr>
              <w:rPr>
                <w:i/>
                <w:iCs/>
              </w:rPr>
            </w:pPr>
            <w:r w:rsidRPr="00234356">
              <w:rPr>
                <w:i/>
                <w:iCs/>
              </w:rPr>
              <w:t>R xxx.xx</w:t>
            </w:r>
          </w:p>
        </w:tc>
      </w:tr>
      <w:tr w:rsidR="003E6D38" w14:paraId="47FD48F8" w14:textId="77777777" w:rsidTr="001025EB">
        <w:tc>
          <w:tcPr>
            <w:tcW w:w="3970" w:type="dxa"/>
          </w:tcPr>
          <w:p w14:paraId="3AC2FB86" w14:textId="77777777" w:rsidR="003E6D38" w:rsidRPr="00234356" w:rsidRDefault="003E6D38" w:rsidP="003E6D38">
            <w:pPr>
              <w:spacing w:after="160" w:line="259" w:lineRule="auto"/>
              <w:rPr>
                <w:b/>
                <w:i/>
                <w:iCs/>
              </w:rPr>
            </w:pPr>
            <w:r w:rsidRPr="00234356">
              <w:rPr>
                <w:b/>
                <w:i/>
                <w:iCs/>
              </w:rPr>
              <w:t>Total</w:t>
            </w:r>
          </w:p>
        </w:tc>
        <w:tc>
          <w:tcPr>
            <w:tcW w:w="1985" w:type="dxa"/>
          </w:tcPr>
          <w:p w14:paraId="65380C6F" w14:textId="77777777" w:rsidR="003E6D38" w:rsidRPr="00234356" w:rsidRDefault="003E6D38" w:rsidP="003E6D38">
            <w:pPr>
              <w:spacing w:after="160" w:line="259" w:lineRule="auto"/>
              <w:rPr>
                <w:b/>
                <w:i/>
                <w:iCs/>
              </w:rPr>
            </w:pPr>
            <w:r w:rsidRPr="00234356">
              <w:rPr>
                <w:b/>
                <w:i/>
                <w:iCs/>
              </w:rPr>
              <w:t>R xxx.xx</w:t>
            </w:r>
          </w:p>
        </w:tc>
        <w:tc>
          <w:tcPr>
            <w:tcW w:w="1984" w:type="dxa"/>
          </w:tcPr>
          <w:p w14:paraId="3241E67A" w14:textId="77777777" w:rsidR="003E6D38" w:rsidRPr="00234356" w:rsidRDefault="003E6D38" w:rsidP="003E6D38">
            <w:pPr>
              <w:spacing w:after="160" w:line="259" w:lineRule="auto"/>
              <w:rPr>
                <w:b/>
                <w:i/>
                <w:iCs/>
              </w:rPr>
            </w:pPr>
            <w:r w:rsidRPr="00234356">
              <w:rPr>
                <w:b/>
                <w:i/>
                <w:iCs/>
              </w:rPr>
              <w:t>R xxx.xx</w:t>
            </w:r>
          </w:p>
        </w:tc>
        <w:tc>
          <w:tcPr>
            <w:tcW w:w="1985" w:type="dxa"/>
          </w:tcPr>
          <w:p w14:paraId="25339C3B" w14:textId="77777777" w:rsidR="003E6D38" w:rsidRPr="00234356" w:rsidRDefault="003E6D38" w:rsidP="003E6D38">
            <w:pPr>
              <w:spacing w:after="160" w:line="259" w:lineRule="auto"/>
              <w:rPr>
                <w:b/>
                <w:i/>
                <w:iCs/>
              </w:rPr>
            </w:pPr>
            <w:r w:rsidRPr="00234356">
              <w:rPr>
                <w:b/>
                <w:i/>
                <w:iCs/>
              </w:rPr>
              <w:t>R xxx.xx</w:t>
            </w:r>
          </w:p>
        </w:tc>
      </w:tr>
    </w:tbl>
    <w:p w14:paraId="3B80E0BE" w14:textId="77777777" w:rsidR="000B7433" w:rsidRDefault="000B7433" w:rsidP="00283D6C">
      <w:pPr>
        <w:spacing w:after="0"/>
        <w:rPr>
          <w:i/>
          <w:color w:val="5B9BD5" w:themeColor="accent1"/>
        </w:rPr>
      </w:pPr>
    </w:p>
    <w:p w14:paraId="5AE51B26" w14:textId="72AF9793" w:rsidR="00283D6C" w:rsidRPr="00BF3CEE" w:rsidRDefault="00283D6C" w:rsidP="00283D6C">
      <w:pPr>
        <w:spacing w:after="0"/>
        <w:rPr>
          <w:i/>
          <w:color w:val="5B9BD5" w:themeColor="accent1"/>
        </w:rPr>
      </w:pPr>
      <w:r w:rsidRPr="00BF3CEE">
        <w:rPr>
          <w:i/>
          <w:color w:val="5B9BD5" w:themeColor="accent1"/>
        </w:rPr>
        <w:t>Provide information on prior funding received for this project (funder’s name and amount received)</w:t>
      </w:r>
      <w:r w:rsidR="004A4F63">
        <w:rPr>
          <w:i/>
          <w:color w:val="5B9BD5" w:themeColor="accent1"/>
        </w:rPr>
        <w:t>.</w:t>
      </w:r>
    </w:p>
    <w:p w14:paraId="224F5E78" w14:textId="77777777" w:rsidR="00283D6C" w:rsidRDefault="00283D6C" w:rsidP="00283D6C">
      <w:pPr>
        <w:spacing w:after="0"/>
        <w:rPr>
          <w:i/>
          <w:color w:val="5B9BD5" w:themeColor="accent1"/>
        </w:rPr>
      </w:pPr>
      <w:r w:rsidRPr="00BF3CEE">
        <w:rPr>
          <w:i/>
          <w:color w:val="5B9BD5" w:themeColor="accent1"/>
        </w:rPr>
        <w:lastRenderedPageBreak/>
        <w:t>Have you recently approached other potential business partners/funders for financial support? If so, what is the status of your application?</w:t>
      </w:r>
    </w:p>
    <w:p w14:paraId="59E7D704" w14:textId="77777777" w:rsidR="00BC4120" w:rsidRDefault="00BC4120" w:rsidP="00250655">
      <w:pPr>
        <w:spacing w:after="0"/>
      </w:pPr>
    </w:p>
    <w:p w14:paraId="1ABDE32B" w14:textId="01078C7B" w:rsidR="00283D6C" w:rsidRDefault="002D732A" w:rsidP="00250655">
      <w:pPr>
        <w:spacing w:after="0"/>
        <w:rPr>
          <w:i/>
          <w:color w:val="5B9BD5" w:themeColor="accent1"/>
        </w:rPr>
      </w:pPr>
      <w:r>
        <w:rPr>
          <w:i/>
          <w:color w:val="5B9BD5" w:themeColor="accent1"/>
        </w:rPr>
        <w:t>Typically,</w:t>
      </w:r>
      <w:r w:rsidR="00283D6C">
        <w:rPr>
          <w:i/>
          <w:color w:val="5B9BD5" w:themeColor="accent1"/>
        </w:rPr>
        <w:t xml:space="preserve"> the uYilo funds </w:t>
      </w:r>
      <w:r>
        <w:rPr>
          <w:i/>
          <w:color w:val="5B9BD5" w:themeColor="accent1"/>
        </w:rPr>
        <w:t xml:space="preserve">are </w:t>
      </w:r>
      <w:r w:rsidR="00283D6C">
        <w:rPr>
          <w:i/>
          <w:color w:val="5B9BD5" w:themeColor="accent1"/>
        </w:rPr>
        <w:t xml:space="preserve">not </w:t>
      </w:r>
      <w:r>
        <w:rPr>
          <w:i/>
          <w:color w:val="5B9BD5" w:themeColor="accent1"/>
        </w:rPr>
        <w:t>d</w:t>
      </w:r>
      <w:r w:rsidR="00283D6C">
        <w:rPr>
          <w:i/>
          <w:color w:val="5B9BD5" w:themeColor="accent1"/>
        </w:rPr>
        <w:t>isbursed in full upfront.  In the table below</w:t>
      </w:r>
      <w:r w:rsidR="004A4F63">
        <w:rPr>
          <w:i/>
          <w:color w:val="5B9BD5" w:themeColor="accent1"/>
        </w:rPr>
        <w:t>,</w:t>
      </w:r>
      <w:r w:rsidR="00283D6C">
        <w:rPr>
          <w:i/>
          <w:color w:val="5B9BD5" w:themeColor="accent1"/>
        </w:rPr>
        <w:t xml:space="preserve"> propose a payment disbursement schedule </w:t>
      </w:r>
      <w:r w:rsidR="00203E3C">
        <w:rPr>
          <w:i/>
          <w:color w:val="5B9BD5" w:themeColor="accent1"/>
        </w:rPr>
        <w:t>that</w:t>
      </w:r>
      <w:r w:rsidR="00B90BD9">
        <w:rPr>
          <w:i/>
          <w:color w:val="5B9BD5" w:themeColor="accent1"/>
        </w:rPr>
        <w:t xml:space="preserve"> i</w:t>
      </w:r>
      <w:r w:rsidR="00203E3C">
        <w:rPr>
          <w:i/>
          <w:color w:val="5B9BD5" w:themeColor="accent1"/>
        </w:rPr>
        <w:t xml:space="preserve">s </w:t>
      </w:r>
      <w:r w:rsidR="00283D6C">
        <w:rPr>
          <w:i/>
          <w:color w:val="5B9BD5" w:themeColor="accent1"/>
        </w:rPr>
        <w:t>linked to major project milestones.</w:t>
      </w:r>
    </w:p>
    <w:p w14:paraId="1E380A9F" w14:textId="77777777" w:rsidR="000B7433" w:rsidRDefault="000B7433" w:rsidP="00250655">
      <w:pPr>
        <w:spacing w:after="0"/>
      </w:pPr>
    </w:p>
    <w:tbl>
      <w:tblPr>
        <w:tblStyle w:val="TableGrid"/>
        <w:tblW w:w="9924" w:type="dxa"/>
        <w:tblInd w:w="-318" w:type="dxa"/>
        <w:tblLook w:val="04A0" w:firstRow="1" w:lastRow="0" w:firstColumn="1" w:lastColumn="0" w:noHBand="0" w:noVBand="1"/>
      </w:tblPr>
      <w:tblGrid>
        <w:gridCol w:w="5955"/>
        <w:gridCol w:w="1984"/>
        <w:gridCol w:w="1985"/>
      </w:tblGrid>
      <w:tr w:rsidR="003E6D38" w14:paraId="54E95FFC" w14:textId="77777777" w:rsidTr="001025EB">
        <w:tc>
          <w:tcPr>
            <w:tcW w:w="9924" w:type="dxa"/>
            <w:gridSpan w:val="3"/>
            <w:vAlign w:val="center"/>
          </w:tcPr>
          <w:p w14:paraId="01C09A3A" w14:textId="77777777" w:rsidR="003E6D38" w:rsidRPr="005E3E43" w:rsidRDefault="003E6D38" w:rsidP="005E3E43">
            <w:pPr>
              <w:jc w:val="center"/>
              <w:rPr>
                <w:b/>
              </w:rPr>
            </w:pPr>
            <w:r w:rsidRPr="005E3E43">
              <w:rPr>
                <w:b/>
              </w:rPr>
              <w:t>Payment Schedule</w:t>
            </w:r>
          </w:p>
        </w:tc>
      </w:tr>
      <w:tr w:rsidR="003E6D38" w14:paraId="0DC147ED" w14:textId="77777777" w:rsidTr="001025EB">
        <w:tc>
          <w:tcPr>
            <w:tcW w:w="5955" w:type="dxa"/>
          </w:tcPr>
          <w:p w14:paraId="18143A3E" w14:textId="77777777" w:rsidR="003E6D38" w:rsidRPr="005E3E43" w:rsidRDefault="003E6D38" w:rsidP="003E6D38">
            <w:pPr>
              <w:spacing w:after="160" w:line="259" w:lineRule="auto"/>
              <w:rPr>
                <w:b/>
              </w:rPr>
            </w:pPr>
            <w:r>
              <w:rPr>
                <w:b/>
              </w:rPr>
              <w:t>Release criteria</w:t>
            </w:r>
          </w:p>
        </w:tc>
        <w:tc>
          <w:tcPr>
            <w:tcW w:w="1984" w:type="dxa"/>
          </w:tcPr>
          <w:p w14:paraId="5B0B1205" w14:textId="77777777" w:rsidR="003E6D38" w:rsidRPr="005E3E43" w:rsidRDefault="003E6D38" w:rsidP="003E6D38">
            <w:pPr>
              <w:spacing w:after="160" w:line="259" w:lineRule="auto"/>
              <w:rPr>
                <w:b/>
              </w:rPr>
            </w:pPr>
            <w:r w:rsidRPr="005E3E43">
              <w:rPr>
                <w:b/>
              </w:rPr>
              <w:t>Date</w:t>
            </w:r>
          </w:p>
        </w:tc>
        <w:tc>
          <w:tcPr>
            <w:tcW w:w="1985" w:type="dxa"/>
          </w:tcPr>
          <w:p w14:paraId="52BF3E2E" w14:textId="77777777" w:rsidR="003E6D38" w:rsidRPr="005E3E43" w:rsidRDefault="003E6D38" w:rsidP="003E6D38">
            <w:pPr>
              <w:spacing w:after="160" w:line="259" w:lineRule="auto"/>
              <w:rPr>
                <w:b/>
              </w:rPr>
            </w:pPr>
            <w:r w:rsidRPr="005E3E43">
              <w:rPr>
                <w:b/>
              </w:rPr>
              <w:t>Amount</w:t>
            </w:r>
          </w:p>
        </w:tc>
      </w:tr>
      <w:tr w:rsidR="00CC5A70" w14:paraId="5817DC6A" w14:textId="77777777" w:rsidTr="001025EB">
        <w:tc>
          <w:tcPr>
            <w:tcW w:w="5955" w:type="dxa"/>
          </w:tcPr>
          <w:p w14:paraId="4AF10113" w14:textId="77777777" w:rsidR="00CC5A70" w:rsidRPr="00234356" w:rsidRDefault="00CC5A70" w:rsidP="00CC5A70">
            <w:pPr>
              <w:spacing w:after="160" w:line="259" w:lineRule="auto"/>
              <w:rPr>
                <w:i/>
                <w:iCs/>
              </w:rPr>
            </w:pPr>
            <w:r w:rsidRPr="00234356">
              <w:rPr>
                <w:i/>
                <w:iCs/>
              </w:rPr>
              <w:t>e.g. Start of project</w:t>
            </w:r>
          </w:p>
        </w:tc>
        <w:tc>
          <w:tcPr>
            <w:tcW w:w="1984" w:type="dxa"/>
          </w:tcPr>
          <w:p w14:paraId="1AC315AA" w14:textId="77777777" w:rsidR="00CC5A70" w:rsidRPr="00234356" w:rsidRDefault="00CC5A70" w:rsidP="00CC5A70">
            <w:pPr>
              <w:spacing w:after="160" w:line="259" w:lineRule="auto"/>
              <w:rPr>
                <w:i/>
                <w:iCs/>
              </w:rPr>
            </w:pPr>
            <w:r w:rsidRPr="00234356">
              <w:rPr>
                <w:i/>
                <w:iCs/>
              </w:rPr>
              <w:t>Month 0</w:t>
            </w:r>
          </w:p>
        </w:tc>
        <w:tc>
          <w:tcPr>
            <w:tcW w:w="1985" w:type="dxa"/>
          </w:tcPr>
          <w:p w14:paraId="4922D37A" w14:textId="77777777" w:rsidR="00CC5A70" w:rsidRPr="00234356" w:rsidRDefault="00CC5A70" w:rsidP="00CC5A70">
            <w:pPr>
              <w:spacing w:after="160" w:line="259" w:lineRule="auto"/>
              <w:rPr>
                <w:i/>
                <w:iCs/>
              </w:rPr>
            </w:pPr>
            <w:r w:rsidRPr="00234356">
              <w:rPr>
                <w:i/>
                <w:iCs/>
              </w:rPr>
              <w:t>R xxx.xx</w:t>
            </w:r>
          </w:p>
        </w:tc>
      </w:tr>
      <w:tr w:rsidR="00CC5A70" w14:paraId="56C73E00" w14:textId="77777777" w:rsidTr="001025EB">
        <w:tc>
          <w:tcPr>
            <w:tcW w:w="5955" w:type="dxa"/>
          </w:tcPr>
          <w:p w14:paraId="266FBA55" w14:textId="77777777" w:rsidR="00CC5A70" w:rsidRPr="00234356" w:rsidRDefault="00CC5A70" w:rsidP="00CC5A70">
            <w:pPr>
              <w:rPr>
                <w:i/>
                <w:iCs/>
              </w:rPr>
            </w:pPr>
            <w:r w:rsidRPr="00234356">
              <w:rPr>
                <w:i/>
                <w:iCs/>
              </w:rPr>
              <w:t>e.g. Proof functionality – working prototype</w:t>
            </w:r>
          </w:p>
        </w:tc>
        <w:tc>
          <w:tcPr>
            <w:tcW w:w="1984" w:type="dxa"/>
          </w:tcPr>
          <w:p w14:paraId="274C10F8" w14:textId="77777777" w:rsidR="00CC5A70" w:rsidRPr="00234356" w:rsidRDefault="00CC5A70" w:rsidP="005E3E43">
            <w:pPr>
              <w:rPr>
                <w:i/>
                <w:iCs/>
              </w:rPr>
            </w:pPr>
            <w:r w:rsidRPr="00234356">
              <w:rPr>
                <w:i/>
                <w:iCs/>
              </w:rPr>
              <w:t>Month 3</w:t>
            </w:r>
          </w:p>
        </w:tc>
        <w:tc>
          <w:tcPr>
            <w:tcW w:w="1985" w:type="dxa"/>
          </w:tcPr>
          <w:p w14:paraId="2C33B583" w14:textId="77777777" w:rsidR="00CC5A70" w:rsidRPr="00234356" w:rsidRDefault="00CC5A70" w:rsidP="00CC5A70">
            <w:pPr>
              <w:spacing w:after="160" w:line="259" w:lineRule="auto"/>
              <w:rPr>
                <w:i/>
                <w:iCs/>
              </w:rPr>
            </w:pPr>
            <w:r w:rsidRPr="00234356">
              <w:rPr>
                <w:i/>
                <w:iCs/>
              </w:rPr>
              <w:t>R xxx.xx</w:t>
            </w:r>
          </w:p>
        </w:tc>
      </w:tr>
    </w:tbl>
    <w:p w14:paraId="34A276EB" w14:textId="77777777" w:rsidR="003E6D38" w:rsidRDefault="003E6D38" w:rsidP="00250655">
      <w:pPr>
        <w:spacing w:after="0"/>
      </w:pPr>
    </w:p>
    <w:p w14:paraId="75572BDF" w14:textId="77777777" w:rsidR="002B3313" w:rsidRDefault="002B3313" w:rsidP="00250655">
      <w:pPr>
        <w:spacing w:after="0"/>
      </w:pPr>
    </w:p>
    <w:tbl>
      <w:tblPr>
        <w:tblStyle w:val="TableGrid"/>
        <w:tblW w:w="0" w:type="auto"/>
        <w:tblLook w:val="04A0" w:firstRow="1" w:lastRow="0" w:firstColumn="1" w:lastColumn="0" w:noHBand="0" w:noVBand="1"/>
      </w:tblPr>
      <w:tblGrid>
        <w:gridCol w:w="9016"/>
      </w:tblGrid>
      <w:tr w:rsidR="00486AEC" w14:paraId="713743F6" w14:textId="77777777" w:rsidTr="00566E59">
        <w:tc>
          <w:tcPr>
            <w:tcW w:w="9016" w:type="dxa"/>
            <w:tcBorders>
              <w:top w:val="nil"/>
              <w:left w:val="nil"/>
              <w:bottom w:val="nil"/>
              <w:right w:val="nil"/>
            </w:tcBorders>
            <w:shd w:val="clear" w:color="auto" w:fill="BFBFBF" w:themeFill="background1" w:themeFillShade="BF"/>
          </w:tcPr>
          <w:p w14:paraId="2C3B123C" w14:textId="342819BC" w:rsidR="00486AEC" w:rsidRPr="0028633C" w:rsidRDefault="00486AEC" w:rsidP="00F3348B">
            <w:pPr>
              <w:rPr>
                <w:b/>
              </w:rPr>
            </w:pPr>
            <w:r w:rsidRPr="0028633C">
              <w:rPr>
                <w:b/>
              </w:rPr>
              <w:t xml:space="preserve">Section </w:t>
            </w:r>
            <w:r w:rsidR="00F3348B">
              <w:rPr>
                <w:b/>
              </w:rPr>
              <w:t>5</w:t>
            </w:r>
            <w:r w:rsidRPr="0028633C">
              <w:rPr>
                <w:b/>
              </w:rPr>
              <w:t xml:space="preserve">: </w:t>
            </w:r>
            <w:r w:rsidR="00E721D0">
              <w:rPr>
                <w:b/>
              </w:rPr>
              <w:t>Key Team M</w:t>
            </w:r>
            <w:r w:rsidR="0031004D">
              <w:rPr>
                <w:b/>
              </w:rPr>
              <w:t xml:space="preserve">embers </w:t>
            </w:r>
          </w:p>
        </w:tc>
      </w:tr>
    </w:tbl>
    <w:p w14:paraId="70372F19" w14:textId="77777777" w:rsidR="00354927" w:rsidRDefault="00354927" w:rsidP="00486AEC">
      <w:pPr>
        <w:spacing w:after="0"/>
      </w:pPr>
    </w:p>
    <w:p w14:paraId="1016C04E" w14:textId="50D659EA" w:rsidR="008E4E68" w:rsidRDefault="009A2E6C" w:rsidP="008E4E68">
      <w:pPr>
        <w:spacing w:after="0"/>
      </w:pPr>
      <w:r>
        <w:rPr>
          <w:i/>
          <w:color w:val="5B9BD5" w:themeColor="accent1"/>
        </w:rPr>
        <w:t xml:space="preserve">Describe the key team members and </w:t>
      </w:r>
      <w:r w:rsidR="00F00E03">
        <w:rPr>
          <w:i/>
          <w:color w:val="5B9BD5" w:themeColor="accent1"/>
        </w:rPr>
        <w:t xml:space="preserve">include </w:t>
      </w:r>
      <w:r>
        <w:rPr>
          <w:i/>
          <w:color w:val="5B9BD5" w:themeColor="accent1"/>
        </w:rPr>
        <w:t>demographics of each</w:t>
      </w:r>
      <w:r w:rsidR="0037699A">
        <w:rPr>
          <w:i/>
          <w:color w:val="5B9BD5" w:themeColor="accent1"/>
        </w:rPr>
        <w:t xml:space="preserve"> member</w:t>
      </w:r>
    </w:p>
    <w:p w14:paraId="53DC2B4E" w14:textId="77777777" w:rsidR="008E4E68" w:rsidRDefault="008E4E68" w:rsidP="00486AEC">
      <w:pPr>
        <w:spacing w:after="0"/>
      </w:pPr>
    </w:p>
    <w:tbl>
      <w:tblPr>
        <w:tblStyle w:val="TableGrid"/>
        <w:tblW w:w="0" w:type="auto"/>
        <w:tblLook w:val="04A0" w:firstRow="1" w:lastRow="0" w:firstColumn="1" w:lastColumn="0" w:noHBand="0" w:noVBand="1"/>
      </w:tblPr>
      <w:tblGrid>
        <w:gridCol w:w="9016"/>
      </w:tblGrid>
      <w:tr w:rsidR="00BF3CEE" w14:paraId="114E8E06" w14:textId="77777777" w:rsidTr="00566E59">
        <w:tc>
          <w:tcPr>
            <w:tcW w:w="9016" w:type="dxa"/>
          </w:tcPr>
          <w:p w14:paraId="4076274D" w14:textId="77777777" w:rsidR="00E721D0" w:rsidRPr="00234356" w:rsidRDefault="00E721D0" w:rsidP="00566E59">
            <w:pPr>
              <w:rPr>
                <w:i/>
                <w:iCs/>
              </w:rPr>
            </w:pPr>
            <w:r w:rsidRPr="00234356">
              <w:rPr>
                <w:i/>
                <w:iCs/>
              </w:rPr>
              <w:t>Name:</w:t>
            </w:r>
            <w:r w:rsidR="00354927" w:rsidRPr="00234356">
              <w:rPr>
                <w:i/>
                <w:iCs/>
              </w:rPr>
              <w:t xml:space="preserve"> e.g. Joe Blogs</w:t>
            </w:r>
          </w:p>
          <w:p w14:paraId="0FCE9842" w14:textId="77777777" w:rsidR="00E721D0" w:rsidRPr="00234356" w:rsidRDefault="00BC4120" w:rsidP="00566E59">
            <w:pPr>
              <w:rPr>
                <w:i/>
                <w:iCs/>
              </w:rPr>
            </w:pPr>
            <w:r w:rsidRPr="00234356">
              <w:rPr>
                <w:i/>
                <w:iCs/>
              </w:rPr>
              <w:t>Company / Institution</w:t>
            </w:r>
            <w:r w:rsidR="00354927" w:rsidRPr="00234356">
              <w:rPr>
                <w:i/>
                <w:iCs/>
              </w:rPr>
              <w:t>: ABC (Pty) Ltd</w:t>
            </w:r>
          </w:p>
          <w:p w14:paraId="03B3C2F1" w14:textId="77777777" w:rsidR="00BC4120" w:rsidRPr="00234356" w:rsidRDefault="00BC4120" w:rsidP="00BC4120">
            <w:pPr>
              <w:rPr>
                <w:i/>
                <w:iCs/>
              </w:rPr>
            </w:pPr>
            <w:r w:rsidRPr="00234356">
              <w:rPr>
                <w:i/>
                <w:iCs/>
              </w:rPr>
              <w:t>Position: CEO</w:t>
            </w:r>
          </w:p>
          <w:p w14:paraId="224A5C69" w14:textId="77777777" w:rsidR="00354927" w:rsidRPr="00234356" w:rsidRDefault="00354927" w:rsidP="00566E59">
            <w:pPr>
              <w:rPr>
                <w:i/>
                <w:iCs/>
              </w:rPr>
            </w:pPr>
            <w:r w:rsidRPr="00234356">
              <w:rPr>
                <w:i/>
                <w:iCs/>
              </w:rPr>
              <w:t xml:space="preserve">Responsibility in Project: Project Management </w:t>
            </w:r>
          </w:p>
          <w:p w14:paraId="19C7FF37" w14:textId="77777777" w:rsidR="00354927" w:rsidRPr="00234356" w:rsidRDefault="00354927" w:rsidP="00566E59">
            <w:pPr>
              <w:rPr>
                <w:i/>
                <w:iCs/>
              </w:rPr>
            </w:pPr>
            <w:r w:rsidRPr="00234356">
              <w:rPr>
                <w:i/>
                <w:iCs/>
              </w:rPr>
              <w:t>Qualification: MBA</w:t>
            </w:r>
          </w:p>
          <w:p w14:paraId="28969701" w14:textId="3C1DDACB" w:rsidR="00354927" w:rsidRPr="00234356" w:rsidRDefault="00354927" w:rsidP="00566E59">
            <w:pPr>
              <w:rPr>
                <w:i/>
                <w:iCs/>
              </w:rPr>
            </w:pPr>
            <w:r w:rsidRPr="00234356">
              <w:rPr>
                <w:i/>
                <w:iCs/>
              </w:rPr>
              <w:t>Experience: Joe Blogs has ….</w:t>
            </w:r>
          </w:p>
          <w:p w14:paraId="7E484FB8" w14:textId="4F4DC179" w:rsidR="00E721D0" w:rsidRPr="00234356" w:rsidRDefault="00240EA9" w:rsidP="00566E59">
            <w:pPr>
              <w:rPr>
                <w:rFonts w:cstheme="minorHAnsi"/>
                <w:i/>
                <w:iCs/>
              </w:rPr>
            </w:pPr>
            <w:r w:rsidRPr="00234356">
              <w:rPr>
                <w:rFonts w:cstheme="minorHAnsi"/>
                <w:i/>
                <w:iCs/>
              </w:rPr>
              <w:t>Race:</w:t>
            </w:r>
            <w:r w:rsidR="001733C5" w:rsidRPr="00234356">
              <w:rPr>
                <w:rFonts w:cstheme="minorHAnsi"/>
                <w:i/>
                <w:iCs/>
              </w:rPr>
              <w:t xml:space="preserve"> </w:t>
            </w:r>
            <w:r w:rsidR="001733C5" w:rsidRPr="00234356">
              <w:rPr>
                <w:rFonts w:cstheme="minorHAnsi"/>
                <w:i/>
                <w:iCs/>
                <w:color w:val="171717" w:themeColor="background2" w:themeShade="1A"/>
                <w:szCs w:val="10"/>
              </w:rPr>
              <w:t>African, Coloured, Indian, White</w:t>
            </w:r>
          </w:p>
          <w:p w14:paraId="342BD9C8" w14:textId="5B238F96" w:rsidR="00240EA9" w:rsidRDefault="00240EA9" w:rsidP="00566E59"/>
        </w:tc>
      </w:tr>
    </w:tbl>
    <w:p w14:paraId="0DAB30C8" w14:textId="77777777" w:rsidR="00BF3CEE" w:rsidRDefault="00BF3CEE" w:rsidP="00486AEC">
      <w:pPr>
        <w:spacing w:after="0"/>
      </w:pPr>
    </w:p>
    <w:tbl>
      <w:tblPr>
        <w:tblStyle w:val="TableGrid"/>
        <w:tblW w:w="0" w:type="auto"/>
        <w:tblLook w:val="04A0" w:firstRow="1" w:lastRow="0" w:firstColumn="1" w:lastColumn="0" w:noHBand="0" w:noVBand="1"/>
      </w:tblPr>
      <w:tblGrid>
        <w:gridCol w:w="9016"/>
      </w:tblGrid>
      <w:tr w:rsidR="00486AEC" w14:paraId="3FE43424" w14:textId="77777777" w:rsidTr="00566E59">
        <w:tc>
          <w:tcPr>
            <w:tcW w:w="9016" w:type="dxa"/>
            <w:tcBorders>
              <w:top w:val="nil"/>
              <w:left w:val="nil"/>
              <w:bottom w:val="nil"/>
              <w:right w:val="nil"/>
            </w:tcBorders>
            <w:shd w:val="clear" w:color="auto" w:fill="BFBFBF" w:themeFill="background1" w:themeFillShade="BF"/>
          </w:tcPr>
          <w:p w14:paraId="7B7B2FC3" w14:textId="08602379" w:rsidR="00486AEC" w:rsidRPr="0028633C" w:rsidRDefault="00486AEC" w:rsidP="0031004D">
            <w:pPr>
              <w:rPr>
                <w:b/>
              </w:rPr>
            </w:pPr>
            <w:r w:rsidRPr="0028633C">
              <w:rPr>
                <w:b/>
              </w:rPr>
              <w:t xml:space="preserve">Section </w:t>
            </w:r>
            <w:r w:rsidR="00F3348B">
              <w:rPr>
                <w:b/>
              </w:rPr>
              <w:t>6</w:t>
            </w:r>
            <w:r w:rsidRPr="0028633C">
              <w:rPr>
                <w:b/>
              </w:rPr>
              <w:t xml:space="preserve">: </w:t>
            </w:r>
            <w:r w:rsidR="00BF3CEE">
              <w:rPr>
                <w:b/>
              </w:rPr>
              <w:t>Project Risks</w:t>
            </w:r>
          </w:p>
        </w:tc>
      </w:tr>
    </w:tbl>
    <w:p w14:paraId="30B11CED" w14:textId="77777777" w:rsidR="00486AEC" w:rsidRDefault="00486AEC" w:rsidP="00486AEC">
      <w:pPr>
        <w:spacing w:after="0"/>
      </w:pPr>
    </w:p>
    <w:p w14:paraId="15AF6D64" w14:textId="77777777" w:rsidR="00BF3CEE" w:rsidRDefault="00BF3CEE" w:rsidP="00486AEC">
      <w:pPr>
        <w:spacing w:after="0"/>
      </w:pPr>
      <w:r w:rsidRPr="00BF3CEE">
        <w:rPr>
          <w:i/>
          <w:color w:val="5B9BD5" w:themeColor="accent1"/>
        </w:rPr>
        <w:t>List any technical and/or commercial risks pertaining to the project and state how these risks will be mitigated.</w:t>
      </w:r>
    </w:p>
    <w:p w14:paraId="06045F23" w14:textId="77777777" w:rsidR="00BF3CEE" w:rsidRDefault="00BF3CEE" w:rsidP="00486AEC">
      <w:pPr>
        <w:spacing w:after="0"/>
      </w:pPr>
    </w:p>
    <w:tbl>
      <w:tblPr>
        <w:tblStyle w:val="TableGrid"/>
        <w:tblW w:w="0" w:type="auto"/>
        <w:tblLook w:val="04A0" w:firstRow="1" w:lastRow="0" w:firstColumn="1" w:lastColumn="0" w:noHBand="0" w:noVBand="1"/>
      </w:tblPr>
      <w:tblGrid>
        <w:gridCol w:w="2374"/>
        <w:gridCol w:w="2292"/>
        <w:gridCol w:w="2406"/>
        <w:gridCol w:w="1944"/>
      </w:tblGrid>
      <w:tr w:rsidR="008E4E68" w14:paraId="1421CF99" w14:textId="77777777" w:rsidTr="005E3E43">
        <w:tc>
          <w:tcPr>
            <w:tcW w:w="2381" w:type="dxa"/>
          </w:tcPr>
          <w:p w14:paraId="70C271F7" w14:textId="77777777" w:rsidR="008E4E68" w:rsidRPr="001D56AC" w:rsidRDefault="008E4E68" w:rsidP="00486AEC">
            <w:pPr>
              <w:rPr>
                <w:b/>
              </w:rPr>
            </w:pPr>
            <w:r w:rsidRPr="001D56AC">
              <w:rPr>
                <w:b/>
              </w:rPr>
              <w:t>Potential Risk</w:t>
            </w:r>
          </w:p>
        </w:tc>
        <w:tc>
          <w:tcPr>
            <w:tcW w:w="2299" w:type="dxa"/>
          </w:tcPr>
          <w:p w14:paraId="6E9B1008" w14:textId="77777777" w:rsidR="008E4E68" w:rsidRPr="001D56AC" w:rsidRDefault="008E4E68" w:rsidP="00486AEC">
            <w:pPr>
              <w:rPr>
                <w:b/>
              </w:rPr>
            </w:pPr>
            <w:r w:rsidRPr="001D56AC">
              <w:rPr>
                <w:b/>
              </w:rPr>
              <w:t>Cause</w:t>
            </w:r>
          </w:p>
        </w:tc>
        <w:tc>
          <w:tcPr>
            <w:tcW w:w="2412" w:type="dxa"/>
          </w:tcPr>
          <w:p w14:paraId="4DC2F41F" w14:textId="77777777" w:rsidR="008E4E68" w:rsidRPr="001D56AC" w:rsidRDefault="008E4E68" w:rsidP="00486AEC">
            <w:pPr>
              <w:rPr>
                <w:b/>
              </w:rPr>
            </w:pPr>
            <w:r w:rsidRPr="001D56AC">
              <w:rPr>
                <w:b/>
              </w:rPr>
              <w:t>Planned</w:t>
            </w:r>
            <w:r>
              <w:rPr>
                <w:b/>
              </w:rPr>
              <w:t xml:space="preserve"> Mitigating</w:t>
            </w:r>
            <w:r w:rsidRPr="001D56AC">
              <w:rPr>
                <w:b/>
              </w:rPr>
              <w:t xml:space="preserve"> Action</w:t>
            </w:r>
          </w:p>
        </w:tc>
        <w:tc>
          <w:tcPr>
            <w:tcW w:w="1947" w:type="dxa"/>
          </w:tcPr>
          <w:p w14:paraId="4B1C34C9" w14:textId="77777777" w:rsidR="008E4E68" w:rsidRPr="001D56AC" w:rsidRDefault="008E4E68" w:rsidP="00486AEC">
            <w:pPr>
              <w:rPr>
                <w:b/>
              </w:rPr>
            </w:pPr>
            <w:r>
              <w:rPr>
                <w:b/>
              </w:rPr>
              <w:t>Responsible Person</w:t>
            </w:r>
          </w:p>
        </w:tc>
      </w:tr>
      <w:tr w:rsidR="008E4E68" w14:paraId="49BD9A1B" w14:textId="77777777" w:rsidTr="005E3E43">
        <w:tc>
          <w:tcPr>
            <w:tcW w:w="2381" w:type="dxa"/>
          </w:tcPr>
          <w:p w14:paraId="7025EC7B" w14:textId="77777777" w:rsidR="008E4E68" w:rsidRDefault="008E4E68" w:rsidP="00486AEC"/>
        </w:tc>
        <w:tc>
          <w:tcPr>
            <w:tcW w:w="2299" w:type="dxa"/>
          </w:tcPr>
          <w:p w14:paraId="79EE2AF5" w14:textId="77777777" w:rsidR="008E4E68" w:rsidRDefault="008E4E68" w:rsidP="00486AEC"/>
        </w:tc>
        <w:tc>
          <w:tcPr>
            <w:tcW w:w="2412" w:type="dxa"/>
          </w:tcPr>
          <w:p w14:paraId="40F2F802" w14:textId="77777777" w:rsidR="008E4E68" w:rsidRDefault="008E4E68" w:rsidP="00486AEC"/>
        </w:tc>
        <w:tc>
          <w:tcPr>
            <w:tcW w:w="1947" w:type="dxa"/>
          </w:tcPr>
          <w:p w14:paraId="44213A12" w14:textId="77777777" w:rsidR="008E4E68" w:rsidRDefault="008E4E68" w:rsidP="00486AEC"/>
        </w:tc>
      </w:tr>
    </w:tbl>
    <w:p w14:paraId="09CDE849" w14:textId="77777777" w:rsidR="001D56AC" w:rsidRDefault="001D56AC" w:rsidP="001D56AC">
      <w:pPr>
        <w:pBdr>
          <w:bottom w:val="single" w:sz="4" w:space="1" w:color="auto"/>
        </w:pBdr>
        <w:spacing w:after="0"/>
      </w:pPr>
    </w:p>
    <w:p w14:paraId="3B54F044" w14:textId="77777777" w:rsidR="001D56AC" w:rsidRDefault="001D56AC" w:rsidP="001D56AC">
      <w:pPr>
        <w:spacing w:after="0"/>
      </w:pPr>
    </w:p>
    <w:p w14:paraId="44923FF0" w14:textId="77777777" w:rsidR="00BF3CEE" w:rsidRPr="001D56AC" w:rsidRDefault="001D56AC" w:rsidP="0028633C">
      <w:pPr>
        <w:spacing w:after="0"/>
        <w:rPr>
          <w:b/>
        </w:rPr>
      </w:pPr>
      <w:r w:rsidRPr="001D56AC">
        <w:rPr>
          <w:b/>
        </w:rPr>
        <w:t>DECLARATION</w:t>
      </w:r>
    </w:p>
    <w:p w14:paraId="2B1FB236" w14:textId="77777777" w:rsidR="00CE2E3E" w:rsidRDefault="00CE2E3E" w:rsidP="0028633C">
      <w:pPr>
        <w:spacing w:after="0"/>
      </w:pPr>
    </w:p>
    <w:p w14:paraId="0A5FEB24" w14:textId="268DDB38" w:rsidR="001D56AC" w:rsidRDefault="001D56AC" w:rsidP="0028633C">
      <w:pPr>
        <w:spacing w:after="0"/>
      </w:pPr>
      <w:r>
        <w:t>I declare that:</w:t>
      </w:r>
    </w:p>
    <w:p w14:paraId="1CCC86EB" w14:textId="77777777" w:rsidR="001D56AC" w:rsidRDefault="001D56AC" w:rsidP="00D76BDE">
      <w:pPr>
        <w:numPr>
          <w:ilvl w:val="0"/>
          <w:numId w:val="3"/>
        </w:numPr>
        <w:spacing w:after="0" w:line="276" w:lineRule="auto"/>
        <w:jc w:val="both"/>
        <w:rPr>
          <w:rFonts w:cs="Arial"/>
          <w:szCs w:val="20"/>
        </w:rPr>
      </w:pPr>
      <w:r w:rsidRPr="0083409A">
        <w:rPr>
          <w:rFonts w:cs="Arial"/>
          <w:szCs w:val="20"/>
        </w:rPr>
        <w:t>I am duly aut</w:t>
      </w:r>
      <w:r w:rsidR="00354927">
        <w:rPr>
          <w:rFonts w:cs="Arial"/>
          <w:szCs w:val="20"/>
        </w:rPr>
        <w:t>horised by the organisation or c</w:t>
      </w:r>
      <w:r w:rsidRPr="0083409A">
        <w:rPr>
          <w:rFonts w:cs="Arial"/>
          <w:szCs w:val="20"/>
        </w:rPr>
        <w:t xml:space="preserve">onsortium, as applicable, named in this application to complete this form and to sign and submit this declaration, and in doing so the organisation or </w:t>
      </w:r>
      <w:r w:rsidR="00C92D54">
        <w:rPr>
          <w:rFonts w:cs="Arial"/>
          <w:szCs w:val="20"/>
        </w:rPr>
        <w:t>c</w:t>
      </w:r>
      <w:r w:rsidRPr="0083409A">
        <w:rPr>
          <w:rFonts w:cs="Arial"/>
          <w:szCs w:val="20"/>
        </w:rPr>
        <w:t xml:space="preserve">onsortium, as applicable, is bound by this declaration. </w:t>
      </w:r>
    </w:p>
    <w:p w14:paraId="6D6099BE" w14:textId="20F0B007" w:rsidR="008E4E68" w:rsidRPr="001D56AC" w:rsidRDefault="008E4E68" w:rsidP="00D76BDE">
      <w:pPr>
        <w:numPr>
          <w:ilvl w:val="0"/>
          <w:numId w:val="3"/>
        </w:numPr>
        <w:spacing w:after="0" w:line="276" w:lineRule="auto"/>
        <w:jc w:val="both"/>
        <w:rPr>
          <w:rFonts w:cs="Arial"/>
          <w:szCs w:val="20"/>
        </w:rPr>
      </w:pPr>
      <w:r>
        <w:rPr>
          <w:rFonts w:cs="Arial"/>
          <w:szCs w:val="20"/>
        </w:rPr>
        <w:t xml:space="preserve">I have read and understood </w:t>
      </w:r>
      <w:r w:rsidR="001362D7">
        <w:rPr>
          <w:rFonts w:cs="Arial"/>
          <w:szCs w:val="20"/>
        </w:rPr>
        <w:t>the f</w:t>
      </w:r>
      <w:r w:rsidR="00890079">
        <w:rPr>
          <w:rFonts w:cs="Arial"/>
          <w:szCs w:val="20"/>
        </w:rPr>
        <w:t xml:space="preserve">unding </w:t>
      </w:r>
      <w:r w:rsidR="001362D7">
        <w:rPr>
          <w:rFonts w:cs="Arial"/>
          <w:szCs w:val="20"/>
        </w:rPr>
        <w:t>Application Guide</w:t>
      </w:r>
      <w:r w:rsidR="00890079">
        <w:rPr>
          <w:rFonts w:cs="Arial"/>
          <w:szCs w:val="20"/>
        </w:rPr>
        <w:t>, obtained from the uYilo website</w:t>
      </w:r>
      <w:r w:rsidR="00A73AC6">
        <w:rPr>
          <w:rFonts w:cs="Arial"/>
          <w:szCs w:val="20"/>
        </w:rPr>
        <w:t>.</w:t>
      </w:r>
    </w:p>
    <w:p w14:paraId="2DF70CF4" w14:textId="24EFB63B" w:rsidR="001D56AC" w:rsidRPr="001D56AC" w:rsidRDefault="001D56AC" w:rsidP="00D76BDE">
      <w:pPr>
        <w:numPr>
          <w:ilvl w:val="0"/>
          <w:numId w:val="3"/>
        </w:numPr>
        <w:spacing w:after="0"/>
        <w:jc w:val="both"/>
        <w:rPr>
          <w:lang w:val="en-GB"/>
        </w:rPr>
      </w:pPr>
      <w:r w:rsidRPr="001D56AC">
        <w:rPr>
          <w:lang w:val="en-GB"/>
        </w:rPr>
        <w:t xml:space="preserve">I am aware that there may be further information required by TIA </w:t>
      </w:r>
      <w:r w:rsidR="008E4E68">
        <w:rPr>
          <w:lang w:val="en-GB"/>
        </w:rPr>
        <w:t>and/</w:t>
      </w:r>
      <w:r w:rsidR="005E6F1F">
        <w:rPr>
          <w:lang w:val="en-GB"/>
        </w:rPr>
        <w:t xml:space="preserve">or the Nelson Mandela University </w:t>
      </w:r>
      <w:r w:rsidRPr="001D56AC">
        <w:rPr>
          <w:lang w:val="en-GB"/>
        </w:rPr>
        <w:t>in respect of this application, and that my failure to provide requested information timeously may lead to a rejection of this application.</w:t>
      </w:r>
    </w:p>
    <w:p w14:paraId="79B8BB16" w14:textId="12C082B8" w:rsidR="001D56AC" w:rsidRDefault="001D56AC" w:rsidP="00D76BDE">
      <w:pPr>
        <w:numPr>
          <w:ilvl w:val="0"/>
          <w:numId w:val="3"/>
        </w:numPr>
        <w:spacing w:after="0"/>
        <w:jc w:val="both"/>
        <w:rPr>
          <w:lang w:val="en-GB"/>
        </w:rPr>
      </w:pPr>
      <w:r w:rsidRPr="001D56AC">
        <w:rPr>
          <w:lang w:val="en-GB"/>
        </w:rPr>
        <w:t xml:space="preserve">The information contained in this application </w:t>
      </w:r>
      <w:r w:rsidR="00F61051">
        <w:rPr>
          <w:lang w:val="en-GB"/>
        </w:rPr>
        <w:t xml:space="preserve">and </w:t>
      </w:r>
      <w:r w:rsidRPr="001D56AC">
        <w:rPr>
          <w:lang w:val="en-GB"/>
        </w:rPr>
        <w:t>any supporting information is to the best of my knowledge true, accurate and complete. I accept that TIA has the right to terminate this application and/or any project funding that may ensue in instances where the information provided is found to be false, and where instances of fraud are detected.</w:t>
      </w:r>
    </w:p>
    <w:p w14:paraId="1B94279C" w14:textId="4F4E56D6" w:rsidR="002E435A" w:rsidRDefault="002E435A" w:rsidP="00D76BDE">
      <w:pPr>
        <w:numPr>
          <w:ilvl w:val="0"/>
          <w:numId w:val="3"/>
        </w:numPr>
        <w:spacing w:after="0"/>
        <w:jc w:val="both"/>
        <w:rPr>
          <w:rFonts w:cs="Arial"/>
          <w:sz w:val="22"/>
        </w:rPr>
      </w:pPr>
      <w:r>
        <w:rPr>
          <w:rFonts w:cs="Arial"/>
        </w:rPr>
        <w:t xml:space="preserve">I am familiar with the Intellectual Property Rights from Publicly Financed Research and Development Act, 2008 (Act 51 of 2008) and understand the implications of this Act on intellectual property derived from projects funded by </w:t>
      </w:r>
      <w:r w:rsidR="00B679A6">
        <w:rPr>
          <w:rFonts w:cs="Arial"/>
        </w:rPr>
        <w:t xml:space="preserve">the </w:t>
      </w:r>
      <w:r>
        <w:rPr>
          <w:rFonts w:cs="Arial"/>
        </w:rPr>
        <w:t>T</w:t>
      </w:r>
      <w:r w:rsidR="00B679A6">
        <w:rPr>
          <w:rFonts w:cs="Arial"/>
        </w:rPr>
        <w:t xml:space="preserve">echnology </w:t>
      </w:r>
      <w:r>
        <w:rPr>
          <w:rFonts w:cs="Arial"/>
        </w:rPr>
        <w:t>I</w:t>
      </w:r>
      <w:r w:rsidR="00B679A6">
        <w:rPr>
          <w:rFonts w:cs="Arial"/>
        </w:rPr>
        <w:t xml:space="preserve">nnovation </w:t>
      </w:r>
      <w:r>
        <w:rPr>
          <w:rFonts w:cs="Arial"/>
        </w:rPr>
        <w:t>A</w:t>
      </w:r>
      <w:r w:rsidR="00B679A6">
        <w:rPr>
          <w:rFonts w:cs="Arial"/>
        </w:rPr>
        <w:t>gency</w:t>
      </w:r>
      <w:r w:rsidR="00085F5E">
        <w:rPr>
          <w:rFonts w:cs="Arial"/>
        </w:rPr>
        <w:t>.</w:t>
      </w:r>
      <w:r>
        <w:rPr>
          <w:rFonts w:cs="Arial"/>
        </w:rPr>
        <w:t xml:space="preserve"> </w:t>
      </w:r>
    </w:p>
    <w:p w14:paraId="31E7B07F" w14:textId="23DE62A2" w:rsidR="00CE2E3E" w:rsidRPr="002E435A" w:rsidRDefault="00CE2E3E" w:rsidP="00D76BDE">
      <w:pPr>
        <w:numPr>
          <w:ilvl w:val="0"/>
          <w:numId w:val="3"/>
        </w:numPr>
        <w:spacing w:after="0"/>
        <w:jc w:val="both"/>
        <w:rPr>
          <w:rFonts w:cs="Arial"/>
        </w:rPr>
      </w:pPr>
      <w:r w:rsidRPr="002E435A">
        <w:rPr>
          <w:rFonts w:cs="Arial"/>
        </w:rPr>
        <w:lastRenderedPageBreak/>
        <w:t>Unless dis</w:t>
      </w:r>
      <w:r w:rsidR="00C671B8" w:rsidRPr="002E435A">
        <w:rPr>
          <w:rFonts w:cs="Arial"/>
        </w:rPr>
        <w:t>closed above in section 4</w:t>
      </w:r>
      <w:r w:rsidR="008E156F">
        <w:rPr>
          <w:rFonts w:cs="Arial"/>
        </w:rPr>
        <w:t xml:space="preserve"> above</w:t>
      </w:r>
      <w:r w:rsidRPr="002E435A">
        <w:rPr>
          <w:rFonts w:cs="Arial"/>
        </w:rPr>
        <w:t>, I have not applied for</w:t>
      </w:r>
      <w:r w:rsidR="00D8488A">
        <w:rPr>
          <w:rFonts w:cs="Arial"/>
        </w:rPr>
        <w:t>,</w:t>
      </w:r>
      <w:r w:rsidRPr="002E435A">
        <w:rPr>
          <w:rFonts w:cs="Arial"/>
        </w:rPr>
        <w:t xml:space="preserve"> or received any other funding from </w:t>
      </w:r>
      <w:r w:rsidR="00110B29">
        <w:rPr>
          <w:rFonts w:cs="Arial"/>
        </w:rPr>
        <w:t xml:space="preserve">the </w:t>
      </w:r>
      <w:r w:rsidRPr="002E435A">
        <w:rPr>
          <w:rFonts w:cs="Arial"/>
        </w:rPr>
        <w:t>T</w:t>
      </w:r>
      <w:r w:rsidR="00110B29">
        <w:rPr>
          <w:rFonts w:cs="Arial"/>
        </w:rPr>
        <w:t xml:space="preserve">echnology </w:t>
      </w:r>
      <w:r w:rsidRPr="002E435A">
        <w:rPr>
          <w:rFonts w:cs="Arial"/>
        </w:rPr>
        <w:t>I</w:t>
      </w:r>
      <w:r w:rsidR="00110B29">
        <w:rPr>
          <w:rFonts w:cs="Arial"/>
        </w:rPr>
        <w:t xml:space="preserve">nnovation </w:t>
      </w:r>
      <w:r w:rsidRPr="002E435A">
        <w:rPr>
          <w:rFonts w:cs="Arial"/>
        </w:rPr>
        <w:t>A</w:t>
      </w:r>
      <w:r w:rsidR="00110B29">
        <w:rPr>
          <w:rFonts w:cs="Arial"/>
        </w:rPr>
        <w:t>gency (TIA)</w:t>
      </w:r>
      <w:r w:rsidRPr="002E435A">
        <w:rPr>
          <w:rFonts w:cs="Arial"/>
        </w:rPr>
        <w:t>, its previous entities or other Public sources of funding</w:t>
      </w:r>
      <w:r w:rsidR="00D8488A">
        <w:rPr>
          <w:rFonts w:cs="Arial"/>
        </w:rPr>
        <w:t>,</w:t>
      </w:r>
      <w:r w:rsidRPr="002E435A">
        <w:rPr>
          <w:rFonts w:cs="Arial"/>
        </w:rPr>
        <w:t xml:space="preserve"> </w:t>
      </w:r>
      <w:r w:rsidR="009F4947">
        <w:rPr>
          <w:rFonts w:cs="Arial"/>
        </w:rPr>
        <w:t xml:space="preserve">with </w:t>
      </w:r>
      <w:r w:rsidRPr="002E435A">
        <w:rPr>
          <w:rFonts w:cs="Arial"/>
        </w:rPr>
        <w:t>regard to the technology that is the subject matter of this application.</w:t>
      </w:r>
    </w:p>
    <w:p w14:paraId="3EEE4203" w14:textId="77777777" w:rsidR="001D56AC" w:rsidRDefault="001D56AC" w:rsidP="0028633C">
      <w:pPr>
        <w:spacing w:after="0"/>
      </w:pPr>
    </w:p>
    <w:p w14:paraId="5C3B779F" w14:textId="77777777" w:rsidR="0091393E" w:rsidRDefault="0091393E" w:rsidP="0028633C">
      <w:pPr>
        <w:spacing w:after="0"/>
      </w:pPr>
    </w:p>
    <w:p w14:paraId="55675337" w14:textId="77777777" w:rsidR="001D56AC" w:rsidRDefault="001D56AC" w:rsidP="0028633C">
      <w:pPr>
        <w:spacing w:after="0"/>
      </w:pPr>
      <w:r>
        <w:t>Full Name:</w:t>
      </w:r>
      <w:r>
        <w:tab/>
        <w:t>&lt;Name Here&gt;</w:t>
      </w:r>
    </w:p>
    <w:p w14:paraId="77F054EC" w14:textId="77777777" w:rsidR="001D56AC" w:rsidRDefault="001D56AC" w:rsidP="0028633C">
      <w:pPr>
        <w:spacing w:after="0"/>
      </w:pPr>
      <w:r>
        <w:t>RSA ID No</w:t>
      </w:r>
      <w:r>
        <w:tab/>
        <w:t>&lt;ID no here&gt;</w:t>
      </w:r>
    </w:p>
    <w:p w14:paraId="59F6C9CF" w14:textId="77777777" w:rsidR="001D56AC" w:rsidRDefault="001D56AC" w:rsidP="0028633C">
      <w:pPr>
        <w:spacing w:after="0"/>
      </w:pPr>
    </w:p>
    <w:p w14:paraId="6BA8EF93" w14:textId="77777777" w:rsidR="00383BDA" w:rsidRDefault="00383BDA" w:rsidP="0028633C">
      <w:pPr>
        <w:spacing w:after="0"/>
      </w:pPr>
      <w:r>
        <w:t>Signature:</w:t>
      </w:r>
    </w:p>
    <w:p w14:paraId="4AFBD163" w14:textId="77777777" w:rsidR="00383BDA" w:rsidRDefault="00383BDA" w:rsidP="0028633C">
      <w:pPr>
        <w:spacing w:after="0"/>
      </w:pPr>
    </w:p>
    <w:p w14:paraId="399CADE3" w14:textId="77777777" w:rsidR="00383BDA" w:rsidRDefault="00383BDA" w:rsidP="0028633C">
      <w:pPr>
        <w:spacing w:after="0"/>
      </w:pPr>
      <w:r>
        <w:t>Date:</w:t>
      </w:r>
      <w:r>
        <w:tab/>
      </w:r>
      <w:r>
        <w:tab/>
        <w:t>__</w:t>
      </w:r>
      <w:r w:rsidR="00A73AC6">
        <w:t>dd</w:t>
      </w:r>
      <w:r>
        <w:t>___/__</w:t>
      </w:r>
      <w:r w:rsidR="00A73AC6">
        <w:t>mm</w:t>
      </w:r>
      <w:r>
        <w:t>___/__</w:t>
      </w:r>
      <w:r w:rsidR="00A73AC6">
        <w:t>yyyy</w:t>
      </w:r>
      <w:r>
        <w:t>__</w:t>
      </w:r>
    </w:p>
    <w:p w14:paraId="4AC7BF05" w14:textId="77777777" w:rsidR="00A21916" w:rsidRDefault="00A21916">
      <w:pPr>
        <w:rPr>
          <w:b/>
        </w:rPr>
      </w:pPr>
      <w:r>
        <w:rPr>
          <w:b/>
        </w:rPr>
        <w:br w:type="page"/>
      </w:r>
    </w:p>
    <w:p w14:paraId="6BF80FAF" w14:textId="77777777" w:rsidR="00A21916" w:rsidRPr="00A21916" w:rsidRDefault="00A21916" w:rsidP="00AD59A9">
      <w:pPr>
        <w:spacing w:after="0"/>
        <w:jc w:val="center"/>
        <w:rPr>
          <w:b/>
          <w:i/>
        </w:rPr>
      </w:pPr>
      <w:r>
        <w:rPr>
          <w:b/>
          <w:i/>
        </w:rPr>
        <w:lastRenderedPageBreak/>
        <w:t xml:space="preserve">UYILO </w:t>
      </w:r>
      <w:r w:rsidRPr="00A21916">
        <w:rPr>
          <w:b/>
          <w:i/>
        </w:rPr>
        <w:t>INTERNAL USE ONLY</w:t>
      </w:r>
    </w:p>
    <w:p w14:paraId="267EA9DB" w14:textId="77777777" w:rsidR="00A21916" w:rsidRDefault="00A21916" w:rsidP="0028633C">
      <w:pPr>
        <w:spacing w:after="0"/>
        <w:rPr>
          <w:b/>
        </w:rPr>
      </w:pPr>
    </w:p>
    <w:p w14:paraId="64470502" w14:textId="517E7FBF" w:rsidR="00A21916" w:rsidRPr="00A21916" w:rsidRDefault="00A21916" w:rsidP="0028633C">
      <w:pPr>
        <w:spacing w:after="0"/>
      </w:pPr>
      <w:r w:rsidRPr="00A21916">
        <w:t>Project Internal Reference: __________________________________________________________________</w:t>
      </w:r>
    </w:p>
    <w:p w14:paraId="1397FE63" w14:textId="77777777" w:rsidR="00A21916" w:rsidRDefault="00A21916" w:rsidP="0028633C">
      <w:pPr>
        <w:spacing w:after="0"/>
        <w:rPr>
          <w:b/>
        </w:rPr>
      </w:pPr>
    </w:p>
    <w:tbl>
      <w:tblPr>
        <w:tblStyle w:val="TableGrid"/>
        <w:tblW w:w="0" w:type="auto"/>
        <w:tblLook w:val="04A0" w:firstRow="1" w:lastRow="0" w:firstColumn="1" w:lastColumn="0" w:noHBand="0" w:noVBand="1"/>
      </w:tblPr>
      <w:tblGrid>
        <w:gridCol w:w="2830"/>
        <w:gridCol w:w="3119"/>
        <w:gridCol w:w="1417"/>
        <w:gridCol w:w="1650"/>
      </w:tblGrid>
      <w:tr w:rsidR="00A21916" w14:paraId="6CC26AE0" w14:textId="77777777" w:rsidTr="00A21916">
        <w:tc>
          <w:tcPr>
            <w:tcW w:w="2830" w:type="dxa"/>
          </w:tcPr>
          <w:p w14:paraId="4906DB94" w14:textId="77777777" w:rsidR="00A21916" w:rsidRDefault="00A21916" w:rsidP="0028633C">
            <w:pPr>
              <w:rPr>
                <w:b/>
              </w:rPr>
            </w:pPr>
            <w:r>
              <w:rPr>
                <w:b/>
              </w:rPr>
              <w:t>Action</w:t>
            </w:r>
          </w:p>
        </w:tc>
        <w:tc>
          <w:tcPr>
            <w:tcW w:w="3119" w:type="dxa"/>
          </w:tcPr>
          <w:p w14:paraId="27229EC6" w14:textId="77777777" w:rsidR="00A21916" w:rsidRDefault="00A21916" w:rsidP="0028633C">
            <w:pPr>
              <w:rPr>
                <w:b/>
              </w:rPr>
            </w:pPr>
            <w:r>
              <w:rPr>
                <w:b/>
              </w:rPr>
              <w:t>Comments</w:t>
            </w:r>
          </w:p>
        </w:tc>
        <w:tc>
          <w:tcPr>
            <w:tcW w:w="1417" w:type="dxa"/>
          </w:tcPr>
          <w:p w14:paraId="7631DBE2" w14:textId="77777777" w:rsidR="00A21916" w:rsidRDefault="00A21916" w:rsidP="0028633C">
            <w:pPr>
              <w:rPr>
                <w:b/>
              </w:rPr>
            </w:pPr>
            <w:r>
              <w:rPr>
                <w:b/>
              </w:rPr>
              <w:t>Date</w:t>
            </w:r>
          </w:p>
        </w:tc>
        <w:tc>
          <w:tcPr>
            <w:tcW w:w="1650" w:type="dxa"/>
          </w:tcPr>
          <w:p w14:paraId="71CD51A7" w14:textId="77777777" w:rsidR="00A21916" w:rsidRDefault="00A21916" w:rsidP="0028633C">
            <w:pPr>
              <w:rPr>
                <w:b/>
              </w:rPr>
            </w:pPr>
            <w:r>
              <w:rPr>
                <w:b/>
              </w:rPr>
              <w:t>Completed</w:t>
            </w:r>
          </w:p>
        </w:tc>
      </w:tr>
      <w:tr w:rsidR="00A21916" w14:paraId="434F3325" w14:textId="77777777" w:rsidTr="00A21916">
        <w:trPr>
          <w:trHeight w:val="454"/>
        </w:trPr>
        <w:tc>
          <w:tcPr>
            <w:tcW w:w="2830" w:type="dxa"/>
            <w:vAlign w:val="center"/>
          </w:tcPr>
          <w:p w14:paraId="798B1346" w14:textId="77777777" w:rsidR="00A21916" w:rsidRPr="00A21916" w:rsidRDefault="00A21916" w:rsidP="00A21916">
            <w:pPr>
              <w:rPr>
                <w:i/>
              </w:rPr>
            </w:pPr>
            <w:r w:rsidRPr="00A21916">
              <w:rPr>
                <w:i/>
              </w:rPr>
              <w:t xml:space="preserve">Captured on the </w:t>
            </w:r>
            <w:r>
              <w:rPr>
                <w:i/>
              </w:rPr>
              <w:t>f</w:t>
            </w:r>
            <w:r w:rsidRPr="00A21916">
              <w:rPr>
                <w:i/>
              </w:rPr>
              <w:t>und database</w:t>
            </w:r>
          </w:p>
        </w:tc>
        <w:tc>
          <w:tcPr>
            <w:tcW w:w="3119" w:type="dxa"/>
            <w:vAlign w:val="center"/>
          </w:tcPr>
          <w:p w14:paraId="676F6707" w14:textId="77777777" w:rsidR="00A21916" w:rsidRPr="00A21916" w:rsidRDefault="00A21916" w:rsidP="00A21916"/>
        </w:tc>
        <w:tc>
          <w:tcPr>
            <w:tcW w:w="1417" w:type="dxa"/>
            <w:vAlign w:val="center"/>
          </w:tcPr>
          <w:p w14:paraId="37D06876" w14:textId="77777777" w:rsidR="00A21916" w:rsidRPr="00A21916" w:rsidRDefault="00A21916" w:rsidP="00A21916"/>
        </w:tc>
        <w:tc>
          <w:tcPr>
            <w:tcW w:w="1650" w:type="dxa"/>
            <w:vAlign w:val="center"/>
          </w:tcPr>
          <w:p w14:paraId="51444671" w14:textId="77777777" w:rsidR="00A21916" w:rsidRPr="00A21916" w:rsidRDefault="00A21916" w:rsidP="00A21916"/>
        </w:tc>
      </w:tr>
      <w:tr w:rsidR="00A21916" w14:paraId="690024C2" w14:textId="77777777" w:rsidTr="00A21916">
        <w:trPr>
          <w:trHeight w:val="454"/>
        </w:trPr>
        <w:tc>
          <w:tcPr>
            <w:tcW w:w="2830" w:type="dxa"/>
            <w:vAlign w:val="center"/>
          </w:tcPr>
          <w:p w14:paraId="5069E0F7" w14:textId="77777777" w:rsidR="00A21916" w:rsidRPr="00A21916" w:rsidRDefault="00A21916" w:rsidP="00A21916">
            <w:pPr>
              <w:rPr>
                <w:i/>
              </w:rPr>
            </w:pPr>
            <w:r w:rsidRPr="00A21916">
              <w:rPr>
                <w:i/>
              </w:rPr>
              <w:t>Applicant informed of receipt</w:t>
            </w:r>
          </w:p>
        </w:tc>
        <w:tc>
          <w:tcPr>
            <w:tcW w:w="3119" w:type="dxa"/>
            <w:vAlign w:val="center"/>
          </w:tcPr>
          <w:p w14:paraId="08E84B5C" w14:textId="77777777" w:rsidR="00A21916" w:rsidRPr="00A21916" w:rsidRDefault="00A21916" w:rsidP="00A21916"/>
        </w:tc>
        <w:tc>
          <w:tcPr>
            <w:tcW w:w="1417" w:type="dxa"/>
            <w:vAlign w:val="center"/>
          </w:tcPr>
          <w:p w14:paraId="529FC3EA" w14:textId="77777777" w:rsidR="00A21916" w:rsidRPr="00A21916" w:rsidRDefault="00A21916" w:rsidP="00A21916"/>
        </w:tc>
        <w:tc>
          <w:tcPr>
            <w:tcW w:w="1650" w:type="dxa"/>
            <w:vAlign w:val="center"/>
          </w:tcPr>
          <w:p w14:paraId="562BCA63" w14:textId="77777777" w:rsidR="00A21916" w:rsidRPr="00A21916" w:rsidRDefault="00A21916" w:rsidP="00A21916"/>
        </w:tc>
      </w:tr>
      <w:tr w:rsidR="00A21916" w14:paraId="1493D80C" w14:textId="77777777" w:rsidTr="00A21916">
        <w:trPr>
          <w:trHeight w:val="454"/>
        </w:trPr>
        <w:tc>
          <w:tcPr>
            <w:tcW w:w="2830" w:type="dxa"/>
            <w:vAlign w:val="center"/>
          </w:tcPr>
          <w:p w14:paraId="458F1CCA" w14:textId="77777777" w:rsidR="00A21916" w:rsidRPr="00A21916" w:rsidRDefault="00A21916" w:rsidP="009C17F1">
            <w:pPr>
              <w:rPr>
                <w:i/>
              </w:rPr>
            </w:pPr>
            <w:r>
              <w:rPr>
                <w:i/>
              </w:rPr>
              <w:t xml:space="preserve">Application </w:t>
            </w:r>
            <w:r w:rsidR="006238BD">
              <w:rPr>
                <w:i/>
              </w:rPr>
              <w:t>assessed</w:t>
            </w:r>
          </w:p>
        </w:tc>
        <w:tc>
          <w:tcPr>
            <w:tcW w:w="3119" w:type="dxa"/>
            <w:vAlign w:val="center"/>
          </w:tcPr>
          <w:p w14:paraId="1E5043F5" w14:textId="77777777" w:rsidR="00A21916" w:rsidRPr="00A21916" w:rsidRDefault="00A21916" w:rsidP="00A21916"/>
        </w:tc>
        <w:tc>
          <w:tcPr>
            <w:tcW w:w="1417" w:type="dxa"/>
            <w:vAlign w:val="center"/>
          </w:tcPr>
          <w:p w14:paraId="084BC7ED" w14:textId="77777777" w:rsidR="00A21916" w:rsidRPr="00A21916" w:rsidRDefault="00A21916" w:rsidP="00A21916"/>
        </w:tc>
        <w:tc>
          <w:tcPr>
            <w:tcW w:w="1650" w:type="dxa"/>
            <w:vAlign w:val="center"/>
          </w:tcPr>
          <w:p w14:paraId="5E41923B" w14:textId="77777777" w:rsidR="00A21916" w:rsidRPr="00A21916" w:rsidRDefault="00A21916" w:rsidP="00A21916"/>
        </w:tc>
      </w:tr>
      <w:tr w:rsidR="00A21916" w14:paraId="10A018E3" w14:textId="77777777" w:rsidTr="00A21916">
        <w:trPr>
          <w:trHeight w:val="454"/>
        </w:trPr>
        <w:tc>
          <w:tcPr>
            <w:tcW w:w="2830" w:type="dxa"/>
            <w:vAlign w:val="center"/>
          </w:tcPr>
          <w:p w14:paraId="06D40C72" w14:textId="77777777" w:rsidR="00A21916" w:rsidRPr="00A21916" w:rsidRDefault="00A21916" w:rsidP="00A21916">
            <w:pPr>
              <w:rPr>
                <w:i/>
              </w:rPr>
            </w:pPr>
            <w:r>
              <w:rPr>
                <w:i/>
              </w:rPr>
              <w:t>Steering committee approval</w:t>
            </w:r>
          </w:p>
        </w:tc>
        <w:tc>
          <w:tcPr>
            <w:tcW w:w="3119" w:type="dxa"/>
            <w:vAlign w:val="center"/>
          </w:tcPr>
          <w:p w14:paraId="0FEE1ADA" w14:textId="77777777" w:rsidR="00A21916" w:rsidRPr="00A21916" w:rsidRDefault="00A21916" w:rsidP="00A21916"/>
        </w:tc>
        <w:tc>
          <w:tcPr>
            <w:tcW w:w="1417" w:type="dxa"/>
            <w:vAlign w:val="center"/>
          </w:tcPr>
          <w:p w14:paraId="3C88E1D5" w14:textId="77777777" w:rsidR="00A21916" w:rsidRPr="00A21916" w:rsidRDefault="00A21916" w:rsidP="00A21916"/>
        </w:tc>
        <w:tc>
          <w:tcPr>
            <w:tcW w:w="1650" w:type="dxa"/>
            <w:vAlign w:val="center"/>
          </w:tcPr>
          <w:p w14:paraId="6A4C6A8A" w14:textId="77777777" w:rsidR="00A21916" w:rsidRPr="00A21916" w:rsidRDefault="00A21916" w:rsidP="00A21916"/>
        </w:tc>
      </w:tr>
      <w:tr w:rsidR="00A21916" w14:paraId="10940EE9" w14:textId="77777777" w:rsidTr="00A21916">
        <w:trPr>
          <w:trHeight w:val="454"/>
        </w:trPr>
        <w:tc>
          <w:tcPr>
            <w:tcW w:w="2830" w:type="dxa"/>
            <w:vAlign w:val="center"/>
          </w:tcPr>
          <w:p w14:paraId="68E76D64" w14:textId="77777777" w:rsidR="00A21916" w:rsidRDefault="00AD59A9" w:rsidP="00A21916">
            <w:pPr>
              <w:rPr>
                <w:i/>
              </w:rPr>
            </w:pPr>
            <w:r>
              <w:rPr>
                <w:i/>
              </w:rPr>
              <w:t>Applicant informed of outcome</w:t>
            </w:r>
          </w:p>
        </w:tc>
        <w:tc>
          <w:tcPr>
            <w:tcW w:w="3119" w:type="dxa"/>
            <w:vAlign w:val="center"/>
          </w:tcPr>
          <w:p w14:paraId="115C869F" w14:textId="77777777" w:rsidR="00A21916" w:rsidRPr="00A21916" w:rsidRDefault="00A21916" w:rsidP="00A21916"/>
        </w:tc>
        <w:tc>
          <w:tcPr>
            <w:tcW w:w="1417" w:type="dxa"/>
            <w:vAlign w:val="center"/>
          </w:tcPr>
          <w:p w14:paraId="25A54DD1" w14:textId="77777777" w:rsidR="00A21916" w:rsidRPr="00A21916" w:rsidRDefault="00A21916" w:rsidP="00A21916"/>
        </w:tc>
        <w:tc>
          <w:tcPr>
            <w:tcW w:w="1650" w:type="dxa"/>
            <w:vAlign w:val="center"/>
          </w:tcPr>
          <w:p w14:paraId="51A70C6A" w14:textId="77777777" w:rsidR="00A21916" w:rsidRPr="00A21916" w:rsidRDefault="00A21916" w:rsidP="00A21916"/>
        </w:tc>
      </w:tr>
    </w:tbl>
    <w:p w14:paraId="1B0CB04D" w14:textId="77777777" w:rsidR="00A21916" w:rsidRDefault="00A21916" w:rsidP="0028633C">
      <w:pPr>
        <w:spacing w:after="0"/>
        <w:rPr>
          <w:b/>
        </w:rPr>
      </w:pPr>
    </w:p>
    <w:p w14:paraId="50D44187" w14:textId="77777777" w:rsidR="00D9001B" w:rsidRDefault="00D9001B">
      <w:pPr>
        <w:rPr>
          <w:b/>
        </w:rPr>
      </w:pPr>
      <w:r>
        <w:rPr>
          <w:b/>
        </w:rPr>
        <w:br w:type="page"/>
      </w:r>
    </w:p>
    <w:p w14:paraId="79E2C3C9" w14:textId="77777777" w:rsidR="00D9001B" w:rsidRDefault="00D9001B" w:rsidP="00D9001B">
      <w:pPr>
        <w:spacing w:after="0"/>
        <w:jc w:val="center"/>
        <w:rPr>
          <w:b/>
          <w:i/>
        </w:rPr>
      </w:pPr>
      <w:r>
        <w:rPr>
          <w:b/>
          <w:i/>
        </w:rPr>
        <w:lastRenderedPageBreak/>
        <w:t>TRL (</w:t>
      </w:r>
      <w:r w:rsidR="008965BF">
        <w:rPr>
          <w:b/>
          <w:i/>
        </w:rPr>
        <w:t>TECHNOLOGY READINESS LEVELS</w:t>
      </w:r>
      <w:r>
        <w:rPr>
          <w:b/>
          <w:i/>
        </w:rPr>
        <w:t>) GUIDELINES</w:t>
      </w:r>
    </w:p>
    <w:p w14:paraId="0B7DFDDE" w14:textId="77777777" w:rsidR="00D9001B" w:rsidRDefault="00D9001B" w:rsidP="00D9001B">
      <w:pPr>
        <w:spacing w:after="0"/>
        <w:jc w:val="center"/>
      </w:pPr>
    </w:p>
    <w:tbl>
      <w:tblPr>
        <w:tblStyle w:val="TableGrid"/>
        <w:tblW w:w="9498" w:type="dxa"/>
        <w:tblInd w:w="-176" w:type="dxa"/>
        <w:tblLook w:val="04A0" w:firstRow="1" w:lastRow="0" w:firstColumn="1" w:lastColumn="0" w:noHBand="0" w:noVBand="1"/>
      </w:tblPr>
      <w:tblGrid>
        <w:gridCol w:w="993"/>
        <w:gridCol w:w="8505"/>
      </w:tblGrid>
      <w:tr w:rsidR="008965BF" w:rsidRPr="00434D94" w14:paraId="1C1B0559" w14:textId="77777777" w:rsidTr="001025EB">
        <w:tc>
          <w:tcPr>
            <w:tcW w:w="9498" w:type="dxa"/>
            <w:gridSpan w:val="2"/>
          </w:tcPr>
          <w:p w14:paraId="7B80ED42" w14:textId="77777777" w:rsidR="008965BF" w:rsidRPr="00434D94" w:rsidRDefault="006F2616" w:rsidP="001025EB">
            <w:pPr>
              <w:spacing w:line="259" w:lineRule="auto"/>
              <w:jc w:val="center"/>
              <w:rPr>
                <w:lang w:val="en-US"/>
              </w:rPr>
            </w:pPr>
            <w:r>
              <w:rPr>
                <w:b/>
                <w:bCs/>
                <w:lang w:val="en-US"/>
              </w:rPr>
              <w:t xml:space="preserve">OVERVIEW - </w:t>
            </w:r>
            <w:r w:rsidR="008965BF">
              <w:rPr>
                <w:b/>
                <w:bCs/>
                <w:lang w:val="en-US"/>
              </w:rPr>
              <w:t xml:space="preserve">TECHNOLOGY READINESS LEVEL (TRL) DEFINITIONS </w:t>
            </w:r>
          </w:p>
        </w:tc>
      </w:tr>
      <w:tr w:rsidR="00434D94" w:rsidRPr="00434D94" w14:paraId="34E8439A" w14:textId="77777777" w:rsidTr="001025EB">
        <w:trPr>
          <w:trHeight w:val="584"/>
        </w:trPr>
        <w:tc>
          <w:tcPr>
            <w:tcW w:w="993" w:type="dxa"/>
          </w:tcPr>
          <w:p w14:paraId="53A8F149" w14:textId="77777777" w:rsidR="00434D94" w:rsidRPr="00434D94" w:rsidRDefault="00434D94" w:rsidP="00434D94">
            <w:pPr>
              <w:spacing w:line="259" w:lineRule="auto"/>
              <w:rPr>
                <w:lang w:val="en-US"/>
              </w:rPr>
            </w:pPr>
            <w:r w:rsidRPr="00434D94">
              <w:rPr>
                <w:b/>
                <w:bCs/>
                <w:lang w:val="en-US"/>
              </w:rPr>
              <w:t xml:space="preserve">TRL 1 </w:t>
            </w:r>
          </w:p>
        </w:tc>
        <w:tc>
          <w:tcPr>
            <w:tcW w:w="8505" w:type="dxa"/>
          </w:tcPr>
          <w:p w14:paraId="133D6214" w14:textId="77777777" w:rsidR="00434D94" w:rsidRPr="00434D94" w:rsidRDefault="00434D94" w:rsidP="00B865E8">
            <w:pPr>
              <w:spacing w:line="259" w:lineRule="auto"/>
              <w:jc w:val="both"/>
              <w:rPr>
                <w:lang w:val="en-US"/>
              </w:rPr>
            </w:pPr>
            <w:r w:rsidRPr="00434D94">
              <w:rPr>
                <w:b/>
                <w:bCs/>
                <w:lang w:val="en-US"/>
              </w:rPr>
              <w:t>Basic Research:</w:t>
            </w:r>
            <w:r w:rsidRPr="00434D94">
              <w:rPr>
                <w:lang w:val="en-US"/>
              </w:rPr>
              <w:t xml:space="preserve"> Initial scientific research has been conducted. Principles are qualitatively postulated and observed.  Focus is on new discovery rather than applications. </w:t>
            </w:r>
          </w:p>
        </w:tc>
      </w:tr>
      <w:tr w:rsidR="00434D94" w:rsidRPr="00434D94" w14:paraId="70E6F292" w14:textId="77777777" w:rsidTr="001025EB">
        <w:trPr>
          <w:trHeight w:val="584"/>
        </w:trPr>
        <w:tc>
          <w:tcPr>
            <w:tcW w:w="993" w:type="dxa"/>
          </w:tcPr>
          <w:p w14:paraId="4D763679" w14:textId="77777777" w:rsidR="00434D94" w:rsidRPr="00434D94" w:rsidRDefault="00434D94" w:rsidP="00434D94">
            <w:pPr>
              <w:spacing w:line="259" w:lineRule="auto"/>
              <w:rPr>
                <w:lang w:val="en-US"/>
              </w:rPr>
            </w:pPr>
            <w:r w:rsidRPr="00434D94">
              <w:rPr>
                <w:b/>
                <w:bCs/>
                <w:lang w:val="en-US"/>
              </w:rPr>
              <w:t xml:space="preserve">TRL 2 </w:t>
            </w:r>
          </w:p>
        </w:tc>
        <w:tc>
          <w:tcPr>
            <w:tcW w:w="8505" w:type="dxa"/>
          </w:tcPr>
          <w:p w14:paraId="4B149D64" w14:textId="77777777" w:rsidR="00434D94" w:rsidRPr="00434D94" w:rsidRDefault="00434D94" w:rsidP="00B865E8">
            <w:pPr>
              <w:spacing w:line="259" w:lineRule="auto"/>
              <w:jc w:val="both"/>
              <w:rPr>
                <w:lang w:val="en-US"/>
              </w:rPr>
            </w:pPr>
            <w:r w:rsidRPr="00434D94">
              <w:rPr>
                <w:b/>
                <w:bCs/>
                <w:lang w:val="en-US"/>
              </w:rPr>
              <w:t xml:space="preserve">Applied Research: </w:t>
            </w:r>
            <w:r w:rsidRPr="00434D94">
              <w:rPr>
                <w:lang w:val="en-US"/>
              </w:rPr>
              <w:t xml:space="preserve">Initial practical applications are identified. Potential of material or process to solve a problem, satisfy a need, or find application is confirmed. </w:t>
            </w:r>
          </w:p>
        </w:tc>
      </w:tr>
      <w:tr w:rsidR="00434D94" w:rsidRPr="00434D94" w14:paraId="33B233D4" w14:textId="77777777" w:rsidTr="001025EB">
        <w:trPr>
          <w:trHeight w:val="584"/>
        </w:trPr>
        <w:tc>
          <w:tcPr>
            <w:tcW w:w="993" w:type="dxa"/>
          </w:tcPr>
          <w:p w14:paraId="66F4C4CC" w14:textId="77777777" w:rsidR="00434D94" w:rsidRPr="00434D94" w:rsidRDefault="00434D94" w:rsidP="00434D94">
            <w:pPr>
              <w:spacing w:line="259" w:lineRule="auto"/>
              <w:rPr>
                <w:lang w:val="en-US"/>
              </w:rPr>
            </w:pPr>
            <w:r w:rsidRPr="00434D94">
              <w:rPr>
                <w:b/>
                <w:bCs/>
                <w:lang w:val="en-US"/>
              </w:rPr>
              <w:t xml:space="preserve">TRL 3 </w:t>
            </w:r>
          </w:p>
        </w:tc>
        <w:tc>
          <w:tcPr>
            <w:tcW w:w="8505" w:type="dxa"/>
          </w:tcPr>
          <w:p w14:paraId="572EA664" w14:textId="77777777" w:rsidR="00434D94" w:rsidRPr="00434D94" w:rsidRDefault="00434D94" w:rsidP="00B865E8">
            <w:pPr>
              <w:spacing w:line="259" w:lineRule="auto"/>
              <w:jc w:val="both"/>
              <w:rPr>
                <w:lang w:val="en-US"/>
              </w:rPr>
            </w:pPr>
            <w:r w:rsidRPr="00434D94">
              <w:rPr>
                <w:b/>
                <w:bCs/>
                <w:lang w:val="en-US"/>
              </w:rPr>
              <w:t xml:space="preserve">Critical Function or Proof of Concept Established: </w:t>
            </w:r>
            <w:r w:rsidRPr="00434D94">
              <w:rPr>
                <w:lang w:val="en-US"/>
              </w:rPr>
              <w:t xml:space="preserve">Applied research advances and early stage development begins. Studies and laboratory measurements validate analytical predictions of separate elements of the technology. </w:t>
            </w:r>
          </w:p>
        </w:tc>
      </w:tr>
      <w:tr w:rsidR="00434D94" w:rsidRPr="00434D94" w14:paraId="09A802D2" w14:textId="77777777" w:rsidTr="001025EB">
        <w:trPr>
          <w:trHeight w:val="584"/>
        </w:trPr>
        <w:tc>
          <w:tcPr>
            <w:tcW w:w="993" w:type="dxa"/>
          </w:tcPr>
          <w:p w14:paraId="567B1C43" w14:textId="77777777" w:rsidR="00434D94" w:rsidRPr="00434D94" w:rsidRDefault="00434D94" w:rsidP="00434D94">
            <w:pPr>
              <w:spacing w:line="259" w:lineRule="auto"/>
              <w:rPr>
                <w:lang w:val="en-US"/>
              </w:rPr>
            </w:pPr>
            <w:r w:rsidRPr="00434D94">
              <w:rPr>
                <w:b/>
                <w:bCs/>
                <w:lang w:val="en-US"/>
              </w:rPr>
              <w:t xml:space="preserve">TRL 4 </w:t>
            </w:r>
          </w:p>
        </w:tc>
        <w:tc>
          <w:tcPr>
            <w:tcW w:w="8505" w:type="dxa"/>
          </w:tcPr>
          <w:p w14:paraId="4BF824C9" w14:textId="77777777" w:rsidR="00434D94" w:rsidRPr="00434D94" w:rsidRDefault="00434D94" w:rsidP="00B865E8">
            <w:pPr>
              <w:spacing w:line="259" w:lineRule="auto"/>
              <w:jc w:val="both"/>
              <w:rPr>
                <w:lang w:val="en-US"/>
              </w:rPr>
            </w:pPr>
            <w:r w:rsidRPr="00434D94">
              <w:rPr>
                <w:b/>
                <w:bCs/>
                <w:lang w:val="en-US"/>
              </w:rPr>
              <w:t xml:space="preserve">Lab Testing/Validation of Alpha Prototype Component/Process: </w:t>
            </w:r>
            <w:r w:rsidRPr="00434D94">
              <w:rPr>
                <w:lang w:val="en-US"/>
              </w:rPr>
              <w:t xml:space="preserve">Design, development and lab testing of components/processes.  Results provide evidence that performance targets may be attainable based on projected or modeled systems. </w:t>
            </w:r>
          </w:p>
        </w:tc>
      </w:tr>
      <w:tr w:rsidR="00434D94" w:rsidRPr="00434D94" w14:paraId="7FE360B9" w14:textId="77777777" w:rsidTr="001025EB">
        <w:trPr>
          <w:trHeight w:val="584"/>
        </w:trPr>
        <w:tc>
          <w:tcPr>
            <w:tcW w:w="993" w:type="dxa"/>
          </w:tcPr>
          <w:p w14:paraId="0D80F6ED" w14:textId="77777777" w:rsidR="00434D94" w:rsidRPr="00434D94" w:rsidRDefault="00434D94" w:rsidP="00434D94">
            <w:pPr>
              <w:spacing w:line="259" w:lineRule="auto"/>
              <w:rPr>
                <w:lang w:val="en-US"/>
              </w:rPr>
            </w:pPr>
            <w:r w:rsidRPr="00434D94">
              <w:rPr>
                <w:b/>
                <w:bCs/>
                <w:lang w:val="en-US"/>
              </w:rPr>
              <w:t xml:space="preserve">TRL 5 </w:t>
            </w:r>
          </w:p>
        </w:tc>
        <w:tc>
          <w:tcPr>
            <w:tcW w:w="8505" w:type="dxa"/>
          </w:tcPr>
          <w:p w14:paraId="278DA443" w14:textId="77777777" w:rsidR="00434D94" w:rsidRPr="00434D94" w:rsidRDefault="00434D94" w:rsidP="00B865E8">
            <w:pPr>
              <w:spacing w:line="259" w:lineRule="auto"/>
              <w:jc w:val="both"/>
              <w:rPr>
                <w:lang w:val="en-US"/>
              </w:rPr>
            </w:pPr>
            <w:r w:rsidRPr="00434D94">
              <w:rPr>
                <w:b/>
                <w:bCs/>
                <w:lang w:val="en-US"/>
              </w:rPr>
              <w:t xml:space="preserve">Laboratory Testing of Integrated/Semi-Integrated System: </w:t>
            </w:r>
            <w:r w:rsidRPr="00434D94">
              <w:rPr>
                <w:lang w:val="en-US"/>
              </w:rPr>
              <w:t xml:space="preserve">System Component and/or process validation is achieved in a relevant environment. </w:t>
            </w:r>
          </w:p>
        </w:tc>
      </w:tr>
      <w:tr w:rsidR="00434D94" w:rsidRPr="00434D94" w14:paraId="392154E7" w14:textId="77777777" w:rsidTr="001025EB">
        <w:trPr>
          <w:trHeight w:val="584"/>
        </w:trPr>
        <w:tc>
          <w:tcPr>
            <w:tcW w:w="993" w:type="dxa"/>
          </w:tcPr>
          <w:p w14:paraId="510296DC" w14:textId="77777777" w:rsidR="00434D94" w:rsidRPr="00434D94" w:rsidRDefault="00434D94" w:rsidP="00434D94">
            <w:pPr>
              <w:spacing w:line="259" w:lineRule="auto"/>
              <w:rPr>
                <w:lang w:val="en-US"/>
              </w:rPr>
            </w:pPr>
            <w:r w:rsidRPr="00434D94">
              <w:rPr>
                <w:b/>
                <w:bCs/>
                <w:lang w:val="en-US"/>
              </w:rPr>
              <w:t xml:space="preserve">TRL 6 </w:t>
            </w:r>
          </w:p>
        </w:tc>
        <w:tc>
          <w:tcPr>
            <w:tcW w:w="8505" w:type="dxa"/>
          </w:tcPr>
          <w:p w14:paraId="6B626749" w14:textId="77777777" w:rsidR="00434D94" w:rsidRPr="00434D94" w:rsidRDefault="00434D94" w:rsidP="00B865E8">
            <w:pPr>
              <w:spacing w:line="259" w:lineRule="auto"/>
              <w:jc w:val="both"/>
              <w:rPr>
                <w:lang w:val="en-US"/>
              </w:rPr>
            </w:pPr>
            <w:r w:rsidRPr="00434D94">
              <w:rPr>
                <w:b/>
                <w:bCs/>
                <w:lang w:val="en-US"/>
              </w:rPr>
              <w:t xml:space="preserve">Prototype System Verified: </w:t>
            </w:r>
            <w:r w:rsidRPr="00434D94">
              <w:rPr>
                <w:lang w:val="en-US"/>
              </w:rPr>
              <w:t xml:space="preserve">System/process prototype demonstration in an operational environment (beta prototype system level). </w:t>
            </w:r>
          </w:p>
        </w:tc>
      </w:tr>
      <w:tr w:rsidR="00434D94" w:rsidRPr="00434D94" w14:paraId="1CD70BC4" w14:textId="77777777" w:rsidTr="001025EB">
        <w:trPr>
          <w:trHeight w:val="584"/>
        </w:trPr>
        <w:tc>
          <w:tcPr>
            <w:tcW w:w="993" w:type="dxa"/>
          </w:tcPr>
          <w:p w14:paraId="4EC305A6" w14:textId="77777777" w:rsidR="00434D94" w:rsidRPr="00434D94" w:rsidRDefault="00434D94" w:rsidP="00434D94">
            <w:pPr>
              <w:spacing w:line="259" w:lineRule="auto"/>
              <w:rPr>
                <w:lang w:val="en-US"/>
              </w:rPr>
            </w:pPr>
            <w:r w:rsidRPr="00434D94">
              <w:rPr>
                <w:b/>
                <w:bCs/>
                <w:lang w:val="en-US"/>
              </w:rPr>
              <w:t xml:space="preserve">TRL 7 </w:t>
            </w:r>
          </w:p>
        </w:tc>
        <w:tc>
          <w:tcPr>
            <w:tcW w:w="8505" w:type="dxa"/>
          </w:tcPr>
          <w:p w14:paraId="2ABC8214" w14:textId="77777777" w:rsidR="00434D94" w:rsidRPr="00434D94" w:rsidRDefault="00434D94" w:rsidP="00B865E8">
            <w:pPr>
              <w:spacing w:line="259" w:lineRule="auto"/>
              <w:jc w:val="both"/>
              <w:rPr>
                <w:lang w:val="en-US"/>
              </w:rPr>
            </w:pPr>
            <w:r w:rsidRPr="00434D94">
              <w:rPr>
                <w:b/>
                <w:bCs/>
                <w:lang w:val="en-US"/>
              </w:rPr>
              <w:t xml:space="preserve">Integrated Pilot System Demonstrated: </w:t>
            </w:r>
            <w:r w:rsidRPr="00434D94">
              <w:rPr>
                <w:lang w:val="en-US"/>
              </w:rPr>
              <w:t xml:space="preserve">System/process prototype demonstration in an operational environment (integrated pilot system level). </w:t>
            </w:r>
          </w:p>
        </w:tc>
      </w:tr>
      <w:tr w:rsidR="00434D94" w:rsidRPr="00434D94" w14:paraId="2D57FF42" w14:textId="77777777" w:rsidTr="001025EB">
        <w:trPr>
          <w:trHeight w:val="584"/>
        </w:trPr>
        <w:tc>
          <w:tcPr>
            <w:tcW w:w="993" w:type="dxa"/>
          </w:tcPr>
          <w:p w14:paraId="00EB1129" w14:textId="77777777" w:rsidR="00434D94" w:rsidRPr="00434D94" w:rsidRDefault="00434D94" w:rsidP="00434D94">
            <w:pPr>
              <w:spacing w:line="259" w:lineRule="auto"/>
              <w:rPr>
                <w:lang w:val="en-US"/>
              </w:rPr>
            </w:pPr>
            <w:r w:rsidRPr="00434D94">
              <w:rPr>
                <w:b/>
                <w:bCs/>
                <w:lang w:val="en-US"/>
              </w:rPr>
              <w:t xml:space="preserve">TRL 8 </w:t>
            </w:r>
          </w:p>
        </w:tc>
        <w:tc>
          <w:tcPr>
            <w:tcW w:w="8505" w:type="dxa"/>
          </w:tcPr>
          <w:p w14:paraId="54FDF2C9" w14:textId="77777777" w:rsidR="00434D94" w:rsidRPr="00434D94" w:rsidRDefault="00434D94" w:rsidP="00B865E8">
            <w:pPr>
              <w:spacing w:line="259" w:lineRule="auto"/>
              <w:jc w:val="both"/>
              <w:rPr>
                <w:lang w:val="en-US"/>
              </w:rPr>
            </w:pPr>
            <w:r w:rsidRPr="00434D94">
              <w:rPr>
                <w:b/>
                <w:bCs/>
                <w:lang w:val="en-US"/>
              </w:rPr>
              <w:t xml:space="preserve">System Incorporated in Commercial Design: </w:t>
            </w:r>
            <w:r w:rsidRPr="00434D94">
              <w:rPr>
                <w:lang w:val="en-US"/>
              </w:rPr>
              <w:t xml:space="preserve">Actual system/process completed and qualified through test and demonstration (pre-commercial demonstration). </w:t>
            </w:r>
          </w:p>
        </w:tc>
      </w:tr>
      <w:tr w:rsidR="00434D94" w:rsidRPr="00434D94" w14:paraId="77849004" w14:textId="77777777" w:rsidTr="001025EB">
        <w:trPr>
          <w:trHeight w:val="584"/>
        </w:trPr>
        <w:tc>
          <w:tcPr>
            <w:tcW w:w="993" w:type="dxa"/>
          </w:tcPr>
          <w:p w14:paraId="23E85E0C" w14:textId="77777777" w:rsidR="00434D94" w:rsidRPr="00434D94" w:rsidRDefault="00434D94" w:rsidP="00434D94">
            <w:pPr>
              <w:spacing w:line="259" w:lineRule="auto"/>
              <w:rPr>
                <w:lang w:val="en-US"/>
              </w:rPr>
            </w:pPr>
            <w:r w:rsidRPr="00434D94">
              <w:rPr>
                <w:b/>
                <w:bCs/>
                <w:lang w:val="en-US"/>
              </w:rPr>
              <w:t xml:space="preserve">TRL 9 </w:t>
            </w:r>
          </w:p>
        </w:tc>
        <w:tc>
          <w:tcPr>
            <w:tcW w:w="8505" w:type="dxa"/>
          </w:tcPr>
          <w:p w14:paraId="246CA862" w14:textId="77777777" w:rsidR="00434D94" w:rsidRPr="00434D94" w:rsidRDefault="00434D94" w:rsidP="00B865E8">
            <w:pPr>
              <w:spacing w:line="259" w:lineRule="auto"/>
              <w:jc w:val="both"/>
              <w:rPr>
                <w:lang w:val="en-US"/>
              </w:rPr>
            </w:pPr>
            <w:r w:rsidRPr="00434D94">
              <w:rPr>
                <w:b/>
                <w:bCs/>
                <w:lang w:val="en-US"/>
              </w:rPr>
              <w:t xml:space="preserve">System Proven and Ready for Full Commercial Deployment: </w:t>
            </w:r>
            <w:r w:rsidRPr="00434D94">
              <w:rPr>
                <w:lang w:val="en-US"/>
              </w:rPr>
              <w:t xml:space="preserve">Actual system proven through successful operations in operating environment, and ready for full commercial deployment. </w:t>
            </w:r>
          </w:p>
        </w:tc>
      </w:tr>
    </w:tbl>
    <w:p w14:paraId="3395D02E" w14:textId="77777777" w:rsidR="006F2616" w:rsidRDefault="006F2616"/>
    <w:tbl>
      <w:tblPr>
        <w:tblStyle w:val="TableGrid"/>
        <w:tblW w:w="9498" w:type="dxa"/>
        <w:tblInd w:w="-176" w:type="dxa"/>
        <w:tblLook w:val="04A0" w:firstRow="1" w:lastRow="0" w:firstColumn="1" w:lastColumn="0" w:noHBand="0" w:noVBand="1"/>
      </w:tblPr>
      <w:tblGrid>
        <w:gridCol w:w="2836"/>
        <w:gridCol w:w="6662"/>
      </w:tblGrid>
      <w:tr w:rsidR="004445CD" w14:paraId="7909F0D4" w14:textId="77777777" w:rsidTr="001025EB">
        <w:tc>
          <w:tcPr>
            <w:tcW w:w="2836" w:type="dxa"/>
          </w:tcPr>
          <w:p w14:paraId="15604FC0" w14:textId="77777777" w:rsidR="004445CD" w:rsidRDefault="004445CD" w:rsidP="004445CD">
            <w:r w:rsidRPr="004E5890">
              <w:rPr>
                <w:rFonts w:ascii="Calibri" w:hAnsi="Calibri"/>
                <w:b/>
              </w:rPr>
              <w:t>TRL 1 Definition</w:t>
            </w:r>
          </w:p>
        </w:tc>
        <w:tc>
          <w:tcPr>
            <w:tcW w:w="6662" w:type="dxa"/>
          </w:tcPr>
          <w:p w14:paraId="2AE046D4" w14:textId="77777777" w:rsidR="004445CD" w:rsidRDefault="004445CD" w:rsidP="004445CD">
            <w:r w:rsidRPr="004E5890">
              <w:rPr>
                <w:rFonts w:ascii="Calibri" w:hAnsi="Calibri"/>
                <w:b/>
              </w:rPr>
              <w:t xml:space="preserve">TRL 1 </w:t>
            </w:r>
            <w:r>
              <w:rPr>
                <w:rFonts w:ascii="Calibri" w:hAnsi="Calibri"/>
                <w:b/>
              </w:rPr>
              <w:t>Description</w:t>
            </w:r>
          </w:p>
        </w:tc>
      </w:tr>
      <w:tr w:rsidR="006F2616" w14:paraId="5E9A467C" w14:textId="77777777" w:rsidTr="001025EB">
        <w:tc>
          <w:tcPr>
            <w:tcW w:w="2836" w:type="dxa"/>
          </w:tcPr>
          <w:p w14:paraId="4AC0E9D7" w14:textId="77777777" w:rsidR="006134CF" w:rsidRDefault="006F2616" w:rsidP="006F2616">
            <w:pPr>
              <w:rPr>
                <w:rFonts w:ascii="Calibri" w:hAnsi="Calibri"/>
                <w:b/>
              </w:rPr>
            </w:pPr>
            <w:r w:rsidRPr="004E5890">
              <w:rPr>
                <w:rFonts w:ascii="Calibri" w:hAnsi="Calibri"/>
                <w:b/>
              </w:rPr>
              <w:t>Basic Research</w:t>
            </w:r>
          </w:p>
          <w:p w14:paraId="0D68EF9A" w14:textId="54B54FBD" w:rsidR="006F2616" w:rsidRPr="004E5890" w:rsidRDefault="006F2616" w:rsidP="006F2616">
            <w:pPr>
              <w:rPr>
                <w:rFonts w:ascii="Calibri" w:hAnsi="Calibri"/>
              </w:rPr>
            </w:pPr>
            <w:r w:rsidRPr="004E5890">
              <w:rPr>
                <w:rFonts w:ascii="Calibri" w:hAnsi="Calibri"/>
              </w:rPr>
              <w:t xml:space="preserve">Initial scientific research begins. Examples include studies on basic material properties. Principles are qualitatively postulated and observed.  </w:t>
            </w:r>
            <w:r w:rsidRPr="004E5890">
              <w:rPr>
                <w:rFonts w:ascii="Calibri" w:hAnsi="Calibri"/>
                <w:b/>
              </w:rPr>
              <w:t xml:space="preserve"> </w:t>
            </w:r>
          </w:p>
          <w:p w14:paraId="0DBCA0B8" w14:textId="77777777" w:rsidR="006F2616" w:rsidRPr="004E5890" w:rsidRDefault="006F2616" w:rsidP="006F2616">
            <w:pPr>
              <w:rPr>
                <w:rFonts w:ascii="Calibri" w:hAnsi="Calibri"/>
                <w:b/>
              </w:rPr>
            </w:pPr>
          </w:p>
        </w:tc>
        <w:tc>
          <w:tcPr>
            <w:tcW w:w="6662" w:type="dxa"/>
          </w:tcPr>
          <w:p w14:paraId="186E680C" w14:textId="730D0953" w:rsidR="006F2616" w:rsidRPr="004E5890" w:rsidRDefault="006F2616" w:rsidP="0042750F">
            <w:pPr>
              <w:jc w:val="both"/>
              <w:rPr>
                <w:rFonts w:ascii="Calibri" w:hAnsi="Calibri"/>
                <w:b/>
              </w:rPr>
            </w:pPr>
            <w:r>
              <w:rPr>
                <w:rFonts w:ascii="Calibri" w:hAnsi="Calibri"/>
                <w:bCs/>
                <w:iCs/>
              </w:rPr>
              <w:t>Basic principles are observed.</w:t>
            </w:r>
            <w:r w:rsidRPr="004E5890">
              <w:rPr>
                <w:rFonts w:ascii="Calibri" w:hAnsi="Calibri"/>
                <w:bCs/>
              </w:rPr>
              <w:t xml:space="preserve"> </w:t>
            </w:r>
            <w:r>
              <w:rPr>
                <w:rFonts w:ascii="Calibri" w:hAnsi="Calibri"/>
                <w:bCs/>
              </w:rPr>
              <w:t xml:space="preserve">Focus is on fundamental understanding of a material or process. </w:t>
            </w:r>
            <w:r w:rsidRPr="004E5890">
              <w:rPr>
                <w:rFonts w:ascii="Calibri" w:hAnsi="Calibri"/>
                <w:bCs/>
              </w:rPr>
              <w:t xml:space="preserve">Examples might include paper studies of a </w:t>
            </w:r>
            <w:r>
              <w:rPr>
                <w:rFonts w:ascii="Calibri" w:hAnsi="Calibri"/>
                <w:bCs/>
              </w:rPr>
              <w:t>material</w:t>
            </w:r>
            <w:r w:rsidRPr="004E5890">
              <w:rPr>
                <w:rFonts w:ascii="Calibri" w:hAnsi="Calibri"/>
                <w:bCs/>
              </w:rPr>
              <w:t xml:space="preserve">’s basic properties or experimental work that consists mainly of observations of </w:t>
            </w:r>
            <w:r>
              <w:rPr>
                <w:rFonts w:ascii="Calibri" w:hAnsi="Calibri"/>
                <w:bCs/>
              </w:rPr>
              <w:t>the physical world. Supporting i</w:t>
            </w:r>
            <w:r w:rsidRPr="004E5890">
              <w:rPr>
                <w:rFonts w:ascii="Calibri" w:hAnsi="Calibri"/>
                <w:bCs/>
              </w:rPr>
              <w:t xml:space="preserve">nformation includes published research or other references that identify the principles that underlie the </w:t>
            </w:r>
            <w:r w:rsidR="0044430F">
              <w:rPr>
                <w:rFonts w:ascii="Calibri" w:hAnsi="Calibri"/>
                <w:bCs/>
              </w:rPr>
              <w:t>material o</w:t>
            </w:r>
            <w:r>
              <w:rPr>
                <w:rFonts w:ascii="Calibri" w:hAnsi="Calibri"/>
                <w:bCs/>
              </w:rPr>
              <w:t>r process</w:t>
            </w:r>
            <w:r w:rsidRPr="004E5890">
              <w:rPr>
                <w:rFonts w:ascii="Calibri" w:hAnsi="Calibri"/>
                <w:bCs/>
              </w:rPr>
              <w:t>. A specific example in PV might be the obser</w:t>
            </w:r>
            <w:r>
              <w:rPr>
                <w:rFonts w:ascii="Calibri" w:hAnsi="Calibri"/>
                <w:bCs/>
              </w:rPr>
              <w:t>vation of increased light absorp</w:t>
            </w:r>
            <w:r w:rsidRPr="004E5890">
              <w:rPr>
                <w:rFonts w:ascii="Calibri" w:hAnsi="Calibri"/>
                <w:bCs/>
              </w:rPr>
              <w:t>tion in silico</w:t>
            </w:r>
            <w:r>
              <w:rPr>
                <w:rFonts w:ascii="Calibri" w:hAnsi="Calibri"/>
                <w:bCs/>
              </w:rPr>
              <w:t>n nanotubes or observation of multiple exciton g</w:t>
            </w:r>
            <w:r w:rsidRPr="004E5890">
              <w:rPr>
                <w:rFonts w:ascii="Calibri" w:hAnsi="Calibri"/>
                <w:bCs/>
              </w:rPr>
              <w:t xml:space="preserve">eneration.  </w:t>
            </w:r>
          </w:p>
        </w:tc>
      </w:tr>
      <w:tr w:rsidR="006F2616" w14:paraId="39542F21" w14:textId="77777777" w:rsidTr="001025EB">
        <w:tc>
          <w:tcPr>
            <w:tcW w:w="2836" w:type="dxa"/>
          </w:tcPr>
          <w:p w14:paraId="5F8EF0BE" w14:textId="77777777" w:rsidR="006F2616" w:rsidRPr="004E5890" w:rsidRDefault="006F2616" w:rsidP="006F2616">
            <w:pPr>
              <w:rPr>
                <w:rFonts w:ascii="Calibri" w:hAnsi="Calibri"/>
                <w:b/>
              </w:rPr>
            </w:pPr>
            <w:r w:rsidRPr="004E5890">
              <w:rPr>
                <w:rFonts w:ascii="Calibri" w:hAnsi="Calibri"/>
                <w:b/>
              </w:rPr>
              <w:t>TRL 2 Definition</w:t>
            </w:r>
          </w:p>
        </w:tc>
        <w:tc>
          <w:tcPr>
            <w:tcW w:w="6662" w:type="dxa"/>
          </w:tcPr>
          <w:p w14:paraId="09B67FDE" w14:textId="77777777" w:rsidR="006F2616" w:rsidRDefault="006F2616" w:rsidP="006F2616">
            <w:pPr>
              <w:rPr>
                <w:rFonts w:ascii="Calibri" w:hAnsi="Calibri"/>
                <w:bCs/>
                <w:iCs/>
              </w:rPr>
            </w:pPr>
            <w:r w:rsidRPr="004E5890">
              <w:rPr>
                <w:rFonts w:ascii="Calibri" w:hAnsi="Calibri"/>
                <w:b/>
              </w:rPr>
              <w:t xml:space="preserve">TRL 2 </w:t>
            </w:r>
            <w:r>
              <w:rPr>
                <w:rFonts w:ascii="Calibri" w:hAnsi="Calibri"/>
                <w:b/>
              </w:rPr>
              <w:t>Description</w:t>
            </w:r>
          </w:p>
        </w:tc>
      </w:tr>
      <w:tr w:rsidR="006F2616" w14:paraId="468C59CD" w14:textId="77777777" w:rsidTr="001025EB">
        <w:tc>
          <w:tcPr>
            <w:tcW w:w="2836" w:type="dxa"/>
          </w:tcPr>
          <w:p w14:paraId="1EBA9D4A" w14:textId="77777777" w:rsidR="006134CF" w:rsidRDefault="006F2616" w:rsidP="006F2616">
            <w:pPr>
              <w:rPr>
                <w:rFonts w:ascii="Calibri" w:hAnsi="Calibri"/>
                <w:b/>
              </w:rPr>
            </w:pPr>
            <w:r w:rsidRPr="004E5890">
              <w:rPr>
                <w:rFonts w:ascii="Calibri" w:hAnsi="Calibri"/>
                <w:b/>
              </w:rPr>
              <w:t>Applied Research</w:t>
            </w:r>
          </w:p>
          <w:p w14:paraId="6DA0E9C4" w14:textId="262CEFAC" w:rsidR="006F2616" w:rsidRPr="004E5890" w:rsidRDefault="006F2616" w:rsidP="006F2616">
            <w:pPr>
              <w:rPr>
                <w:rFonts w:ascii="Calibri" w:hAnsi="Calibri"/>
                <w:b/>
              </w:rPr>
            </w:pPr>
            <w:r w:rsidRPr="004E5890">
              <w:rPr>
                <w:rFonts w:ascii="Calibri" w:hAnsi="Calibri"/>
              </w:rPr>
              <w:t xml:space="preserve">Initial practical applications are identified.  Potential of material or process to satisfy a technology need is confirmed.  </w:t>
            </w:r>
          </w:p>
          <w:p w14:paraId="5134E9CE" w14:textId="77777777" w:rsidR="006F2616" w:rsidRPr="004E5890" w:rsidRDefault="006F2616" w:rsidP="006F2616">
            <w:pPr>
              <w:rPr>
                <w:rFonts w:ascii="Calibri" w:hAnsi="Calibri"/>
                <w:b/>
              </w:rPr>
            </w:pPr>
          </w:p>
          <w:p w14:paraId="75FA695C" w14:textId="77777777" w:rsidR="006F2616" w:rsidRPr="004E5890" w:rsidRDefault="006F2616" w:rsidP="006F2616">
            <w:pPr>
              <w:rPr>
                <w:rFonts w:ascii="Calibri" w:hAnsi="Calibri"/>
                <w:b/>
              </w:rPr>
            </w:pPr>
          </w:p>
        </w:tc>
        <w:tc>
          <w:tcPr>
            <w:tcW w:w="6662" w:type="dxa"/>
          </w:tcPr>
          <w:p w14:paraId="22A8F359" w14:textId="77777777" w:rsidR="006F2616" w:rsidRPr="004E5890" w:rsidRDefault="006F2616" w:rsidP="0042750F">
            <w:pPr>
              <w:jc w:val="both"/>
              <w:rPr>
                <w:rFonts w:ascii="Calibri" w:hAnsi="Calibri"/>
                <w:b/>
              </w:rPr>
            </w:pPr>
            <w:r w:rsidRPr="004E5890">
              <w:rPr>
                <w:rFonts w:ascii="Calibri" w:hAnsi="Calibri"/>
              </w:rPr>
              <w:t>Once basic principles are observed, practical applications can be i</w:t>
            </w:r>
            <w:r>
              <w:rPr>
                <w:rFonts w:ascii="Calibri" w:hAnsi="Calibri"/>
              </w:rPr>
              <w:t>dentified</w:t>
            </w:r>
            <w:r w:rsidRPr="004E5890">
              <w:rPr>
                <w:rFonts w:ascii="Calibri" w:hAnsi="Calibri"/>
              </w:rPr>
              <w:t>. Applications are speculative, and there may be no proof or detailed analysis to support the assumptions. Examples are still limited to analytic studies. Supporting information includes publications or other references that outline the application being considered and that provide analysis to support the concept. The step up from TRL 1 to TRL 2 moves the ideas from basic to applied research. Most of the work is analytical or paper studies with the emphasis on understanding the science better. Experimental work is designed to corroborate the basic scientific observations made during TRL 1 work.   An example in PV might be analytical models of a new thin film with very low abso</w:t>
            </w:r>
            <w:r>
              <w:rPr>
                <w:rFonts w:ascii="Calibri" w:hAnsi="Calibri"/>
              </w:rPr>
              <w:t>r</w:t>
            </w:r>
            <w:r w:rsidRPr="004E5890">
              <w:rPr>
                <w:rFonts w:ascii="Calibri" w:hAnsi="Calibri"/>
              </w:rPr>
              <w:t xml:space="preserve">ption coefficient that could serve as an enhanced </w:t>
            </w:r>
            <w:r>
              <w:rPr>
                <w:rFonts w:ascii="Calibri" w:hAnsi="Calibri"/>
              </w:rPr>
              <w:t>anti-r</w:t>
            </w:r>
            <w:r w:rsidRPr="004E5890">
              <w:rPr>
                <w:rFonts w:ascii="Calibri" w:hAnsi="Calibri"/>
              </w:rPr>
              <w:t>eflective coating, or in a multi-layer anti-reflective coating.</w:t>
            </w:r>
          </w:p>
        </w:tc>
      </w:tr>
      <w:tr w:rsidR="006F2616" w14:paraId="306F1FFA" w14:textId="77777777" w:rsidTr="006F2616">
        <w:tc>
          <w:tcPr>
            <w:tcW w:w="2836" w:type="dxa"/>
          </w:tcPr>
          <w:p w14:paraId="115DD75B" w14:textId="77777777" w:rsidR="006F2616" w:rsidRPr="004E5890" w:rsidRDefault="006F2616" w:rsidP="006F2616">
            <w:pPr>
              <w:rPr>
                <w:rFonts w:ascii="Calibri" w:hAnsi="Calibri"/>
                <w:b/>
              </w:rPr>
            </w:pPr>
            <w:r w:rsidRPr="004E5890">
              <w:rPr>
                <w:rFonts w:ascii="Calibri" w:hAnsi="Calibri"/>
                <w:b/>
              </w:rPr>
              <w:t>TRL 3 Definition</w:t>
            </w:r>
          </w:p>
        </w:tc>
        <w:tc>
          <w:tcPr>
            <w:tcW w:w="6662" w:type="dxa"/>
          </w:tcPr>
          <w:p w14:paraId="581B7548" w14:textId="77777777" w:rsidR="006F2616" w:rsidRPr="004E5890" w:rsidRDefault="006F2616" w:rsidP="006F2616">
            <w:pPr>
              <w:rPr>
                <w:rFonts w:ascii="Calibri" w:hAnsi="Calibri"/>
              </w:rPr>
            </w:pPr>
            <w:r w:rsidRPr="004E5890">
              <w:rPr>
                <w:rFonts w:ascii="Calibri" w:hAnsi="Calibri"/>
                <w:b/>
              </w:rPr>
              <w:t xml:space="preserve">TRL 3 </w:t>
            </w:r>
            <w:r>
              <w:rPr>
                <w:rFonts w:ascii="Calibri" w:hAnsi="Calibri"/>
                <w:b/>
              </w:rPr>
              <w:t>Description</w:t>
            </w:r>
          </w:p>
        </w:tc>
      </w:tr>
      <w:tr w:rsidR="006F2616" w14:paraId="32742EFF" w14:textId="77777777" w:rsidTr="006F2616">
        <w:tc>
          <w:tcPr>
            <w:tcW w:w="2836" w:type="dxa"/>
          </w:tcPr>
          <w:p w14:paraId="2574A430" w14:textId="06CB843B" w:rsidR="006134CF" w:rsidRDefault="006F2616" w:rsidP="006F2616">
            <w:pPr>
              <w:rPr>
                <w:rFonts w:ascii="Calibri" w:hAnsi="Calibri"/>
                <w:b/>
              </w:rPr>
            </w:pPr>
            <w:r w:rsidRPr="004E5890">
              <w:rPr>
                <w:rFonts w:ascii="Calibri" w:hAnsi="Calibri"/>
                <w:b/>
              </w:rPr>
              <w:t xml:space="preserve">Critical Function, i.e., Proof of Concept Established  </w:t>
            </w:r>
          </w:p>
          <w:p w14:paraId="322A84F9" w14:textId="24F350EF" w:rsidR="006F2616" w:rsidRPr="004E5890" w:rsidRDefault="006F2616" w:rsidP="006F2616">
            <w:pPr>
              <w:rPr>
                <w:rFonts w:ascii="Calibri" w:hAnsi="Calibri"/>
                <w:b/>
              </w:rPr>
            </w:pPr>
            <w:r w:rsidRPr="004E5890">
              <w:rPr>
                <w:rFonts w:ascii="Calibri" w:hAnsi="Calibri"/>
              </w:rPr>
              <w:t xml:space="preserve">Applied research continues and early stage development begins. Includes studies and initial laboratory measurements </w:t>
            </w:r>
            <w:r w:rsidRPr="004E5890">
              <w:rPr>
                <w:rFonts w:ascii="Calibri" w:hAnsi="Calibri"/>
              </w:rPr>
              <w:lastRenderedPageBreak/>
              <w:t xml:space="preserve">to validate analytical predictions of separate elements of the technology.  Examples include research on materials, components, or processes that are not yet integrated.  </w:t>
            </w:r>
          </w:p>
        </w:tc>
        <w:tc>
          <w:tcPr>
            <w:tcW w:w="6662" w:type="dxa"/>
          </w:tcPr>
          <w:p w14:paraId="243C256B" w14:textId="00E37A00" w:rsidR="006F2616" w:rsidRPr="004E5890" w:rsidRDefault="006F2616" w:rsidP="0042750F">
            <w:pPr>
              <w:jc w:val="both"/>
              <w:rPr>
                <w:rFonts w:ascii="Calibri" w:hAnsi="Calibri"/>
                <w:b/>
              </w:rPr>
            </w:pPr>
            <w:r w:rsidRPr="004E5890">
              <w:rPr>
                <w:rFonts w:ascii="Calibri" w:hAnsi="Calibri"/>
              </w:rPr>
              <w:lastRenderedPageBreak/>
              <w:t xml:space="preserve"> </w:t>
            </w:r>
            <w:r w:rsidRPr="00DC7429">
              <w:rPr>
                <w:rFonts w:ascii="Calibri" w:hAnsi="Calibri"/>
              </w:rPr>
              <w:t>A</w:t>
            </w:r>
            <w:r w:rsidRPr="00DC7429">
              <w:rPr>
                <w:rFonts w:ascii="Calibri" w:hAnsi="Calibri" w:cs="Calibri"/>
                <w:bCs/>
                <w:iCs/>
              </w:rPr>
              <w:t>nalytical studies and laboratory-scale studies are designed to physically validate the predictions</w:t>
            </w:r>
            <w:r w:rsidRPr="004E5890">
              <w:rPr>
                <w:rFonts w:ascii="Calibri" w:hAnsi="Calibri" w:cs="Calibri"/>
                <w:bCs/>
              </w:rPr>
              <w:t xml:space="preserve"> of separate elements of the technology. Examples include components that are not yet integrated.  Supporting information includes results of laboratory tests performed to measure parameters of interest and comparison to analytical predictions for critical </w:t>
            </w:r>
            <w:r>
              <w:rPr>
                <w:rFonts w:ascii="Calibri" w:hAnsi="Calibri" w:cs="Calibri"/>
                <w:bCs/>
              </w:rPr>
              <w:t>components</w:t>
            </w:r>
            <w:r w:rsidRPr="004E5890">
              <w:rPr>
                <w:rFonts w:ascii="Calibri" w:hAnsi="Calibri" w:cs="Calibri"/>
                <w:bCs/>
              </w:rPr>
              <w:t xml:space="preserve">. At TRL 3 experimental work </w:t>
            </w:r>
            <w:r>
              <w:rPr>
                <w:rFonts w:ascii="Calibri" w:hAnsi="Calibri" w:cs="Calibri"/>
                <w:bCs/>
              </w:rPr>
              <w:t xml:space="preserve">is intended to </w:t>
            </w:r>
            <w:r w:rsidRPr="004E5890">
              <w:rPr>
                <w:rFonts w:ascii="Calibri" w:hAnsi="Calibri" w:cs="Calibri"/>
                <w:bCs/>
              </w:rPr>
              <w:t>verif</w:t>
            </w:r>
            <w:r>
              <w:rPr>
                <w:rFonts w:ascii="Calibri" w:hAnsi="Calibri" w:cs="Calibri"/>
                <w:bCs/>
              </w:rPr>
              <w:t>y</w:t>
            </w:r>
            <w:r w:rsidRPr="004E5890">
              <w:rPr>
                <w:rFonts w:ascii="Calibri" w:hAnsi="Calibri" w:cs="Calibri"/>
                <w:bCs/>
              </w:rPr>
              <w:t xml:space="preserve"> that the concept works as expected. </w:t>
            </w:r>
            <w:r w:rsidRPr="004E5890">
              <w:rPr>
                <w:rFonts w:ascii="Calibri" w:hAnsi="Calibri" w:cs="Calibri"/>
                <w:bCs/>
              </w:rPr>
              <w:lastRenderedPageBreak/>
              <w:t xml:space="preserve">Components of the technology are validated, but there is no strong attempt to integrate the components into a complete system. </w:t>
            </w:r>
            <w:r w:rsidR="0044430F" w:rsidRPr="004E5890">
              <w:rPr>
                <w:rFonts w:ascii="Calibri" w:hAnsi="Calibri" w:cs="Calibri"/>
                <w:bCs/>
              </w:rPr>
              <w:t>Modelling</w:t>
            </w:r>
            <w:r w:rsidRPr="004E5890">
              <w:rPr>
                <w:rFonts w:ascii="Calibri" w:hAnsi="Calibri" w:cs="Calibri"/>
                <w:bCs/>
              </w:rPr>
              <w:t xml:space="preserve"> and simulation may be used to complement physical experiments.  Examples in PV would include deposition of thin films on bare substrates or films for optical measurement of devices and not necessarily actual PV devices.</w:t>
            </w:r>
          </w:p>
        </w:tc>
      </w:tr>
      <w:tr w:rsidR="006F2616" w14:paraId="6AC98ACC" w14:textId="77777777" w:rsidTr="006F2616">
        <w:tc>
          <w:tcPr>
            <w:tcW w:w="2836" w:type="dxa"/>
          </w:tcPr>
          <w:p w14:paraId="2E3BBE29" w14:textId="77777777" w:rsidR="006F2616" w:rsidRPr="004E5890" w:rsidRDefault="006F2616" w:rsidP="006F2616">
            <w:pPr>
              <w:rPr>
                <w:rFonts w:ascii="Calibri" w:hAnsi="Calibri"/>
                <w:b/>
              </w:rPr>
            </w:pPr>
            <w:r w:rsidRPr="004E5890">
              <w:rPr>
                <w:rFonts w:ascii="Calibri" w:hAnsi="Calibri"/>
                <w:b/>
              </w:rPr>
              <w:lastRenderedPageBreak/>
              <w:t>TRL 4 Definition</w:t>
            </w:r>
          </w:p>
        </w:tc>
        <w:tc>
          <w:tcPr>
            <w:tcW w:w="6662" w:type="dxa"/>
          </w:tcPr>
          <w:p w14:paraId="44FAF659" w14:textId="77777777" w:rsidR="006F2616" w:rsidRPr="004E5890" w:rsidRDefault="006F2616" w:rsidP="006F2616">
            <w:pPr>
              <w:rPr>
                <w:rFonts w:ascii="Calibri" w:hAnsi="Calibri"/>
              </w:rPr>
            </w:pPr>
            <w:r w:rsidRPr="004E5890">
              <w:rPr>
                <w:rFonts w:ascii="Calibri" w:hAnsi="Calibri"/>
                <w:b/>
              </w:rPr>
              <w:t xml:space="preserve">TRL 4 </w:t>
            </w:r>
            <w:r>
              <w:rPr>
                <w:rFonts w:ascii="Calibri" w:hAnsi="Calibri"/>
                <w:b/>
              </w:rPr>
              <w:t>Description</w:t>
            </w:r>
          </w:p>
        </w:tc>
      </w:tr>
      <w:tr w:rsidR="006F2616" w14:paraId="0D0C2936" w14:textId="77777777" w:rsidTr="006F2616">
        <w:tc>
          <w:tcPr>
            <w:tcW w:w="2836" w:type="dxa"/>
          </w:tcPr>
          <w:p w14:paraId="37F9B417" w14:textId="77777777" w:rsidR="006134CF" w:rsidRDefault="006F2616" w:rsidP="006F2616">
            <w:pPr>
              <w:rPr>
                <w:rFonts w:ascii="Calibri" w:hAnsi="Calibri"/>
                <w:b/>
              </w:rPr>
            </w:pPr>
            <w:r w:rsidRPr="004E5890">
              <w:rPr>
                <w:rFonts w:ascii="Calibri" w:hAnsi="Calibri"/>
                <w:b/>
              </w:rPr>
              <w:t>Laboratory Testing/Validation of Alpha Prototype Component/Process</w:t>
            </w:r>
          </w:p>
          <w:p w14:paraId="50DEA57A" w14:textId="61E43482" w:rsidR="006F2616" w:rsidRPr="004E5890" w:rsidRDefault="006F2616" w:rsidP="006F2616">
            <w:pPr>
              <w:rPr>
                <w:rFonts w:ascii="Calibri" w:hAnsi="Calibri"/>
                <w:b/>
              </w:rPr>
            </w:pPr>
            <w:r w:rsidRPr="004E5890">
              <w:rPr>
                <w:rFonts w:ascii="Calibri" w:hAnsi="Calibri"/>
              </w:rPr>
              <w:t xml:space="preserve">Design, development and lab testing of technological components are performed.  Results provide evidence that applicable component/process performance targets may be attainable based on projected or </w:t>
            </w:r>
            <w:r w:rsidR="0044430F" w:rsidRPr="004E5890">
              <w:rPr>
                <w:rFonts w:ascii="Calibri" w:hAnsi="Calibri"/>
              </w:rPr>
              <w:t>modelled</w:t>
            </w:r>
            <w:r w:rsidRPr="004E5890">
              <w:rPr>
                <w:rFonts w:ascii="Calibri" w:hAnsi="Calibri"/>
              </w:rPr>
              <w:t xml:space="preserve"> systems.</w:t>
            </w:r>
          </w:p>
        </w:tc>
        <w:tc>
          <w:tcPr>
            <w:tcW w:w="6662" w:type="dxa"/>
          </w:tcPr>
          <w:p w14:paraId="087F0C6B" w14:textId="77777777" w:rsidR="006F2616" w:rsidRPr="004E5890" w:rsidRDefault="006F2616" w:rsidP="0042750F">
            <w:pPr>
              <w:jc w:val="both"/>
              <w:rPr>
                <w:rFonts w:ascii="Calibri" w:hAnsi="Calibri"/>
                <w:b/>
              </w:rPr>
            </w:pPr>
            <w:r w:rsidRPr="004E5890">
              <w:rPr>
                <w:rFonts w:ascii="Calibri" w:hAnsi="Calibri"/>
              </w:rPr>
              <w:t>The basic technological components are integrated to establish that the pieces will work together. This is relatively "low fidelity" compared with the eventual system. Examples include integration of ad hoc hardware in a laboratory and testing.  Supporting information includes the results of the integrated experiments and estimates of how the experimental components and experimental test results differ from the expected system performance goals. TRL 4-6 represent the bridge from scientific research to engineering</w:t>
            </w:r>
            <w:r>
              <w:rPr>
                <w:rFonts w:ascii="Calibri" w:hAnsi="Calibri"/>
              </w:rPr>
              <w:t>, from development to demonstration</w:t>
            </w:r>
            <w:r w:rsidRPr="004E5890">
              <w:rPr>
                <w:rFonts w:ascii="Calibri" w:hAnsi="Calibri"/>
              </w:rPr>
              <w:t>. TRL 4 is the first step in determining whether the individual components will work together as a system. The laboratory system will probably be a mix of on</w:t>
            </w:r>
            <w:r>
              <w:rPr>
                <w:rFonts w:ascii="Calibri" w:hAnsi="Calibri"/>
              </w:rPr>
              <w:t>-</w:t>
            </w:r>
            <w:r w:rsidRPr="004E5890">
              <w:rPr>
                <w:rFonts w:ascii="Calibri" w:hAnsi="Calibri"/>
              </w:rPr>
              <w:t>hand equipment and a few special purpose components that may require special handling, calibration, or alignment to get them to function.  An example in PV might include the first attempts to fabricate a new PV device design in the laboratory.  The concept is there but the details of the unit process steps are not yet worked out.  The goal of TRL 4 should be the narrowing of possible options in the complete system.</w:t>
            </w:r>
          </w:p>
        </w:tc>
      </w:tr>
      <w:tr w:rsidR="006F2616" w14:paraId="2DDCBAF6" w14:textId="77777777" w:rsidTr="006F2616">
        <w:tc>
          <w:tcPr>
            <w:tcW w:w="2836" w:type="dxa"/>
          </w:tcPr>
          <w:p w14:paraId="2695A2E8" w14:textId="77777777" w:rsidR="006F2616" w:rsidRPr="004E5890" w:rsidRDefault="006F2616" w:rsidP="006F2616">
            <w:pPr>
              <w:rPr>
                <w:rFonts w:ascii="Calibri" w:hAnsi="Calibri"/>
                <w:b/>
              </w:rPr>
            </w:pPr>
            <w:r w:rsidRPr="004E5890">
              <w:rPr>
                <w:rFonts w:ascii="Calibri" w:hAnsi="Calibri"/>
                <w:b/>
              </w:rPr>
              <w:t>TRL 5 Definition</w:t>
            </w:r>
          </w:p>
        </w:tc>
        <w:tc>
          <w:tcPr>
            <w:tcW w:w="6662" w:type="dxa"/>
          </w:tcPr>
          <w:p w14:paraId="55977127" w14:textId="77777777" w:rsidR="006F2616" w:rsidRPr="004E5890" w:rsidRDefault="006F2616" w:rsidP="006F2616">
            <w:pPr>
              <w:rPr>
                <w:rFonts w:ascii="Calibri" w:hAnsi="Calibri"/>
              </w:rPr>
            </w:pPr>
            <w:r w:rsidRPr="004E5890">
              <w:rPr>
                <w:rFonts w:ascii="Calibri" w:hAnsi="Calibri"/>
                <w:b/>
              </w:rPr>
              <w:t xml:space="preserve">TRL 5 </w:t>
            </w:r>
            <w:r>
              <w:rPr>
                <w:rFonts w:ascii="Calibri" w:hAnsi="Calibri"/>
                <w:b/>
              </w:rPr>
              <w:t>Description</w:t>
            </w:r>
          </w:p>
        </w:tc>
      </w:tr>
      <w:tr w:rsidR="006F2616" w14:paraId="05439BB2" w14:textId="77777777" w:rsidTr="006F2616">
        <w:tc>
          <w:tcPr>
            <w:tcW w:w="2836" w:type="dxa"/>
          </w:tcPr>
          <w:p w14:paraId="663526AE" w14:textId="77777777" w:rsidR="00941131" w:rsidRDefault="006F2616" w:rsidP="006F2616">
            <w:pPr>
              <w:rPr>
                <w:rFonts w:ascii="Calibri" w:hAnsi="Calibri"/>
                <w:b/>
              </w:rPr>
            </w:pPr>
            <w:r w:rsidRPr="004E5890">
              <w:rPr>
                <w:rFonts w:ascii="Calibri" w:hAnsi="Calibri"/>
                <w:b/>
              </w:rPr>
              <w:t>Laboratory Testing of Integrated/Semi-Integrated System</w:t>
            </w:r>
          </w:p>
          <w:p w14:paraId="07FD4863" w14:textId="31DD46E9" w:rsidR="006F2616" w:rsidRPr="004E5890" w:rsidRDefault="006F2616" w:rsidP="006F2616">
            <w:pPr>
              <w:rPr>
                <w:rFonts w:ascii="Calibri" w:hAnsi="Calibri"/>
                <w:b/>
              </w:rPr>
            </w:pPr>
            <w:r w:rsidRPr="004E5890">
              <w:rPr>
                <w:rFonts w:ascii="Calibri" w:hAnsi="Calibri"/>
              </w:rPr>
              <w:t>Component and/or process validation in relevant environment- (Beta prototype component level).</w:t>
            </w:r>
          </w:p>
        </w:tc>
        <w:tc>
          <w:tcPr>
            <w:tcW w:w="6662" w:type="dxa"/>
          </w:tcPr>
          <w:p w14:paraId="1ACEA95A" w14:textId="77777777" w:rsidR="006F2616" w:rsidRPr="004E5890" w:rsidRDefault="006F2616" w:rsidP="0042750F">
            <w:pPr>
              <w:jc w:val="both"/>
              <w:rPr>
                <w:rFonts w:ascii="Calibri" w:hAnsi="Calibri"/>
                <w:b/>
              </w:rPr>
            </w:pPr>
            <w:r w:rsidRPr="00C6140E">
              <w:rPr>
                <w:rFonts w:ascii="Calibri" w:hAnsi="Calibri"/>
                <w:bCs/>
              </w:rPr>
              <w:t xml:space="preserve">The basic technological </w:t>
            </w:r>
            <w:r w:rsidRPr="001C5FDE">
              <w:rPr>
                <w:rFonts w:ascii="Calibri" w:hAnsi="Calibri"/>
                <w:bCs/>
                <w:iCs/>
              </w:rPr>
              <w:t>components are integrated</w:t>
            </w:r>
            <w:r w:rsidRPr="001C5FDE">
              <w:rPr>
                <w:rFonts w:ascii="Calibri" w:hAnsi="Calibri"/>
                <w:bCs/>
              </w:rPr>
              <w:t xml:space="preserve"> </w:t>
            </w:r>
            <w:r w:rsidRPr="00C6140E">
              <w:rPr>
                <w:rFonts w:ascii="Calibri" w:hAnsi="Calibri"/>
                <w:bCs/>
              </w:rPr>
              <w:t xml:space="preserve">so that the system configuration is similar to (matches) the final application in almost all respects. Supporting information includes results from the laboratory scale testing, analysis of the differences between the laboratory and eventual operating system/environment, and analysis of what the experimental results mean for the eventual operating system/environment. The major difference between TRL 4 and 5 is the increase in the fidelity of the system and environment to the actual application. The system tested is almost prototypical.   An example in PV might be the fabrication of devices that closely match or exceed the expected efficiency targets but is fabricated in the lab manually with minimal automation.  </w:t>
            </w:r>
            <w:r w:rsidRPr="001C5FDE">
              <w:rPr>
                <w:rFonts w:ascii="Calibri" w:hAnsi="Calibri"/>
                <w:bCs/>
                <w:iCs/>
              </w:rPr>
              <w:t>Scientific risk should be retired at the end of TRL 5</w:t>
            </w:r>
            <w:r w:rsidRPr="001C5FDE">
              <w:rPr>
                <w:rFonts w:ascii="Calibri" w:hAnsi="Calibri"/>
                <w:bCs/>
              </w:rPr>
              <w:t xml:space="preserve">. </w:t>
            </w:r>
            <w:r w:rsidRPr="00C6140E">
              <w:rPr>
                <w:rFonts w:ascii="Calibri" w:hAnsi="Calibri"/>
                <w:bCs/>
              </w:rPr>
              <w:t xml:space="preserve"> Results presented should be statistically relevant.</w:t>
            </w:r>
          </w:p>
        </w:tc>
      </w:tr>
      <w:tr w:rsidR="006F2616" w14:paraId="5F3CC719" w14:textId="77777777" w:rsidTr="006F2616">
        <w:tc>
          <w:tcPr>
            <w:tcW w:w="2836" w:type="dxa"/>
          </w:tcPr>
          <w:p w14:paraId="0DB89F69" w14:textId="77777777" w:rsidR="006F2616" w:rsidRPr="004E5890" w:rsidRDefault="006F2616" w:rsidP="006F2616">
            <w:pPr>
              <w:rPr>
                <w:rFonts w:ascii="Calibri" w:hAnsi="Calibri"/>
                <w:b/>
              </w:rPr>
            </w:pPr>
            <w:r w:rsidRPr="004E5890">
              <w:rPr>
                <w:rFonts w:ascii="Calibri" w:hAnsi="Calibri"/>
                <w:b/>
              </w:rPr>
              <w:t>TRL 6 Definition</w:t>
            </w:r>
          </w:p>
        </w:tc>
        <w:tc>
          <w:tcPr>
            <w:tcW w:w="6662" w:type="dxa"/>
          </w:tcPr>
          <w:p w14:paraId="7EC824E8" w14:textId="77777777" w:rsidR="006F2616" w:rsidRPr="00C6140E" w:rsidRDefault="006F2616" w:rsidP="006F2616">
            <w:pPr>
              <w:rPr>
                <w:rFonts w:ascii="Calibri" w:hAnsi="Calibri"/>
                <w:bCs/>
              </w:rPr>
            </w:pPr>
            <w:r w:rsidRPr="004E5890">
              <w:rPr>
                <w:rFonts w:ascii="Calibri" w:hAnsi="Calibri"/>
                <w:b/>
              </w:rPr>
              <w:t xml:space="preserve">TRL 6 </w:t>
            </w:r>
            <w:r>
              <w:rPr>
                <w:rFonts w:ascii="Calibri" w:hAnsi="Calibri"/>
                <w:b/>
              </w:rPr>
              <w:t>Description</w:t>
            </w:r>
          </w:p>
        </w:tc>
      </w:tr>
      <w:tr w:rsidR="006F2616" w14:paraId="6AD010DE" w14:textId="77777777" w:rsidTr="006F2616">
        <w:tc>
          <w:tcPr>
            <w:tcW w:w="2836" w:type="dxa"/>
          </w:tcPr>
          <w:p w14:paraId="5CEED6A3" w14:textId="77777777" w:rsidR="00622B0F" w:rsidRDefault="006F2616" w:rsidP="006F2616">
            <w:pPr>
              <w:rPr>
                <w:rFonts w:ascii="Calibri" w:hAnsi="Calibri"/>
                <w:b/>
              </w:rPr>
            </w:pPr>
            <w:r w:rsidRPr="004E5890">
              <w:rPr>
                <w:rFonts w:ascii="Calibri" w:hAnsi="Calibri"/>
                <w:b/>
              </w:rPr>
              <w:t>Prototype System Verified</w:t>
            </w:r>
          </w:p>
          <w:p w14:paraId="39AEFCCC" w14:textId="351A2C55" w:rsidR="006F2616" w:rsidRPr="004E5890" w:rsidRDefault="006F2616" w:rsidP="006F2616">
            <w:pPr>
              <w:rPr>
                <w:rFonts w:ascii="Calibri" w:hAnsi="Calibri"/>
                <w:b/>
              </w:rPr>
            </w:pPr>
            <w:r w:rsidRPr="004E5890">
              <w:rPr>
                <w:rFonts w:ascii="Calibri" w:hAnsi="Calibri"/>
              </w:rPr>
              <w:t>System/process prototype demonstration in an operational environment- (Beta prototype system level).</w:t>
            </w:r>
          </w:p>
        </w:tc>
        <w:tc>
          <w:tcPr>
            <w:tcW w:w="6662" w:type="dxa"/>
          </w:tcPr>
          <w:p w14:paraId="0924FB79" w14:textId="77777777" w:rsidR="006F2616" w:rsidRPr="004E5890" w:rsidRDefault="006F2616" w:rsidP="0042750F">
            <w:pPr>
              <w:jc w:val="both"/>
              <w:rPr>
                <w:rFonts w:ascii="Calibri" w:hAnsi="Calibri"/>
                <w:b/>
              </w:rPr>
            </w:pPr>
            <w:r w:rsidRPr="004E5890">
              <w:rPr>
                <w:rFonts w:ascii="Calibri" w:hAnsi="Calibri"/>
              </w:rPr>
              <w:t>Engineering-scale models or prototypes are tested in a relevant environment. This represents a major step up in a technology’s demonstrated readiness. Examples include fabrication of the device on an engineering pilot line.  Supporting information includes results from the engineering scale testing and analysis of the differences between the engineering scale, prototypical system/environment, and analysis of what the experimental results mean for the eventual operating system/environment. TRL 6 begins true engineering development of the technology as an operational system. The major difference between TRL 5 and 6 is the step up from laboratory scale to engineering scale and the determination of scaling factors that will enable design of the final system.  For PV cell or module manufacturing, the system that is referred to is the manufacturing system and not the cell or module. The engineering pilot scale demonstration should be capable of performing all the functions that will be required of a full manufacturing system. The operating environment for the testing should closely represent the actual operating environment.   Refinement of the cost model is expected at t</w:t>
            </w:r>
            <w:r>
              <w:rPr>
                <w:rFonts w:ascii="Calibri" w:hAnsi="Calibri"/>
              </w:rPr>
              <w:t>his stage based on new learning</w:t>
            </w:r>
            <w:r w:rsidRPr="004E5890">
              <w:rPr>
                <w:rFonts w:ascii="Calibri" w:hAnsi="Calibri"/>
              </w:rPr>
              <w:t xml:space="preserve"> from the pilot line.  The goal while in TRL 6 is to reduce engineering risk.  Results presented should be statistically relevant.</w:t>
            </w:r>
          </w:p>
        </w:tc>
      </w:tr>
    </w:tbl>
    <w:p w14:paraId="4B241287" w14:textId="77777777" w:rsidR="009C17F1" w:rsidRDefault="009C17F1"/>
    <w:p w14:paraId="41E7A4E0" w14:textId="77777777" w:rsidR="009C17F1" w:rsidRDefault="009C17F1"/>
    <w:tbl>
      <w:tblPr>
        <w:tblStyle w:val="TableGrid"/>
        <w:tblW w:w="9498" w:type="dxa"/>
        <w:tblInd w:w="-176" w:type="dxa"/>
        <w:tblLook w:val="04A0" w:firstRow="1" w:lastRow="0" w:firstColumn="1" w:lastColumn="0" w:noHBand="0" w:noVBand="1"/>
      </w:tblPr>
      <w:tblGrid>
        <w:gridCol w:w="2836"/>
        <w:gridCol w:w="6662"/>
      </w:tblGrid>
      <w:tr w:rsidR="006F2616" w14:paraId="27F2F650" w14:textId="77777777" w:rsidTr="006F2616">
        <w:tc>
          <w:tcPr>
            <w:tcW w:w="2836" w:type="dxa"/>
          </w:tcPr>
          <w:p w14:paraId="6EAD0B6D" w14:textId="77777777" w:rsidR="006F2616" w:rsidRPr="004E5890" w:rsidRDefault="006F2616" w:rsidP="006F2616">
            <w:pPr>
              <w:rPr>
                <w:rFonts w:ascii="Calibri" w:hAnsi="Calibri"/>
                <w:b/>
              </w:rPr>
            </w:pPr>
            <w:r w:rsidRPr="004E5890">
              <w:rPr>
                <w:rFonts w:ascii="Calibri" w:hAnsi="Calibri"/>
                <w:b/>
              </w:rPr>
              <w:t>TRL 7 Definition</w:t>
            </w:r>
          </w:p>
        </w:tc>
        <w:tc>
          <w:tcPr>
            <w:tcW w:w="6662" w:type="dxa"/>
          </w:tcPr>
          <w:p w14:paraId="7F9C3D92" w14:textId="77777777" w:rsidR="006F2616" w:rsidRPr="004E5890" w:rsidRDefault="006F2616" w:rsidP="006F2616">
            <w:pPr>
              <w:rPr>
                <w:rFonts w:ascii="Calibri" w:hAnsi="Calibri"/>
              </w:rPr>
            </w:pPr>
            <w:r w:rsidRPr="004E5890">
              <w:rPr>
                <w:rFonts w:ascii="Calibri" w:hAnsi="Calibri"/>
                <w:b/>
              </w:rPr>
              <w:t xml:space="preserve">TRL 7 </w:t>
            </w:r>
            <w:r>
              <w:rPr>
                <w:rFonts w:ascii="Calibri" w:hAnsi="Calibri"/>
                <w:b/>
              </w:rPr>
              <w:t>Description</w:t>
            </w:r>
          </w:p>
        </w:tc>
      </w:tr>
      <w:tr w:rsidR="006F2616" w14:paraId="5801F2C4" w14:textId="77777777" w:rsidTr="006F2616">
        <w:tc>
          <w:tcPr>
            <w:tcW w:w="2836" w:type="dxa"/>
          </w:tcPr>
          <w:p w14:paraId="45F98C93" w14:textId="77777777" w:rsidR="00537A77" w:rsidRDefault="006F2616" w:rsidP="006F2616">
            <w:pPr>
              <w:rPr>
                <w:rFonts w:ascii="Calibri" w:hAnsi="Calibri"/>
                <w:b/>
              </w:rPr>
            </w:pPr>
            <w:r w:rsidRPr="004E5890">
              <w:rPr>
                <w:rFonts w:ascii="Calibri" w:hAnsi="Calibri"/>
                <w:b/>
              </w:rPr>
              <w:t>Integrated Pilot System Demonstrated</w:t>
            </w:r>
          </w:p>
          <w:p w14:paraId="2EE020AC" w14:textId="7999BEF8" w:rsidR="006F2616" w:rsidRPr="004E5890" w:rsidRDefault="006F2616" w:rsidP="006F2616">
            <w:pPr>
              <w:rPr>
                <w:rFonts w:ascii="Calibri" w:hAnsi="Calibri"/>
                <w:b/>
              </w:rPr>
            </w:pPr>
            <w:r w:rsidRPr="004E5890">
              <w:rPr>
                <w:rFonts w:ascii="Calibri" w:hAnsi="Calibri"/>
              </w:rPr>
              <w:t>System/process prototype demonstration in an operational environment</w:t>
            </w:r>
            <w:r w:rsidR="00DA7342">
              <w:rPr>
                <w:rFonts w:ascii="Calibri" w:hAnsi="Calibri"/>
              </w:rPr>
              <w:t xml:space="preserve"> </w:t>
            </w:r>
            <w:r w:rsidRPr="004E5890">
              <w:rPr>
                <w:rFonts w:ascii="Calibri" w:hAnsi="Calibri"/>
              </w:rPr>
              <w:t>(integrated pilot system level).</w:t>
            </w:r>
          </w:p>
        </w:tc>
        <w:tc>
          <w:tcPr>
            <w:tcW w:w="6662" w:type="dxa"/>
          </w:tcPr>
          <w:p w14:paraId="67523681" w14:textId="77777777" w:rsidR="006F2616" w:rsidRPr="004E5890" w:rsidRDefault="006F2616" w:rsidP="0042750F">
            <w:pPr>
              <w:jc w:val="both"/>
              <w:rPr>
                <w:rFonts w:ascii="Calibri" w:hAnsi="Calibri"/>
                <w:b/>
              </w:rPr>
            </w:pPr>
            <w:r w:rsidRPr="004E5890">
              <w:rPr>
                <w:rFonts w:ascii="Calibri" w:hAnsi="Calibri"/>
                <w:iCs/>
              </w:rPr>
              <w:t>This represents a major step up from TRL 6, requiring demonstration of an actual system prototype in a relevant environment.  In the case of a new PV module, this will include a full scale pilot line capable of producing such modules.  Examples include manufacturing the PV devices on a manufacturing pilot line with operations under primary control of manufacturing.  Significant amount of automation is expected at the completion of this phase if the cost model for full scale ramp requires it.  24 hour production (at least for a relevant duration) is expected to discover any unexpected issues that might occur during scale up and ramp. Supporting information includes results from the full-scale testing and analysis of the differences between the test environment, and analysis of what the experimental results mean for the eventual operating system/environment. Final design is virtually complete.   The goal of this stage is to retire engineering and manufacturing risk.  To credibly achieve this goal and exit TRL 7, scale is required as many significant engineering and manufacturing issues can surface during the transition between TRL 6 and 7.</w:t>
            </w:r>
          </w:p>
        </w:tc>
      </w:tr>
      <w:tr w:rsidR="006F2616" w14:paraId="29EE021F" w14:textId="77777777" w:rsidTr="006F2616">
        <w:tc>
          <w:tcPr>
            <w:tcW w:w="2836" w:type="dxa"/>
          </w:tcPr>
          <w:p w14:paraId="5DCB255D" w14:textId="77777777" w:rsidR="006F2616" w:rsidRPr="004E5890" w:rsidRDefault="006F2616" w:rsidP="006F2616">
            <w:pPr>
              <w:rPr>
                <w:rFonts w:ascii="Calibri" w:hAnsi="Calibri"/>
                <w:b/>
              </w:rPr>
            </w:pPr>
            <w:r w:rsidRPr="004E5890">
              <w:rPr>
                <w:rFonts w:ascii="Calibri" w:hAnsi="Calibri"/>
                <w:b/>
              </w:rPr>
              <w:t>TRL 8 Definition</w:t>
            </w:r>
          </w:p>
        </w:tc>
        <w:tc>
          <w:tcPr>
            <w:tcW w:w="6662" w:type="dxa"/>
          </w:tcPr>
          <w:p w14:paraId="55654AA8" w14:textId="77777777" w:rsidR="006F2616" w:rsidRPr="004E5890" w:rsidRDefault="006F2616" w:rsidP="006F2616">
            <w:pPr>
              <w:rPr>
                <w:rFonts w:ascii="Calibri" w:hAnsi="Calibri"/>
                <w:iCs/>
              </w:rPr>
            </w:pPr>
            <w:r w:rsidRPr="004E5890">
              <w:rPr>
                <w:rFonts w:ascii="Calibri" w:hAnsi="Calibri"/>
                <w:b/>
              </w:rPr>
              <w:t xml:space="preserve">TRL 8 </w:t>
            </w:r>
            <w:r>
              <w:rPr>
                <w:rFonts w:ascii="Calibri" w:hAnsi="Calibri"/>
                <w:b/>
              </w:rPr>
              <w:t>Description</w:t>
            </w:r>
          </w:p>
        </w:tc>
      </w:tr>
      <w:tr w:rsidR="006F2616" w14:paraId="4103944A" w14:textId="77777777" w:rsidTr="006F2616">
        <w:tc>
          <w:tcPr>
            <w:tcW w:w="2836" w:type="dxa"/>
          </w:tcPr>
          <w:p w14:paraId="60FB8EEF" w14:textId="77777777" w:rsidR="00035B92" w:rsidRDefault="006F2616" w:rsidP="006F2616">
            <w:pPr>
              <w:rPr>
                <w:rFonts w:ascii="Calibri" w:hAnsi="Calibri"/>
                <w:b/>
                <w:bCs/>
              </w:rPr>
            </w:pPr>
            <w:r w:rsidRPr="004E5890">
              <w:rPr>
                <w:rFonts w:ascii="Calibri" w:hAnsi="Calibri"/>
                <w:b/>
                <w:bCs/>
              </w:rPr>
              <w:t>System Incorporated in Commercial Design</w:t>
            </w:r>
          </w:p>
          <w:p w14:paraId="2AD4391A" w14:textId="6808095A" w:rsidR="006F2616" w:rsidRPr="004E5890" w:rsidRDefault="006F2616" w:rsidP="006F2616">
            <w:pPr>
              <w:rPr>
                <w:rFonts w:ascii="Calibri" w:hAnsi="Calibri"/>
                <w:b/>
              </w:rPr>
            </w:pPr>
            <w:r w:rsidRPr="004E5890">
              <w:rPr>
                <w:rFonts w:ascii="Calibri" w:hAnsi="Calibri"/>
              </w:rPr>
              <w:t>Actual system/process completed and qualified through test and demonstration- (Pre-commercial demonstration).</w:t>
            </w:r>
          </w:p>
        </w:tc>
        <w:tc>
          <w:tcPr>
            <w:tcW w:w="6662" w:type="dxa"/>
          </w:tcPr>
          <w:p w14:paraId="2A9F6C1E" w14:textId="77777777" w:rsidR="006F2616" w:rsidRPr="004E5890" w:rsidRDefault="006F2616" w:rsidP="0042750F">
            <w:pPr>
              <w:jc w:val="both"/>
              <w:rPr>
                <w:rFonts w:ascii="Calibri" w:hAnsi="Calibri"/>
                <w:b/>
              </w:rPr>
            </w:pPr>
            <w:r w:rsidRPr="004E5890">
              <w:rPr>
                <w:rFonts w:ascii="Calibri" w:hAnsi="Calibri"/>
              </w:rPr>
              <w:t>The technology has been proven to work in its final form and under expected conditions. In almost all cases, this TRL represents the end of true system development. Examples include full scale volume manufacturing of commercial end product.  True manufacturing costs will be determined and deltas to models will need to be highlighted and plans developed to address them.  Product performance delta to plan needs to be highlighted and plans to close the gap will need to be developed.</w:t>
            </w:r>
          </w:p>
        </w:tc>
      </w:tr>
      <w:tr w:rsidR="006F2616" w14:paraId="476FEA13" w14:textId="77777777" w:rsidTr="006F2616">
        <w:tc>
          <w:tcPr>
            <w:tcW w:w="2836" w:type="dxa"/>
          </w:tcPr>
          <w:p w14:paraId="415CA91C" w14:textId="77777777" w:rsidR="006F2616" w:rsidRPr="004E5890" w:rsidRDefault="006F2616" w:rsidP="006F2616">
            <w:pPr>
              <w:rPr>
                <w:rFonts w:ascii="Calibri" w:hAnsi="Calibri"/>
                <w:b/>
                <w:bCs/>
              </w:rPr>
            </w:pPr>
            <w:r w:rsidRPr="004E5890">
              <w:rPr>
                <w:rFonts w:ascii="Calibri" w:hAnsi="Calibri"/>
                <w:b/>
              </w:rPr>
              <w:t>TRL 9 Definition</w:t>
            </w:r>
          </w:p>
        </w:tc>
        <w:tc>
          <w:tcPr>
            <w:tcW w:w="6662" w:type="dxa"/>
          </w:tcPr>
          <w:p w14:paraId="1AD062ED" w14:textId="77777777" w:rsidR="006F2616" w:rsidRPr="004E5890" w:rsidRDefault="006F2616" w:rsidP="006F2616">
            <w:pPr>
              <w:rPr>
                <w:rFonts w:ascii="Calibri" w:hAnsi="Calibri"/>
              </w:rPr>
            </w:pPr>
            <w:r w:rsidRPr="004E5890">
              <w:rPr>
                <w:rFonts w:ascii="Calibri" w:hAnsi="Calibri"/>
                <w:b/>
              </w:rPr>
              <w:t xml:space="preserve">TRL 9 </w:t>
            </w:r>
            <w:r>
              <w:rPr>
                <w:rFonts w:ascii="Calibri" w:hAnsi="Calibri"/>
                <w:b/>
              </w:rPr>
              <w:t>Description</w:t>
            </w:r>
          </w:p>
        </w:tc>
      </w:tr>
      <w:tr w:rsidR="006F2616" w14:paraId="6DBA9DC6" w14:textId="77777777" w:rsidTr="006F2616">
        <w:tc>
          <w:tcPr>
            <w:tcW w:w="2836" w:type="dxa"/>
          </w:tcPr>
          <w:p w14:paraId="4FC928F1" w14:textId="77777777" w:rsidR="00E013E0" w:rsidRDefault="006F2616" w:rsidP="006F2616">
            <w:pPr>
              <w:rPr>
                <w:rFonts w:ascii="Calibri" w:hAnsi="Calibri"/>
                <w:b/>
              </w:rPr>
            </w:pPr>
            <w:r w:rsidRPr="004E5890">
              <w:rPr>
                <w:rFonts w:ascii="Calibri" w:hAnsi="Calibri"/>
                <w:b/>
              </w:rPr>
              <w:t>System Proven and Ready for Full Commercial Deployment</w:t>
            </w:r>
          </w:p>
          <w:p w14:paraId="2B73BBC9" w14:textId="074C0CCE" w:rsidR="006F2616" w:rsidRPr="004E5890" w:rsidRDefault="006F2616" w:rsidP="006F2616">
            <w:pPr>
              <w:rPr>
                <w:rFonts w:ascii="Calibri" w:hAnsi="Calibri"/>
                <w:b/>
              </w:rPr>
            </w:pPr>
            <w:r w:rsidRPr="004E5890">
              <w:rPr>
                <w:rFonts w:ascii="Calibri" w:hAnsi="Calibri"/>
                <w:lang w:bidi="en-US"/>
              </w:rPr>
              <w:t>Actual system proven through successful operations in operating environment, and ready for full commercial deployment.</w:t>
            </w:r>
          </w:p>
        </w:tc>
        <w:tc>
          <w:tcPr>
            <w:tcW w:w="6662" w:type="dxa"/>
          </w:tcPr>
          <w:p w14:paraId="11F7E28B" w14:textId="77777777" w:rsidR="006F2616" w:rsidRPr="004E5890" w:rsidRDefault="006F2616" w:rsidP="0042750F">
            <w:pPr>
              <w:jc w:val="both"/>
              <w:rPr>
                <w:rFonts w:ascii="Calibri" w:hAnsi="Calibri"/>
                <w:b/>
              </w:rPr>
            </w:pPr>
            <w:r w:rsidRPr="004E5890">
              <w:rPr>
                <w:rFonts w:ascii="Calibri" w:hAnsi="Calibri"/>
              </w:rPr>
              <w:t>The technology is in its final form and operated under the full range of operating conditions. Examples include steady state 24/7 manufacturing meeting cost, yield, and output targets.</w:t>
            </w:r>
            <w:r>
              <w:rPr>
                <w:rFonts w:ascii="Calibri" w:hAnsi="Calibri"/>
              </w:rPr>
              <w:t xml:space="preserve">  Emphasis shifts toward statis</w:t>
            </w:r>
            <w:r w:rsidRPr="004E5890">
              <w:rPr>
                <w:rFonts w:ascii="Calibri" w:hAnsi="Calibri"/>
              </w:rPr>
              <w:t>tical process control.</w:t>
            </w:r>
          </w:p>
        </w:tc>
      </w:tr>
    </w:tbl>
    <w:p w14:paraId="2B43A65F" w14:textId="77777777" w:rsidR="008965BF" w:rsidRPr="001025EB" w:rsidRDefault="008965BF" w:rsidP="001025EB">
      <w:pPr>
        <w:spacing w:after="0"/>
      </w:pPr>
    </w:p>
    <w:p w14:paraId="5D5264A6" w14:textId="77777777" w:rsidR="00D9001B" w:rsidRPr="001D56AC" w:rsidRDefault="00D9001B" w:rsidP="0028633C">
      <w:pPr>
        <w:spacing w:after="0"/>
        <w:rPr>
          <w:b/>
        </w:rPr>
      </w:pPr>
    </w:p>
    <w:sectPr w:rsidR="00D9001B" w:rsidRPr="001D56A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A9E6D" w14:textId="77777777" w:rsidR="00AE06F7" w:rsidRDefault="00AE06F7" w:rsidP="000D181F">
      <w:pPr>
        <w:spacing w:after="0" w:line="240" w:lineRule="auto"/>
      </w:pPr>
      <w:r>
        <w:separator/>
      </w:r>
    </w:p>
  </w:endnote>
  <w:endnote w:type="continuationSeparator" w:id="0">
    <w:p w14:paraId="756338F5" w14:textId="77777777" w:rsidR="00AE06F7" w:rsidRDefault="00AE06F7" w:rsidP="000D1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14070" w14:textId="0ECE37CC" w:rsidR="000D181F" w:rsidRDefault="000D181F" w:rsidP="000D181F">
    <w:pPr>
      <w:pStyle w:val="Footer"/>
      <w:jc w:val="right"/>
    </w:pPr>
    <w:r>
      <w:t xml:space="preserve">Page </w:t>
    </w:r>
    <w:r>
      <w:fldChar w:fldCharType="begin"/>
    </w:r>
    <w:r>
      <w:instrText xml:space="preserve"> PAGE   \* MERGEFORMAT </w:instrText>
    </w:r>
    <w:r>
      <w:fldChar w:fldCharType="separate"/>
    </w:r>
    <w:r w:rsidR="005F22AE">
      <w:rPr>
        <w:noProof/>
      </w:rPr>
      <w:t>5</w:t>
    </w:r>
    <w:r>
      <w:fldChar w:fldCharType="end"/>
    </w:r>
    <w:r>
      <w:t xml:space="preserve"> of </w:t>
    </w:r>
    <w:r w:rsidR="00AE06F7">
      <w:fldChar w:fldCharType="begin"/>
    </w:r>
    <w:r w:rsidR="00AE06F7">
      <w:instrText xml:space="preserve"> NUMPAGES   \* MERGEFORMAT </w:instrText>
    </w:r>
    <w:r w:rsidR="00AE06F7">
      <w:fldChar w:fldCharType="separate"/>
    </w:r>
    <w:r w:rsidR="005F22AE">
      <w:rPr>
        <w:noProof/>
      </w:rPr>
      <w:t>9</w:t>
    </w:r>
    <w:r w:rsidR="00AE06F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F23F2" w14:textId="77777777" w:rsidR="00AE06F7" w:rsidRDefault="00AE06F7" w:rsidP="000D181F">
      <w:pPr>
        <w:spacing w:after="0" w:line="240" w:lineRule="auto"/>
      </w:pPr>
      <w:r>
        <w:separator/>
      </w:r>
    </w:p>
  </w:footnote>
  <w:footnote w:type="continuationSeparator" w:id="0">
    <w:p w14:paraId="2D26F5A1" w14:textId="77777777" w:rsidR="00AE06F7" w:rsidRDefault="00AE06F7" w:rsidP="000D1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326E0" w14:textId="7A358DAB" w:rsidR="000D181F" w:rsidRDefault="009C17F1">
    <w:pPr>
      <w:pStyle w:val="Header"/>
    </w:pPr>
    <w:r>
      <w:t>uYilo Kick Start</w:t>
    </w:r>
    <w:r w:rsidR="000D181F">
      <w:t xml:space="preserve"> Fund Application Form </w:t>
    </w:r>
    <w:r w:rsidR="00BF5E41">
      <w:t>20</w:t>
    </w:r>
    <w:r w:rsidR="00234356">
      <w:t>21</w:t>
    </w:r>
  </w:p>
  <w:p w14:paraId="7037079C" w14:textId="77777777" w:rsidR="003B0F58" w:rsidRDefault="003B0F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A7832"/>
    <w:multiLevelType w:val="multilevel"/>
    <w:tmpl w:val="C4E2B9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5B345D4"/>
    <w:multiLevelType w:val="hybridMultilevel"/>
    <w:tmpl w:val="2A8E09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B2756"/>
    <w:multiLevelType w:val="multilevel"/>
    <w:tmpl w:val="D0A270E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85811E3"/>
    <w:multiLevelType w:val="multilevel"/>
    <w:tmpl w:val="8EF0F5D8"/>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1C4956C3"/>
    <w:multiLevelType w:val="multilevel"/>
    <w:tmpl w:val="D0A270E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313B7384"/>
    <w:multiLevelType w:val="multilevel"/>
    <w:tmpl w:val="C4E2B9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1A762B"/>
    <w:multiLevelType w:val="hybridMultilevel"/>
    <w:tmpl w:val="32A8E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B1F4B"/>
    <w:multiLevelType w:val="multilevel"/>
    <w:tmpl w:val="8EACFA6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E061B8D"/>
    <w:multiLevelType w:val="multilevel"/>
    <w:tmpl w:val="3D788A7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1D11FF9"/>
    <w:multiLevelType w:val="multilevel"/>
    <w:tmpl w:val="A97A2B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39B6671"/>
    <w:multiLevelType w:val="multilevel"/>
    <w:tmpl w:val="8E76DE5E"/>
    <w:lvl w:ilvl="0">
      <w:start w:val="2"/>
      <w:numFmt w:val="decimal"/>
      <w:lvlText w:val="%1"/>
      <w:lvlJc w:val="left"/>
      <w:pPr>
        <w:ind w:left="360" w:hanging="360"/>
      </w:pPr>
      <w:rPr>
        <w:rFonts w:hint="default"/>
        <w:b w:val="0"/>
      </w:rPr>
    </w:lvl>
    <w:lvl w:ilvl="1">
      <w:start w:val="2"/>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600" w:hanging="72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400" w:hanging="108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11" w15:restartNumberingAfterBreak="0">
    <w:nsid w:val="51A6058F"/>
    <w:multiLevelType w:val="multilevel"/>
    <w:tmpl w:val="D0A270E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540B73D4"/>
    <w:multiLevelType w:val="multilevel"/>
    <w:tmpl w:val="D76CEA28"/>
    <w:lvl w:ilvl="0">
      <w:start w:val="2"/>
      <w:numFmt w:val="decimal"/>
      <w:lvlText w:val="%1"/>
      <w:lvlJc w:val="left"/>
      <w:pPr>
        <w:ind w:left="360" w:hanging="360"/>
      </w:pPr>
      <w:rPr>
        <w:rFonts w:hint="default"/>
        <w:b w:val="0"/>
      </w:rPr>
    </w:lvl>
    <w:lvl w:ilvl="1">
      <w:start w:val="2"/>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600" w:hanging="72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400" w:hanging="108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13" w15:restartNumberingAfterBreak="0">
    <w:nsid w:val="72447C92"/>
    <w:multiLevelType w:val="multilevel"/>
    <w:tmpl w:val="C4E2B9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C1E6B72"/>
    <w:multiLevelType w:val="multilevel"/>
    <w:tmpl w:val="A7E8F9B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4"/>
  </w:num>
  <w:num w:numId="2">
    <w:abstractNumId w:val="6"/>
  </w:num>
  <w:num w:numId="3">
    <w:abstractNumId w:val="1"/>
  </w:num>
  <w:num w:numId="4">
    <w:abstractNumId w:val="13"/>
  </w:num>
  <w:num w:numId="5">
    <w:abstractNumId w:val="5"/>
  </w:num>
  <w:num w:numId="6">
    <w:abstractNumId w:val="0"/>
  </w:num>
  <w:num w:numId="7">
    <w:abstractNumId w:val="12"/>
  </w:num>
  <w:num w:numId="8">
    <w:abstractNumId w:val="11"/>
  </w:num>
  <w:num w:numId="9">
    <w:abstractNumId w:val="2"/>
  </w:num>
  <w:num w:numId="10">
    <w:abstractNumId w:val="4"/>
  </w:num>
  <w:num w:numId="11">
    <w:abstractNumId w:val="8"/>
  </w:num>
  <w:num w:numId="12">
    <w:abstractNumId w:val="10"/>
  </w:num>
  <w:num w:numId="13">
    <w:abstractNumId w:val="3"/>
  </w:num>
  <w:num w:numId="14">
    <w:abstractNumId w:val="9"/>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TW2MDMzMTS1MDNX0lEKTi0uzszPAykwrAUA5Fe2PiwAAAA="/>
  </w:docVars>
  <w:rsids>
    <w:rsidRoot w:val="00621CB7"/>
    <w:rsid w:val="00001743"/>
    <w:rsid w:val="00005EE1"/>
    <w:rsid w:val="00007FC5"/>
    <w:rsid w:val="000115C6"/>
    <w:rsid w:val="00013859"/>
    <w:rsid w:val="00013EA1"/>
    <w:rsid w:val="000144F1"/>
    <w:rsid w:val="0001632E"/>
    <w:rsid w:val="00016380"/>
    <w:rsid w:val="00017E9A"/>
    <w:rsid w:val="00020CA6"/>
    <w:rsid w:val="000214AF"/>
    <w:rsid w:val="000263A5"/>
    <w:rsid w:val="00030B1A"/>
    <w:rsid w:val="0003171E"/>
    <w:rsid w:val="00032B4C"/>
    <w:rsid w:val="0003383F"/>
    <w:rsid w:val="00035B92"/>
    <w:rsid w:val="00035D3E"/>
    <w:rsid w:val="00043297"/>
    <w:rsid w:val="00044936"/>
    <w:rsid w:val="00044DBF"/>
    <w:rsid w:val="0004777B"/>
    <w:rsid w:val="0005022A"/>
    <w:rsid w:val="00051419"/>
    <w:rsid w:val="000533D5"/>
    <w:rsid w:val="000549AF"/>
    <w:rsid w:val="00054DA0"/>
    <w:rsid w:val="000609E6"/>
    <w:rsid w:val="00061524"/>
    <w:rsid w:val="000668D7"/>
    <w:rsid w:val="00067132"/>
    <w:rsid w:val="000677DD"/>
    <w:rsid w:val="000707F8"/>
    <w:rsid w:val="00072937"/>
    <w:rsid w:val="0007331A"/>
    <w:rsid w:val="00085F5E"/>
    <w:rsid w:val="000926E9"/>
    <w:rsid w:val="000969EC"/>
    <w:rsid w:val="00096D7E"/>
    <w:rsid w:val="000A03D8"/>
    <w:rsid w:val="000A104B"/>
    <w:rsid w:val="000A164A"/>
    <w:rsid w:val="000A468F"/>
    <w:rsid w:val="000A5D7E"/>
    <w:rsid w:val="000A6F89"/>
    <w:rsid w:val="000B7433"/>
    <w:rsid w:val="000C060E"/>
    <w:rsid w:val="000C0F1C"/>
    <w:rsid w:val="000C26C5"/>
    <w:rsid w:val="000C42A2"/>
    <w:rsid w:val="000C4575"/>
    <w:rsid w:val="000C48B2"/>
    <w:rsid w:val="000C5642"/>
    <w:rsid w:val="000D0BBB"/>
    <w:rsid w:val="000D0F59"/>
    <w:rsid w:val="000D181F"/>
    <w:rsid w:val="000D36AD"/>
    <w:rsid w:val="000D6385"/>
    <w:rsid w:val="000D7127"/>
    <w:rsid w:val="000D7F0E"/>
    <w:rsid w:val="000E1F9A"/>
    <w:rsid w:val="000E5396"/>
    <w:rsid w:val="000E665F"/>
    <w:rsid w:val="000E6D83"/>
    <w:rsid w:val="000E79AF"/>
    <w:rsid w:val="000F0686"/>
    <w:rsid w:val="000F4FBE"/>
    <w:rsid w:val="000F628C"/>
    <w:rsid w:val="0010134E"/>
    <w:rsid w:val="001025EB"/>
    <w:rsid w:val="00106DFE"/>
    <w:rsid w:val="00110B29"/>
    <w:rsid w:val="00111B9A"/>
    <w:rsid w:val="00113647"/>
    <w:rsid w:val="001152F8"/>
    <w:rsid w:val="00117C63"/>
    <w:rsid w:val="00120E31"/>
    <w:rsid w:val="001210EA"/>
    <w:rsid w:val="00121280"/>
    <w:rsid w:val="00122710"/>
    <w:rsid w:val="00122866"/>
    <w:rsid w:val="00122D16"/>
    <w:rsid w:val="001240C6"/>
    <w:rsid w:val="001272F6"/>
    <w:rsid w:val="00132D3C"/>
    <w:rsid w:val="001345E8"/>
    <w:rsid w:val="001362D7"/>
    <w:rsid w:val="0014250A"/>
    <w:rsid w:val="0014718E"/>
    <w:rsid w:val="00147775"/>
    <w:rsid w:val="00153322"/>
    <w:rsid w:val="0015488B"/>
    <w:rsid w:val="00155FE5"/>
    <w:rsid w:val="001569D0"/>
    <w:rsid w:val="00157107"/>
    <w:rsid w:val="00157BF4"/>
    <w:rsid w:val="00160A76"/>
    <w:rsid w:val="00164BF3"/>
    <w:rsid w:val="00165908"/>
    <w:rsid w:val="00165AEB"/>
    <w:rsid w:val="00166446"/>
    <w:rsid w:val="00167152"/>
    <w:rsid w:val="0017114C"/>
    <w:rsid w:val="001722C2"/>
    <w:rsid w:val="001733C5"/>
    <w:rsid w:val="0017401B"/>
    <w:rsid w:val="00174985"/>
    <w:rsid w:val="00175741"/>
    <w:rsid w:val="00175D00"/>
    <w:rsid w:val="001823F8"/>
    <w:rsid w:val="00182D7B"/>
    <w:rsid w:val="00185D59"/>
    <w:rsid w:val="00187F40"/>
    <w:rsid w:val="00190533"/>
    <w:rsid w:val="001919DC"/>
    <w:rsid w:val="00191B4F"/>
    <w:rsid w:val="001944CE"/>
    <w:rsid w:val="00195F62"/>
    <w:rsid w:val="001974EF"/>
    <w:rsid w:val="001975B9"/>
    <w:rsid w:val="001A35FC"/>
    <w:rsid w:val="001A37F9"/>
    <w:rsid w:val="001A453E"/>
    <w:rsid w:val="001A4E85"/>
    <w:rsid w:val="001B0764"/>
    <w:rsid w:val="001B0902"/>
    <w:rsid w:val="001B0E71"/>
    <w:rsid w:val="001B5360"/>
    <w:rsid w:val="001C2DEA"/>
    <w:rsid w:val="001C5A55"/>
    <w:rsid w:val="001C7BA4"/>
    <w:rsid w:val="001D2D71"/>
    <w:rsid w:val="001D526F"/>
    <w:rsid w:val="001D5602"/>
    <w:rsid w:val="001D56AC"/>
    <w:rsid w:val="001D7467"/>
    <w:rsid w:val="001E1996"/>
    <w:rsid w:val="001E2163"/>
    <w:rsid w:val="001E217B"/>
    <w:rsid w:val="001E51DD"/>
    <w:rsid w:val="001F0D99"/>
    <w:rsid w:val="001F3439"/>
    <w:rsid w:val="001F3835"/>
    <w:rsid w:val="001F3CDB"/>
    <w:rsid w:val="001F3F7D"/>
    <w:rsid w:val="001F5198"/>
    <w:rsid w:val="001F5787"/>
    <w:rsid w:val="001F592F"/>
    <w:rsid w:val="001F59B3"/>
    <w:rsid w:val="001F73CB"/>
    <w:rsid w:val="00203534"/>
    <w:rsid w:val="00203E3C"/>
    <w:rsid w:val="00203F72"/>
    <w:rsid w:val="0020440E"/>
    <w:rsid w:val="00205D1D"/>
    <w:rsid w:val="00206C27"/>
    <w:rsid w:val="002072C5"/>
    <w:rsid w:val="00210F85"/>
    <w:rsid w:val="00212946"/>
    <w:rsid w:val="00221249"/>
    <w:rsid w:val="00221E92"/>
    <w:rsid w:val="0022556A"/>
    <w:rsid w:val="00226DC1"/>
    <w:rsid w:val="00230167"/>
    <w:rsid w:val="00234356"/>
    <w:rsid w:val="00240EA9"/>
    <w:rsid w:val="002421FF"/>
    <w:rsid w:val="0024531E"/>
    <w:rsid w:val="00250655"/>
    <w:rsid w:val="00250AB4"/>
    <w:rsid w:val="00251AB4"/>
    <w:rsid w:val="0025326F"/>
    <w:rsid w:val="002536CC"/>
    <w:rsid w:val="002540C0"/>
    <w:rsid w:val="00254DE7"/>
    <w:rsid w:val="002550D9"/>
    <w:rsid w:val="002567C3"/>
    <w:rsid w:val="00270F2A"/>
    <w:rsid w:val="002716D1"/>
    <w:rsid w:val="0027563F"/>
    <w:rsid w:val="00276229"/>
    <w:rsid w:val="00276700"/>
    <w:rsid w:val="002801DA"/>
    <w:rsid w:val="002819D9"/>
    <w:rsid w:val="00282109"/>
    <w:rsid w:val="00283D6C"/>
    <w:rsid w:val="00283EBA"/>
    <w:rsid w:val="0028556B"/>
    <w:rsid w:val="00285946"/>
    <w:rsid w:val="0028633C"/>
    <w:rsid w:val="00294F3B"/>
    <w:rsid w:val="0029545D"/>
    <w:rsid w:val="002A228B"/>
    <w:rsid w:val="002B2B35"/>
    <w:rsid w:val="002B30E4"/>
    <w:rsid w:val="002B3313"/>
    <w:rsid w:val="002B5363"/>
    <w:rsid w:val="002B6C38"/>
    <w:rsid w:val="002B7643"/>
    <w:rsid w:val="002C3A83"/>
    <w:rsid w:val="002D02C5"/>
    <w:rsid w:val="002D1EDA"/>
    <w:rsid w:val="002D2DA8"/>
    <w:rsid w:val="002D732A"/>
    <w:rsid w:val="002E053D"/>
    <w:rsid w:val="002E1280"/>
    <w:rsid w:val="002E435A"/>
    <w:rsid w:val="002E6AF8"/>
    <w:rsid w:val="002F06A8"/>
    <w:rsid w:val="002F2FBB"/>
    <w:rsid w:val="0031004D"/>
    <w:rsid w:val="00317265"/>
    <w:rsid w:val="00321483"/>
    <w:rsid w:val="00324372"/>
    <w:rsid w:val="00326656"/>
    <w:rsid w:val="0033199F"/>
    <w:rsid w:val="0033246B"/>
    <w:rsid w:val="003372B2"/>
    <w:rsid w:val="00340D52"/>
    <w:rsid w:val="00341B0F"/>
    <w:rsid w:val="003435A1"/>
    <w:rsid w:val="0034410B"/>
    <w:rsid w:val="00351587"/>
    <w:rsid w:val="00354927"/>
    <w:rsid w:val="003608E2"/>
    <w:rsid w:val="00361B0F"/>
    <w:rsid w:val="00362304"/>
    <w:rsid w:val="00364C01"/>
    <w:rsid w:val="003666D3"/>
    <w:rsid w:val="00366F92"/>
    <w:rsid w:val="00371755"/>
    <w:rsid w:val="003725C5"/>
    <w:rsid w:val="0037699A"/>
    <w:rsid w:val="003809ED"/>
    <w:rsid w:val="00381073"/>
    <w:rsid w:val="00383BDA"/>
    <w:rsid w:val="00383EAE"/>
    <w:rsid w:val="0038651C"/>
    <w:rsid w:val="00386949"/>
    <w:rsid w:val="00394771"/>
    <w:rsid w:val="00395050"/>
    <w:rsid w:val="003974F4"/>
    <w:rsid w:val="003A2F8F"/>
    <w:rsid w:val="003A48D3"/>
    <w:rsid w:val="003A57A4"/>
    <w:rsid w:val="003A5943"/>
    <w:rsid w:val="003A7BE4"/>
    <w:rsid w:val="003B0E88"/>
    <w:rsid w:val="003B0F58"/>
    <w:rsid w:val="003B192D"/>
    <w:rsid w:val="003B409E"/>
    <w:rsid w:val="003B6046"/>
    <w:rsid w:val="003B6178"/>
    <w:rsid w:val="003B6594"/>
    <w:rsid w:val="003B7D68"/>
    <w:rsid w:val="003C376C"/>
    <w:rsid w:val="003C58F2"/>
    <w:rsid w:val="003C60DC"/>
    <w:rsid w:val="003C7D40"/>
    <w:rsid w:val="003D3156"/>
    <w:rsid w:val="003D4C8E"/>
    <w:rsid w:val="003D5796"/>
    <w:rsid w:val="003D7EA0"/>
    <w:rsid w:val="003E1F47"/>
    <w:rsid w:val="003E2258"/>
    <w:rsid w:val="003E3454"/>
    <w:rsid w:val="003E40D0"/>
    <w:rsid w:val="003E4C4A"/>
    <w:rsid w:val="003E5963"/>
    <w:rsid w:val="003E5CC2"/>
    <w:rsid w:val="003E6D38"/>
    <w:rsid w:val="003F1F57"/>
    <w:rsid w:val="003F235E"/>
    <w:rsid w:val="003F4EA8"/>
    <w:rsid w:val="003F625D"/>
    <w:rsid w:val="003F7C33"/>
    <w:rsid w:val="00400E8C"/>
    <w:rsid w:val="0040112B"/>
    <w:rsid w:val="0040360E"/>
    <w:rsid w:val="00404026"/>
    <w:rsid w:val="004057F7"/>
    <w:rsid w:val="004069B5"/>
    <w:rsid w:val="004157F6"/>
    <w:rsid w:val="00416973"/>
    <w:rsid w:val="0041776A"/>
    <w:rsid w:val="00420AD0"/>
    <w:rsid w:val="004211B4"/>
    <w:rsid w:val="00422260"/>
    <w:rsid w:val="004222CF"/>
    <w:rsid w:val="00426258"/>
    <w:rsid w:val="00426D70"/>
    <w:rsid w:val="00426D83"/>
    <w:rsid w:val="0042741C"/>
    <w:rsid w:val="0042750F"/>
    <w:rsid w:val="00434D94"/>
    <w:rsid w:val="00435ACB"/>
    <w:rsid w:val="00440740"/>
    <w:rsid w:val="00443C20"/>
    <w:rsid w:val="0044412B"/>
    <w:rsid w:val="0044430F"/>
    <w:rsid w:val="004445CD"/>
    <w:rsid w:val="0044702D"/>
    <w:rsid w:val="00450CD8"/>
    <w:rsid w:val="0045295F"/>
    <w:rsid w:val="00452D93"/>
    <w:rsid w:val="00453223"/>
    <w:rsid w:val="00454D28"/>
    <w:rsid w:val="004552A1"/>
    <w:rsid w:val="00455379"/>
    <w:rsid w:val="004579E8"/>
    <w:rsid w:val="00466D76"/>
    <w:rsid w:val="004701EB"/>
    <w:rsid w:val="00471F18"/>
    <w:rsid w:val="004767DD"/>
    <w:rsid w:val="004768EC"/>
    <w:rsid w:val="00480E85"/>
    <w:rsid w:val="004836E3"/>
    <w:rsid w:val="00484303"/>
    <w:rsid w:val="00486AEC"/>
    <w:rsid w:val="004901A3"/>
    <w:rsid w:val="00491DE7"/>
    <w:rsid w:val="004927E6"/>
    <w:rsid w:val="00493178"/>
    <w:rsid w:val="0049380C"/>
    <w:rsid w:val="0049391E"/>
    <w:rsid w:val="0049528F"/>
    <w:rsid w:val="0049629F"/>
    <w:rsid w:val="004977CF"/>
    <w:rsid w:val="004A1D36"/>
    <w:rsid w:val="004A22DE"/>
    <w:rsid w:val="004A3C9F"/>
    <w:rsid w:val="004A4F63"/>
    <w:rsid w:val="004A5C51"/>
    <w:rsid w:val="004A62BA"/>
    <w:rsid w:val="004A7D84"/>
    <w:rsid w:val="004B0F32"/>
    <w:rsid w:val="004B1F62"/>
    <w:rsid w:val="004B5776"/>
    <w:rsid w:val="004B6D94"/>
    <w:rsid w:val="004C10E4"/>
    <w:rsid w:val="004C2E9C"/>
    <w:rsid w:val="004C7F04"/>
    <w:rsid w:val="004D0683"/>
    <w:rsid w:val="004D0A69"/>
    <w:rsid w:val="004D194A"/>
    <w:rsid w:val="004D2C51"/>
    <w:rsid w:val="004D3A9B"/>
    <w:rsid w:val="004D46E9"/>
    <w:rsid w:val="004D4E4C"/>
    <w:rsid w:val="004D6B7E"/>
    <w:rsid w:val="004E0EB1"/>
    <w:rsid w:val="004E1048"/>
    <w:rsid w:val="004E3317"/>
    <w:rsid w:val="004E36FB"/>
    <w:rsid w:val="004E436D"/>
    <w:rsid w:val="004E494D"/>
    <w:rsid w:val="004E6B11"/>
    <w:rsid w:val="004E7099"/>
    <w:rsid w:val="004F2C11"/>
    <w:rsid w:val="004F5597"/>
    <w:rsid w:val="004F56F2"/>
    <w:rsid w:val="00500387"/>
    <w:rsid w:val="005006D4"/>
    <w:rsid w:val="00502DF1"/>
    <w:rsid w:val="0050324F"/>
    <w:rsid w:val="00503C04"/>
    <w:rsid w:val="00503FDB"/>
    <w:rsid w:val="00504331"/>
    <w:rsid w:val="00505191"/>
    <w:rsid w:val="00510160"/>
    <w:rsid w:val="005117BC"/>
    <w:rsid w:val="00515817"/>
    <w:rsid w:val="00517DEE"/>
    <w:rsid w:val="00520A60"/>
    <w:rsid w:val="00524E3A"/>
    <w:rsid w:val="00525763"/>
    <w:rsid w:val="00531860"/>
    <w:rsid w:val="005322CC"/>
    <w:rsid w:val="00534F4A"/>
    <w:rsid w:val="0053501C"/>
    <w:rsid w:val="00535746"/>
    <w:rsid w:val="005360A9"/>
    <w:rsid w:val="0053718C"/>
    <w:rsid w:val="005379C9"/>
    <w:rsid w:val="00537A77"/>
    <w:rsid w:val="005401EF"/>
    <w:rsid w:val="00541E00"/>
    <w:rsid w:val="00542CFF"/>
    <w:rsid w:val="00543447"/>
    <w:rsid w:val="00543E56"/>
    <w:rsid w:val="00545F0F"/>
    <w:rsid w:val="005509AD"/>
    <w:rsid w:val="005549D1"/>
    <w:rsid w:val="0055746C"/>
    <w:rsid w:val="00563536"/>
    <w:rsid w:val="00574C4F"/>
    <w:rsid w:val="00577114"/>
    <w:rsid w:val="005857E3"/>
    <w:rsid w:val="00594A9D"/>
    <w:rsid w:val="005972DB"/>
    <w:rsid w:val="005A407C"/>
    <w:rsid w:val="005A4427"/>
    <w:rsid w:val="005A44C7"/>
    <w:rsid w:val="005A4636"/>
    <w:rsid w:val="005A46BE"/>
    <w:rsid w:val="005A514E"/>
    <w:rsid w:val="005A5E5D"/>
    <w:rsid w:val="005B11A9"/>
    <w:rsid w:val="005B1AB3"/>
    <w:rsid w:val="005B265F"/>
    <w:rsid w:val="005C0B7F"/>
    <w:rsid w:val="005C1F99"/>
    <w:rsid w:val="005C3D75"/>
    <w:rsid w:val="005C6907"/>
    <w:rsid w:val="005D05B6"/>
    <w:rsid w:val="005D55AA"/>
    <w:rsid w:val="005D69D2"/>
    <w:rsid w:val="005D7317"/>
    <w:rsid w:val="005E0252"/>
    <w:rsid w:val="005E1902"/>
    <w:rsid w:val="005E3E43"/>
    <w:rsid w:val="005E4334"/>
    <w:rsid w:val="005E6987"/>
    <w:rsid w:val="005E6E92"/>
    <w:rsid w:val="005E6F1F"/>
    <w:rsid w:val="005F0521"/>
    <w:rsid w:val="005F1037"/>
    <w:rsid w:val="005F1A56"/>
    <w:rsid w:val="005F1A59"/>
    <w:rsid w:val="005F22AE"/>
    <w:rsid w:val="005F5229"/>
    <w:rsid w:val="00605C7C"/>
    <w:rsid w:val="00606101"/>
    <w:rsid w:val="006061B0"/>
    <w:rsid w:val="006075D0"/>
    <w:rsid w:val="006134CF"/>
    <w:rsid w:val="00613999"/>
    <w:rsid w:val="00621CB7"/>
    <w:rsid w:val="00622B0F"/>
    <w:rsid w:val="006238BD"/>
    <w:rsid w:val="00624CA3"/>
    <w:rsid w:val="00626999"/>
    <w:rsid w:val="0062738C"/>
    <w:rsid w:val="0063377D"/>
    <w:rsid w:val="00633C43"/>
    <w:rsid w:val="00634A5F"/>
    <w:rsid w:val="00634B57"/>
    <w:rsid w:val="0063520C"/>
    <w:rsid w:val="00636FF8"/>
    <w:rsid w:val="00637591"/>
    <w:rsid w:val="00640C96"/>
    <w:rsid w:val="00641D28"/>
    <w:rsid w:val="00642731"/>
    <w:rsid w:val="00645818"/>
    <w:rsid w:val="006461F0"/>
    <w:rsid w:val="00651DBE"/>
    <w:rsid w:val="0065317F"/>
    <w:rsid w:val="00653EE6"/>
    <w:rsid w:val="00656C71"/>
    <w:rsid w:val="00662453"/>
    <w:rsid w:val="00662F6D"/>
    <w:rsid w:val="006637CF"/>
    <w:rsid w:val="0066404F"/>
    <w:rsid w:val="006678F8"/>
    <w:rsid w:val="006841BB"/>
    <w:rsid w:val="00686401"/>
    <w:rsid w:val="006901AA"/>
    <w:rsid w:val="006924BA"/>
    <w:rsid w:val="00694931"/>
    <w:rsid w:val="006950BC"/>
    <w:rsid w:val="006A1CBF"/>
    <w:rsid w:val="006A50D2"/>
    <w:rsid w:val="006A685F"/>
    <w:rsid w:val="006A718C"/>
    <w:rsid w:val="006B001B"/>
    <w:rsid w:val="006B2342"/>
    <w:rsid w:val="006B4FED"/>
    <w:rsid w:val="006B50EA"/>
    <w:rsid w:val="006C00ED"/>
    <w:rsid w:val="006C5C17"/>
    <w:rsid w:val="006C788F"/>
    <w:rsid w:val="006C78EE"/>
    <w:rsid w:val="006C7A5A"/>
    <w:rsid w:val="006D0436"/>
    <w:rsid w:val="006D1D85"/>
    <w:rsid w:val="006D2BAE"/>
    <w:rsid w:val="006E0F09"/>
    <w:rsid w:val="006E10F7"/>
    <w:rsid w:val="006E3672"/>
    <w:rsid w:val="006E7BD8"/>
    <w:rsid w:val="006F2616"/>
    <w:rsid w:val="006F2AD5"/>
    <w:rsid w:val="006F307B"/>
    <w:rsid w:val="006F3145"/>
    <w:rsid w:val="006F3A9B"/>
    <w:rsid w:val="006F49A1"/>
    <w:rsid w:val="00700BE6"/>
    <w:rsid w:val="00707423"/>
    <w:rsid w:val="007077CB"/>
    <w:rsid w:val="0071107C"/>
    <w:rsid w:val="00713CF2"/>
    <w:rsid w:val="007146F9"/>
    <w:rsid w:val="0071606D"/>
    <w:rsid w:val="00717DDA"/>
    <w:rsid w:val="00723AD4"/>
    <w:rsid w:val="0072402A"/>
    <w:rsid w:val="00725D16"/>
    <w:rsid w:val="0072674A"/>
    <w:rsid w:val="007270B9"/>
    <w:rsid w:val="007335CD"/>
    <w:rsid w:val="00734ACF"/>
    <w:rsid w:val="00736A38"/>
    <w:rsid w:val="00736DC2"/>
    <w:rsid w:val="007374C7"/>
    <w:rsid w:val="00744B0D"/>
    <w:rsid w:val="00746734"/>
    <w:rsid w:val="00747CF7"/>
    <w:rsid w:val="00747DB7"/>
    <w:rsid w:val="00750F3C"/>
    <w:rsid w:val="00754418"/>
    <w:rsid w:val="00754977"/>
    <w:rsid w:val="00762983"/>
    <w:rsid w:val="00763B32"/>
    <w:rsid w:val="007648DB"/>
    <w:rsid w:val="0077229E"/>
    <w:rsid w:val="007728E3"/>
    <w:rsid w:val="00772E1E"/>
    <w:rsid w:val="00777A4B"/>
    <w:rsid w:val="007807F1"/>
    <w:rsid w:val="00783899"/>
    <w:rsid w:val="00787158"/>
    <w:rsid w:val="0079020A"/>
    <w:rsid w:val="00790FD5"/>
    <w:rsid w:val="007A055E"/>
    <w:rsid w:val="007A096B"/>
    <w:rsid w:val="007A2704"/>
    <w:rsid w:val="007A6610"/>
    <w:rsid w:val="007A6D77"/>
    <w:rsid w:val="007B25F0"/>
    <w:rsid w:val="007B2A1C"/>
    <w:rsid w:val="007B4311"/>
    <w:rsid w:val="007B5887"/>
    <w:rsid w:val="007B5A8E"/>
    <w:rsid w:val="007B77CF"/>
    <w:rsid w:val="007C07B1"/>
    <w:rsid w:val="007C150C"/>
    <w:rsid w:val="007D2692"/>
    <w:rsid w:val="007D3722"/>
    <w:rsid w:val="007D695E"/>
    <w:rsid w:val="007D6CC4"/>
    <w:rsid w:val="008003A7"/>
    <w:rsid w:val="00801C36"/>
    <w:rsid w:val="0080378D"/>
    <w:rsid w:val="00803895"/>
    <w:rsid w:val="00806BC2"/>
    <w:rsid w:val="00811B1A"/>
    <w:rsid w:val="00813503"/>
    <w:rsid w:val="00815318"/>
    <w:rsid w:val="00826415"/>
    <w:rsid w:val="00832F6F"/>
    <w:rsid w:val="0083308F"/>
    <w:rsid w:val="008338AA"/>
    <w:rsid w:val="0083438D"/>
    <w:rsid w:val="00835E83"/>
    <w:rsid w:val="008367CE"/>
    <w:rsid w:val="00837B1A"/>
    <w:rsid w:val="008430C5"/>
    <w:rsid w:val="008433FD"/>
    <w:rsid w:val="00844C45"/>
    <w:rsid w:val="00851146"/>
    <w:rsid w:val="00852BB0"/>
    <w:rsid w:val="00852F3A"/>
    <w:rsid w:val="0085629C"/>
    <w:rsid w:val="00862432"/>
    <w:rsid w:val="0086317E"/>
    <w:rsid w:val="008633BA"/>
    <w:rsid w:val="008667E7"/>
    <w:rsid w:val="00866EAF"/>
    <w:rsid w:val="00871AAC"/>
    <w:rsid w:val="008728E0"/>
    <w:rsid w:val="00873C79"/>
    <w:rsid w:val="00873CB1"/>
    <w:rsid w:val="0087423C"/>
    <w:rsid w:val="00874519"/>
    <w:rsid w:val="00874D1B"/>
    <w:rsid w:val="00880725"/>
    <w:rsid w:val="008807A5"/>
    <w:rsid w:val="0088169E"/>
    <w:rsid w:val="00886F86"/>
    <w:rsid w:val="00890079"/>
    <w:rsid w:val="00891EF4"/>
    <w:rsid w:val="0089399E"/>
    <w:rsid w:val="008965BF"/>
    <w:rsid w:val="00896D53"/>
    <w:rsid w:val="008A4244"/>
    <w:rsid w:val="008A61DB"/>
    <w:rsid w:val="008B0D4F"/>
    <w:rsid w:val="008B2770"/>
    <w:rsid w:val="008B3A88"/>
    <w:rsid w:val="008B49A6"/>
    <w:rsid w:val="008C3851"/>
    <w:rsid w:val="008C4EB5"/>
    <w:rsid w:val="008C5879"/>
    <w:rsid w:val="008D32B3"/>
    <w:rsid w:val="008D426B"/>
    <w:rsid w:val="008D6A0A"/>
    <w:rsid w:val="008E156F"/>
    <w:rsid w:val="008E1D8B"/>
    <w:rsid w:val="008E4638"/>
    <w:rsid w:val="008E46B4"/>
    <w:rsid w:val="008E4E68"/>
    <w:rsid w:val="008E6192"/>
    <w:rsid w:val="008E776E"/>
    <w:rsid w:val="008F5F2A"/>
    <w:rsid w:val="008F6C58"/>
    <w:rsid w:val="008F6CB9"/>
    <w:rsid w:val="00900E85"/>
    <w:rsid w:val="00901786"/>
    <w:rsid w:val="0090194F"/>
    <w:rsid w:val="009030B1"/>
    <w:rsid w:val="00904FBD"/>
    <w:rsid w:val="0090514F"/>
    <w:rsid w:val="00911FCE"/>
    <w:rsid w:val="0091393E"/>
    <w:rsid w:val="00920807"/>
    <w:rsid w:val="00922C5A"/>
    <w:rsid w:val="00922CE9"/>
    <w:rsid w:val="009230ED"/>
    <w:rsid w:val="00923D14"/>
    <w:rsid w:val="00924DDB"/>
    <w:rsid w:val="00925F0D"/>
    <w:rsid w:val="00927BC8"/>
    <w:rsid w:val="00932A54"/>
    <w:rsid w:val="00933D77"/>
    <w:rsid w:val="00934114"/>
    <w:rsid w:val="009343FC"/>
    <w:rsid w:val="00941131"/>
    <w:rsid w:val="0094224C"/>
    <w:rsid w:val="0094491E"/>
    <w:rsid w:val="00945062"/>
    <w:rsid w:val="0094790A"/>
    <w:rsid w:val="00951E48"/>
    <w:rsid w:val="0095799E"/>
    <w:rsid w:val="009642C2"/>
    <w:rsid w:val="009662E9"/>
    <w:rsid w:val="0097193F"/>
    <w:rsid w:val="00972CDE"/>
    <w:rsid w:val="009735E3"/>
    <w:rsid w:val="00976F86"/>
    <w:rsid w:val="009779E4"/>
    <w:rsid w:val="00977BA3"/>
    <w:rsid w:val="00977FDA"/>
    <w:rsid w:val="009908C3"/>
    <w:rsid w:val="00990CBB"/>
    <w:rsid w:val="00991262"/>
    <w:rsid w:val="0099412C"/>
    <w:rsid w:val="009A0410"/>
    <w:rsid w:val="009A2AEF"/>
    <w:rsid w:val="009A2E6C"/>
    <w:rsid w:val="009A55AF"/>
    <w:rsid w:val="009B0943"/>
    <w:rsid w:val="009B1F5D"/>
    <w:rsid w:val="009B3EEA"/>
    <w:rsid w:val="009B5025"/>
    <w:rsid w:val="009C0B57"/>
    <w:rsid w:val="009C17F1"/>
    <w:rsid w:val="009C2B6A"/>
    <w:rsid w:val="009C6966"/>
    <w:rsid w:val="009C6E3A"/>
    <w:rsid w:val="009C70D2"/>
    <w:rsid w:val="009D3E37"/>
    <w:rsid w:val="009D4278"/>
    <w:rsid w:val="009D624B"/>
    <w:rsid w:val="009E39A5"/>
    <w:rsid w:val="009E43B0"/>
    <w:rsid w:val="009E4968"/>
    <w:rsid w:val="009F2033"/>
    <w:rsid w:val="009F21F8"/>
    <w:rsid w:val="009F455D"/>
    <w:rsid w:val="009F4947"/>
    <w:rsid w:val="00A00405"/>
    <w:rsid w:val="00A0588C"/>
    <w:rsid w:val="00A1074C"/>
    <w:rsid w:val="00A10D0C"/>
    <w:rsid w:val="00A120BC"/>
    <w:rsid w:val="00A12F29"/>
    <w:rsid w:val="00A12FD2"/>
    <w:rsid w:val="00A216BC"/>
    <w:rsid w:val="00A21916"/>
    <w:rsid w:val="00A21DF5"/>
    <w:rsid w:val="00A21EDD"/>
    <w:rsid w:val="00A223D2"/>
    <w:rsid w:val="00A31D30"/>
    <w:rsid w:val="00A35023"/>
    <w:rsid w:val="00A43082"/>
    <w:rsid w:val="00A4616F"/>
    <w:rsid w:val="00A50119"/>
    <w:rsid w:val="00A504B9"/>
    <w:rsid w:val="00A5143D"/>
    <w:rsid w:val="00A5145C"/>
    <w:rsid w:val="00A524E0"/>
    <w:rsid w:val="00A63718"/>
    <w:rsid w:val="00A7092B"/>
    <w:rsid w:val="00A70E16"/>
    <w:rsid w:val="00A72AC6"/>
    <w:rsid w:val="00A73AC6"/>
    <w:rsid w:val="00A74F6A"/>
    <w:rsid w:val="00A80E2F"/>
    <w:rsid w:val="00A84051"/>
    <w:rsid w:val="00A84120"/>
    <w:rsid w:val="00A85D64"/>
    <w:rsid w:val="00A8603D"/>
    <w:rsid w:val="00A90A7C"/>
    <w:rsid w:val="00A91065"/>
    <w:rsid w:val="00A920D8"/>
    <w:rsid w:val="00A93DC7"/>
    <w:rsid w:val="00AA3949"/>
    <w:rsid w:val="00AA4432"/>
    <w:rsid w:val="00AA573F"/>
    <w:rsid w:val="00AA781C"/>
    <w:rsid w:val="00AB1E3B"/>
    <w:rsid w:val="00AB4BE4"/>
    <w:rsid w:val="00AB5651"/>
    <w:rsid w:val="00AB63D4"/>
    <w:rsid w:val="00AB79FD"/>
    <w:rsid w:val="00AB7F64"/>
    <w:rsid w:val="00AC1F98"/>
    <w:rsid w:val="00AC2589"/>
    <w:rsid w:val="00AC3B32"/>
    <w:rsid w:val="00AC53F6"/>
    <w:rsid w:val="00AD1503"/>
    <w:rsid w:val="00AD2188"/>
    <w:rsid w:val="00AD59A9"/>
    <w:rsid w:val="00AE06F7"/>
    <w:rsid w:val="00AE762D"/>
    <w:rsid w:val="00AF249D"/>
    <w:rsid w:val="00B041A5"/>
    <w:rsid w:val="00B05BAC"/>
    <w:rsid w:val="00B060F0"/>
    <w:rsid w:val="00B10124"/>
    <w:rsid w:val="00B12367"/>
    <w:rsid w:val="00B13D37"/>
    <w:rsid w:val="00B22F7D"/>
    <w:rsid w:val="00B30C90"/>
    <w:rsid w:val="00B3187F"/>
    <w:rsid w:val="00B32B06"/>
    <w:rsid w:val="00B33341"/>
    <w:rsid w:val="00B36384"/>
    <w:rsid w:val="00B3758E"/>
    <w:rsid w:val="00B410F5"/>
    <w:rsid w:val="00B436EA"/>
    <w:rsid w:val="00B52E3B"/>
    <w:rsid w:val="00B546BE"/>
    <w:rsid w:val="00B55FE7"/>
    <w:rsid w:val="00B562D2"/>
    <w:rsid w:val="00B64689"/>
    <w:rsid w:val="00B679A6"/>
    <w:rsid w:val="00B73BB8"/>
    <w:rsid w:val="00B76E94"/>
    <w:rsid w:val="00B803AD"/>
    <w:rsid w:val="00B80552"/>
    <w:rsid w:val="00B8352A"/>
    <w:rsid w:val="00B847AB"/>
    <w:rsid w:val="00B851B2"/>
    <w:rsid w:val="00B85B2A"/>
    <w:rsid w:val="00B865E8"/>
    <w:rsid w:val="00B90BD9"/>
    <w:rsid w:val="00B930AB"/>
    <w:rsid w:val="00B938FA"/>
    <w:rsid w:val="00B94E75"/>
    <w:rsid w:val="00B95669"/>
    <w:rsid w:val="00BA0B7D"/>
    <w:rsid w:val="00BA5EA1"/>
    <w:rsid w:val="00BA6ED0"/>
    <w:rsid w:val="00BB0A7F"/>
    <w:rsid w:val="00BB1707"/>
    <w:rsid w:val="00BB74E3"/>
    <w:rsid w:val="00BC4120"/>
    <w:rsid w:val="00BC4172"/>
    <w:rsid w:val="00BC5410"/>
    <w:rsid w:val="00BC637A"/>
    <w:rsid w:val="00BC6E45"/>
    <w:rsid w:val="00BD21B4"/>
    <w:rsid w:val="00BD272D"/>
    <w:rsid w:val="00BD2919"/>
    <w:rsid w:val="00BD66A0"/>
    <w:rsid w:val="00BD7966"/>
    <w:rsid w:val="00BD7B34"/>
    <w:rsid w:val="00BE1490"/>
    <w:rsid w:val="00BE1717"/>
    <w:rsid w:val="00BE433E"/>
    <w:rsid w:val="00BE62FA"/>
    <w:rsid w:val="00BF3375"/>
    <w:rsid w:val="00BF3CEE"/>
    <w:rsid w:val="00BF5979"/>
    <w:rsid w:val="00BF5E41"/>
    <w:rsid w:val="00C02F2F"/>
    <w:rsid w:val="00C036F2"/>
    <w:rsid w:val="00C076B0"/>
    <w:rsid w:val="00C077CE"/>
    <w:rsid w:val="00C15005"/>
    <w:rsid w:val="00C1668B"/>
    <w:rsid w:val="00C17D00"/>
    <w:rsid w:val="00C21156"/>
    <w:rsid w:val="00C2119B"/>
    <w:rsid w:val="00C22E06"/>
    <w:rsid w:val="00C238B9"/>
    <w:rsid w:val="00C26DE5"/>
    <w:rsid w:val="00C26E52"/>
    <w:rsid w:val="00C317CA"/>
    <w:rsid w:val="00C324E2"/>
    <w:rsid w:val="00C3342E"/>
    <w:rsid w:val="00C3505E"/>
    <w:rsid w:val="00C37474"/>
    <w:rsid w:val="00C40CBE"/>
    <w:rsid w:val="00C41B8E"/>
    <w:rsid w:val="00C456BF"/>
    <w:rsid w:val="00C45AB7"/>
    <w:rsid w:val="00C4725C"/>
    <w:rsid w:val="00C47837"/>
    <w:rsid w:val="00C50E23"/>
    <w:rsid w:val="00C53048"/>
    <w:rsid w:val="00C53F90"/>
    <w:rsid w:val="00C55703"/>
    <w:rsid w:val="00C56F5B"/>
    <w:rsid w:val="00C57F7D"/>
    <w:rsid w:val="00C632FA"/>
    <w:rsid w:val="00C6665E"/>
    <w:rsid w:val="00C671B8"/>
    <w:rsid w:val="00C738EA"/>
    <w:rsid w:val="00C763AF"/>
    <w:rsid w:val="00C7787F"/>
    <w:rsid w:val="00C77E1E"/>
    <w:rsid w:val="00C83781"/>
    <w:rsid w:val="00C846FB"/>
    <w:rsid w:val="00C8646C"/>
    <w:rsid w:val="00C865F9"/>
    <w:rsid w:val="00C86E11"/>
    <w:rsid w:val="00C91BF1"/>
    <w:rsid w:val="00C92D54"/>
    <w:rsid w:val="00CA0331"/>
    <w:rsid w:val="00CA25CF"/>
    <w:rsid w:val="00CA3240"/>
    <w:rsid w:val="00CA445C"/>
    <w:rsid w:val="00CA4B84"/>
    <w:rsid w:val="00CA7036"/>
    <w:rsid w:val="00CB0B7A"/>
    <w:rsid w:val="00CB4C2A"/>
    <w:rsid w:val="00CC1029"/>
    <w:rsid w:val="00CC331C"/>
    <w:rsid w:val="00CC4C7A"/>
    <w:rsid w:val="00CC5A70"/>
    <w:rsid w:val="00CC7B60"/>
    <w:rsid w:val="00CD0211"/>
    <w:rsid w:val="00CD39B5"/>
    <w:rsid w:val="00CD4796"/>
    <w:rsid w:val="00CD730B"/>
    <w:rsid w:val="00CD73AA"/>
    <w:rsid w:val="00CD7486"/>
    <w:rsid w:val="00CE1F74"/>
    <w:rsid w:val="00CE2E3E"/>
    <w:rsid w:val="00CE5B56"/>
    <w:rsid w:val="00CE60A2"/>
    <w:rsid w:val="00CF44F3"/>
    <w:rsid w:val="00CF71A3"/>
    <w:rsid w:val="00CF7650"/>
    <w:rsid w:val="00D10529"/>
    <w:rsid w:val="00D10E91"/>
    <w:rsid w:val="00D11484"/>
    <w:rsid w:val="00D12563"/>
    <w:rsid w:val="00D155E3"/>
    <w:rsid w:val="00D16AC4"/>
    <w:rsid w:val="00D17A64"/>
    <w:rsid w:val="00D203D4"/>
    <w:rsid w:val="00D20433"/>
    <w:rsid w:val="00D26AD2"/>
    <w:rsid w:val="00D304FA"/>
    <w:rsid w:val="00D31F12"/>
    <w:rsid w:val="00D33C4E"/>
    <w:rsid w:val="00D424F0"/>
    <w:rsid w:val="00D46579"/>
    <w:rsid w:val="00D47C31"/>
    <w:rsid w:val="00D508AB"/>
    <w:rsid w:val="00D565CF"/>
    <w:rsid w:val="00D56B87"/>
    <w:rsid w:val="00D57110"/>
    <w:rsid w:val="00D571E2"/>
    <w:rsid w:val="00D62F48"/>
    <w:rsid w:val="00D66170"/>
    <w:rsid w:val="00D66941"/>
    <w:rsid w:val="00D742E7"/>
    <w:rsid w:val="00D76BDE"/>
    <w:rsid w:val="00D81C9A"/>
    <w:rsid w:val="00D83775"/>
    <w:rsid w:val="00D8488A"/>
    <w:rsid w:val="00D859B7"/>
    <w:rsid w:val="00D86666"/>
    <w:rsid w:val="00D86AA0"/>
    <w:rsid w:val="00D9001B"/>
    <w:rsid w:val="00DA2289"/>
    <w:rsid w:val="00DA26F5"/>
    <w:rsid w:val="00DA37DF"/>
    <w:rsid w:val="00DA5E58"/>
    <w:rsid w:val="00DA7342"/>
    <w:rsid w:val="00DB07B3"/>
    <w:rsid w:val="00DB1C6C"/>
    <w:rsid w:val="00DB2A82"/>
    <w:rsid w:val="00DB495D"/>
    <w:rsid w:val="00DC7382"/>
    <w:rsid w:val="00DC79D6"/>
    <w:rsid w:val="00DD00B9"/>
    <w:rsid w:val="00DD1FFF"/>
    <w:rsid w:val="00DD58C1"/>
    <w:rsid w:val="00DE1A31"/>
    <w:rsid w:val="00DE21AC"/>
    <w:rsid w:val="00DE3375"/>
    <w:rsid w:val="00DE3DA7"/>
    <w:rsid w:val="00DF0CC7"/>
    <w:rsid w:val="00DF186A"/>
    <w:rsid w:val="00E006CE"/>
    <w:rsid w:val="00E00F2F"/>
    <w:rsid w:val="00E013E0"/>
    <w:rsid w:val="00E02472"/>
    <w:rsid w:val="00E0253A"/>
    <w:rsid w:val="00E06C04"/>
    <w:rsid w:val="00E07606"/>
    <w:rsid w:val="00E11943"/>
    <w:rsid w:val="00E26CC8"/>
    <w:rsid w:val="00E275BA"/>
    <w:rsid w:val="00E27C23"/>
    <w:rsid w:val="00E3161C"/>
    <w:rsid w:val="00E31FE9"/>
    <w:rsid w:val="00E33C12"/>
    <w:rsid w:val="00E36C08"/>
    <w:rsid w:val="00E41207"/>
    <w:rsid w:val="00E417B7"/>
    <w:rsid w:val="00E51CCF"/>
    <w:rsid w:val="00E52496"/>
    <w:rsid w:val="00E52865"/>
    <w:rsid w:val="00E536F2"/>
    <w:rsid w:val="00E54DC8"/>
    <w:rsid w:val="00E54E52"/>
    <w:rsid w:val="00E5769F"/>
    <w:rsid w:val="00E5793E"/>
    <w:rsid w:val="00E61C9E"/>
    <w:rsid w:val="00E635A5"/>
    <w:rsid w:val="00E63C57"/>
    <w:rsid w:val="00E646C7"/>
    <w:rsid w:val="00E6498C"/>
    <w:rsid w:val="00E6646D"/>
    <w:rsid w:val="00E66A41"/>
    <w:rsid w:val="00E67C41"/>
    <w:rsid w:val="00E721D0"/>
    <w:rsid w:val="00E721F3"/>
    <w:rsid w:val="00E7348F"/>
    <w:rsid w:val="00E744AE"/>
    <w:rsid w:val="00E8587E"/>
    <w:rsid w:val="00E86CB9"/>
    <w:rsid w:val="00E91FC0"/>
    <w:rsid w:val="00E93231"/>
    <w:rsid w:val="00E968AE"/>
    <w:rsid w:val="00E978EF"/>
    <w:rsid w:val="00EA407E"/>
    <w:rsid w:val="00EA4E2E"/>
    <w:rsid w:val="00EA7A1E"/>
    <w:rsid w:val="00EB4542"/>
    <w:rsid w:val="00EB6CB0"/>
    <w:rsid w:val="00EC058B"/>
    <w:rsid w:val="00EC12DB"/>
    <w:rsid w:val="00EC4A55"/>
    <w:rsid w:val="00EC6802"/>
    <w:rsid w:val="00ED3C39"/>
    <w:rsid w:val="00ED4195"/>
    <w:rsid w:val="00ED5C93"/>
    <w:rsid w:val="00ED660F"/>
    <w:rsid w:val="00ED7A39"/>
    <w:rsid w:val="00EE2A67"/>
    <w:rsid w:val="00EE2C60"/>
    <w:rsid w:val="00EE2EF5"/>
    <w:rsid w:val="00EE43D1"/>
    <w:rsid w:val="00EE660D"/>
    <w:rsid w:val="00EF1A67"/>
    <w:rsid w:val="00EF300D"/>
    <w:rsid w:val="00EF542A"/>
    <w:rsid w:val="00EF61E5"/>
    <w:rsid w:val="00EF7BEF"/>
    <w:rsid w:val="00F0053B"/>
    <w:rsid w:val="00F00E03"/>
    <w:rsid w:val="00F01722"/>
    <w:rsid w:val="00F018F9"/>
    <w:rsid w:val="00F03435"/>
    <w:rsid w:val="00F05D7D"/>
    <w:rsid w:val="00F0653A"/>
    <w:rsid w:val="00F10000"/>
    <w:rsid w:val="00F10786"/>
    <w:rsid w:val="00F1241D"/>
    <w:rsid w:val="00F1571E"/>
    <w:rsid w:val="00F157D6"/>
    <w:rsid w:val="00F164E0"/>
    <w:rsid w:val="00F1743C"/>
    <w:rsid w:val="00F20048"/>
    <w:rsid w:val="00F20F86"/>
    <w:rsid w:val="00F212D0"/>
    <w:rsid w:val="00F21F97"/>
    <w:rsid w:val="00F24E16"/>
    <w:rsid w:val="00F27677"/>
    <w:rsid w:val="00F2789C"/>
    <w:rsid w:val="00F3348B"/>
    <w:rsid w:val="00F41253"/>
    <w:rsid w:val="00F445A1"/>
    <w:rsid w:val="00F45DC8"/>
    <w:rsid w:val="00F4627E"/>
    <w:rsid w:val="00F5046B"/>
    <w:rsid w:val="00F51675"/>
    <w:rsid w:val="00F52AF0"/>
    <w:rsid w:val="00F55059"/>
    <w:rsid w:val="00F55407"/>
    <w:rsid w:val="00F5682B"/>
    <w:rsid w:val="00F61051"/>
    <w:rsid w:val="00F617B5"/>
    <w:rsid w:val="00F6352C"/>
    <w:rsid w:val="00F63633"/>
    <w:rsid w:val="00F647CB"/>
    <w:rsid w:val="00F6512B"/>
    <w:rsid w:val="00F66968"/>
    <w:rsid w:val="00F74ADA"/>
    <w:rsid w:val="00F75596"/>
    <w:rsid w:val="00F765DB"/>
    <w:rsid w:val="00F807D9"/>
    <w:rsid w:val="00F87676"/>
    <w:rsid w:val="00F87E36"/>
    <w:rsid w:val="00F91B96"/>
    <w:rsid w:val="00FA3499"/>
    <w:rsid w:val="00FA408C"/>
    <w:rsid w:val="00FB1EF2"/>
    <w:rsid w:val="00FC0622"/>
    <w:rsid w:val="00FC28AA"/>
    <w:rsid w:val="00FC51E0"/>
    <w:rsid w:val="00FD0CAB"/>
    <w:rsid w:val="00FD114C"/>
    <w:rsid w:val="00FD1EF1"/>
    <w:rsid w:val="00FD3A8B"/>
    <w:rsid w:val="00FD5404"/>
    <w:rsid w:val="00FE075D"/>
    <w:rsid w:val="00FF2D17"/>
    <w:rsid w:val="00FF3544"/>
    <w:rsid w:val="00FF5C57"/>
    <w:rsid w:val="00FF6C58"/>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596813"/>
  <w15:docId w15:val="{48F34595-2771-4D42-9DD4-9A538E93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F32"/>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1C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18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181F"/>
    <w:rPr>
      <w:sz w:val="20"/>
    </w:rPr>
  </w:style>
  <w:style w:type="paragraph" w:styleId="Footer">
    <w:name w:val="footer"/>
    <w:basedOn w:val="Normal"/>
    <w:link w:val="FooterChar"/>
    <w:uiPriority w:val="99"/>
    <w:unhideWhenUsed/>
    <w:rsid w:val="000D18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181F"/>
    <w:rPr>
      <w:sz w:val="20"/>
    </w:rPr>
  </w:style>
  <w:style w:type="paragraph" w:styleId="ListParagraph">
    <w:name w:val="List Paragraph"/>
    <w:basedOn w:val="Normal"/>
    <w:uiPriority w:val="34"/>
    <w:qFormat/>
    <w:rsid w:val="00C86E11"/>
    <w:pPr>
      <w:ind w:left="720"/>
      <w:contextualSpacing/>
    </w:pPr>
  </w:style>
  <w:style w:type="paragraph" w:styleId="BalloonText">
    <w:name w:val="Balloon Text"/>
    <w:basedOn w:val="Normal"/>
    <w:link w:val="BalloonTextChar"/>
    <w:uiPriority w:val="99"/>
    <w:semiHidden/>
    <w:unhideWhenUsed/>
    <w:rsid w:val="003950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050"/>
    <w:rPr>
      <w:rFonts w:ascii="Tahoma" w:hAnsi="Tahoma" w:cs="Tahoma"/>
      <w:sz w:val="16"/>
      <w:szCs w:val="16"/>
    </w:rPr>
  </w:style>
  <w:style w:type="character" w:styleId="CommentReference">
    <w:name w:val="annotation reference"/>
    <w:basedOn w:val="DefaultParagraphFont"/>
    <w:uiPriority w:val="99"/>
    <w:semiHidden/>
    <w:unhideWhenUsed/>
    <w:rsid w:val="00E36C08"/>
    <w:rPr>
      <w:sz w:val="16"/>
      <w:szCs w:val="16"/>
    </w:rPr>
  </w:style>
  <w:style w:type="paragraph" w:styleId="CommentText">
    <w:name w:val="annotation text"/>
    <w:basedOn w:val="Normal"/>
    <w:link w:val="CommentTextChar"/>
    <w:uiPriority w:val="99"/>
    <w:semiHidden/>
    <w:unhideWhenUsed/>
    <w:rsid w:val="00E36C08"/>
    <w:pPr>
      <w:spacing w:line="240" w:lineRule="auto"/>
    </w:pPr>
    <w:rPr>
      <w:szCs w:val="20"/>
    </w:rPr>
  </w:style>
  <w:style w:type="character" w:customStyle="1" w:styleId="CommentTextChar">
    <w:name w:val="Comment Text Char"/>
    <w:basedOn w:val="DefaultParagraphFont"/>
    <w:link w:val="CommentText"/>
    <w:uiPriority w:val="99"/>
    <w:semiHidden/>
    <w:rsid w:val="00E36C08"/>
    <w:rPr>
      <w:sz w:val="20"/>
      <w:szCs w:val="20"/>
    </w:rPr>
  </w:style>
  <w:style w:type="paragraph" w:styleId="CommentSubject">
    <w:name w:val="annotation subject"/>
    <w:basedOn w:val="CommentText"/>
    <w:next w:val="CommentText"/>
    <w:link w:val="CommentSubjectChar"/>
    <w:uiPriority w:val="99"/>
    <w:semiHidden/>
    <w:unhideWhenUsed/>
    <w:rsid w:val="00E36C08"/>
    <w:rPr>
      <w:b/>
      <w:bCs/>
    </w:rPr>
  </w:style>
  <w:style w:type="character" w:customStyle="1" w:styleId="CommentSubjectChar">
    <w:name w:val="Comment Subject Char"/>
    <w:basedOn w:val="CommentTextChar"/>
    <w:link w:val="CommentSubject"/>
    <w:uiPriority w:val="99"/>
    <w:semiHidden/>
    <w:rsid w:val="00E36C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875</Words>
  <Characters>1639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Nelson Mandela Metropolitan University</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endaal, Dirk (Mr) (North Campus)</dc:creator>
  <cp:lastModifiedBy>PMotsoapong</cp:lastModifiedBy>
  <cp:revision>2</cp:revision>
  <cp:lastPrinted>2014-05-27T07:31:00Z</cp:lastPrinted>
  <dcterms:created xsi:type="dcterms:W3CDTF">2021-06-22T14:23:00Z</dcterms:created>
  <dcterms:modified xsi:type="dcterms:W3CDTF">2021-06-22T14:23:00Z</dcterms:modified>
</cp:coreProperties>
</file>